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72CF19" w14:textId="77777777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787FB524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565515B8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192F2690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40E7194F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7CC2D1F9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58FE3B56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2C373214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5C88E8F4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0B5DC19E" w14:textId="77777777" w:rsidR="00836F97" w:rsidRDefault="00836F97" w:rsidP="008677FB">
      <w:pPr>
        <w:tabs>
          <w:tab w:val="left" w:pos="360"/>
        </w:tabs>
        <w:spacing w:after="0" w:line="560" w:lineRule="exact"/>
        <w:rPr>
          <w:sz w:val="24"/>
          <w:szCs w:val="24"/>
        </w:rPr>
      </w:pPr>
    </w:p>
    <w:p w14:paraId="26D9903C" w14:textId="77777777" w:rsidR="00836F97" w:rsidRDefault="00836F97" w:rsidP="008677FB">
      <w:pPr>
        <w:tabs>
          <w:tab w:val="left" w:pos="360"/>
        </w:tabs>
        <w:spacing w:after="0" w:line="560" w:lineRule="exact"/>
        <w:jc w:val="center"/>
        <w:rPr>
          <w:sz w:val="24"/>
          <w:szCs w:val="24"/>
        </w:rPr>
      </w:pPr>
    </w:p>
    <w:p w14:paraId="037F0C5E" w14:textId="052D9A03" w:rsidR="00836F97" w:rsidRDefault="003100E4" w:rsidP="008677FB">
      <w:pPr>
        <w:tabs>
          <w:tab w:val="left" w:pos="360"/>
          <w:tab w:val="left" w:pos="4817"/>
        </w:tabs>
        <w:spacing w:before="198" w:after="0" w:line="560" w:lineRule="exact"/>
        <w:ind w:right="2187"/>
        <w:jc w:val="center"/>
      </w:pPr>
      <w:r>
        <w:rPr>
          <w:rFonts w:ascii="Arial Bold" w:hAnsi="Arial Bold" w:cs="Arial Bold"/>
          <w:color w:val="FF0000"/>
          <w:sz w:val="48"/>
          <w:szCs w:val="48"/>
        </w:rPr>
        <w:t xml:space="preserve">BLDC and PMSM </w:t>
      </w:r>
      <w:r w:rsidR="00276CB3">
        <w:rPr>
          <w:rFonts w:ascii="Arial Bold" w:hAnsi="Arial Bold" w:cs="Arial Bold"/>
          <w:color w:val="FF0000"/>
          <w:sz w:val="48"/>
          <w:szCs w:val="48"/>
        </w:rPr>
        <w:t>Sensor less</w:t>
      </w:r>
      <w:r>
        <w:rPr>
          <w:rFonts w:ascii="Arial Bold" w:hAnsi="Arial Bold" w:cs="Arial Bold"/>
          <w:color w:val="FF0000"/>
          <w:sz w:val="48"/>
          <w:szCs w:val="48"/>
        </w:rPr>
        <w:t xml:space="preserve"> </w:t>
      </w:r>
      <w:r>
        <w:br/>
      </w:r>
      <w:r>
        <w:rPr>
          <w:rFonts w:ascii="Arial Bold" w:hAnsi="Arial Bold" w:cs="Arial Bold"/>
          <w:color w:val="FF0000"/>
          <w:sz w:val="48"/>
          <w:szCs w:val="48"/>
        </w:rPr>
        <w:tab/>
      </w:r>
      <w:r>
        <w:rPr>
          <w:rFonts w:ascii="Arial Bold" w:hAnsi="Arial Bold" w:cs="Arial Bold"/>
          <w:color w:val="FF0000"/>
          <w:sz w:val="48"/>
          <w:szCs w:val="48"/>
        </w:rPr>
        <w:t>Applications</w:t>
      </w:r>
    </w:p>
    <w:p w14:paraId="3C0A18F6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A6C72A7" w14:textId="5C31993C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D774FFA" w14:textId="77777777" w:rsidR="00836F97" w:rsidRDefault="00836F97" w:rsidP="008677FB">
      <w:pPr>
        <w:tabs>
          <w:tab w:val="left" w:pos="360"/>
        </w:tabs>
        <w:spacing w:after="0" w:line="552" w:lineRule="exact"/>
        <w:rPr>
          <w:sz w:val="24"/>
          <w:szCs w:val="24"/>
        </w:rPr>
      </w:pPr>
    </w:p>
    <w:p w14:paraId="45440575" w14:textId="77777777" w:rsidR="00836F97" w:rsidRDefault="00836F97" w:rsidP="008677FB">
      <w:pPr>
        <w:tabs>
          <w:tab w:val="left" w:pos="360"/>
        </w:tabs>
        <w:spacing w:after="0" w:line="552" w:lineRule="exact"/>
        <w:rPr>
          <w:sz w:val="24"/>
          <w:szCs w:val="24"/>
        </w:rPr>
      </w:pPr>
    </w:p>
    <w:p w14:paraId="5D9238F6" w14:textId="68044348" w:rsidR="00836F97" w:rsidRDefault="003100E4" w:rsidP="008677FB">
      <w:pPr>
        <w:tabs>
          <w:tab w:val="left" w:pos="360"/>
        </w:tabs>
        <w:spacing w:before="60" w:after="0" w:line="552" w:lineRule="exact"/>
      </w:pPr>
      <w:r>
        <w:rPr>
          <w:rFonts w:ascii="Arial Bold" w:hAnsi="Arial Bold" w:cs="Arial Bold"/>
          <w:color w:val="FF0000"/>
          <w:sz w:val="48"/>
          <w:szCs w:val="48"/>
        </w:rPr>
        <w:t xml:space="preserve">Part I: BLDC </w:t>
      </w:r>
      <w:r w:rsidR="00276CB3">
        <w:rPr>
          <w:rFonts w:ascii="Arial Bold" w:hAnsi="Arial Bold" w:cs="Arial Bold"/>
          <w:color w:val="FF0000"/>
          <w:sz w:val="48"/>
          <w:szCs w:val="48"/>
        </w:rPr>
        <w:t>Sensor less</w:t>
      </w:r>
      <w:r>
        <w:rPr>
          <w:rFonts w:ascii="Arial Bold" w:hAnsi="Arial Bold" w:cs="Arial Bold"/>
          <w:color w:val="FF0000"/>
          <w:sz w:val="48"/>
          <w:szCs w:val="48"/>
        </w:rPr>
        <w:t xml:space="preserve"> Application</w:t>
      </w:r>
    </w:p>
    <w:p w14:paraId="4DA01EF1" w14:textId="77777777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12CFDAC5" w14:textId="77777777" w:rsidR="00836F97" w:rsidRDefault="003100E4" w:rsidP="008677FB">
      <w:pPr>
        <w:tabs>
          <w:tab w:val="left" w:pos="360"/>
        </w:tabs>
        <w:spacing w:before="288" w:after="0" w:line="414" w:lineRule="exact"/>
      </w:pPr>
      <w:r>
        <w:rPr>
          <w:rFonts w:ascii="Arial Bold" w:hAnsi="Arial Bold" w:cs="Arial Bold"/>
          <w:color w:val="006FC0"/>
          <w:sz w:val="36"/>
          <w:szCs w:val="36"/>
        </w:rPr>
        <w:t>1. Introduction</w:t>
      </w:r>
    </w:p>
    <w:p w14:paraId="4B087B87" w14:textId="5387966C" w:rsidR="00836F97" w:rsidRDefault="003100E4" w:rsidP="008677FB">
      <w:pPr>
        <w:tabs>
          <w:tab w:val="left" w:pos="360"/>
        </w:tabs>
        <w:spacing w:before="144" w:after="0" w:line="320" w:lineRule="exact"/>
        <w:ind w:right="957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This lab provides a guide for how to run and control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 with NXP Freedom development board FRDM-KV31F.</w:t>
      </w:r>
    </w:p>
    <w:p w14:paraId="1F77BA38" w14:textId="77777777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4F2FB775" w14:textId="77777777" w:rsidR="00836F97" w:rsidRDefault="003100E4" w:rsidP="008677FB">
      <w:pPr>
        <w:tabs>
          <w:tab w:val="left" w:pos="360"/>
        </w:tabs>
        <w:spacing w:before="9" w:after="0" w:line="414" w:lineRule="exact"/>
      </w:pPr>
      <w:r>
        <w:rPr>
          <w:rFonts w:ascii="Arial Bold" w:hAnsi="Arial Bold" w:cs="Arial Bold"/>
          <w:color w:val="006FC0"/>
          <w:w w:val="96"/>
          <w:sz w:val="36"/>
          <w:szCs w:val="36"/>
        </w:rPr>
        <w:t>2. Hardware setup</w:t>
      </w:r>
    </w:p>
    <w:p w14:paraId="749DD76C" w14:textId="4CC94262" w:rsidR="00836F97" w:rsidRDefault="003100E4" w:rsidP="008677FB">
      <w:pPr>
        <w:tabs>
          <w:tab w:val="left" w:pos="360"/>
        </w:tabs>
        <w:spacing w:before="144" w:after="0" w:line="320" w:lineRule="exact"/>
        <w:ind w:right="243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The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 runs on Freedom development platform FRDM-KV31F with default 24 Volt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Linix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Mo</w:t>
      </w:r>
      <w:r>
        <w:rPr>
          <w:rFonts w:ascii="Times New Roman" w:hAnsi="Times New Roman"/>
          <w:color w:val="000000"/>
          <w:sz w:val="28"/>
          <w:szCs w:val="28"/>
        </w:rPr>
        <w:t>tor.</w:t>
      </w:r>
    </w:p>
    <w:p w14:paraId="665E34DB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471EA1AE" w14:textId="77777777" w:rsidR="00836F97" w:rsidRDefault="003100E4" w:rsidP="008677FB">
      <w:pPr>
        <w:tabs>
          <w:tab w:val="left" w:pos="360"/>
        </w:tabs>
        <w:spacing w:before="75" w:after="0" w:line="345" w:lineRule="exact"/>
      </w:pPr>
      <w:r>
        <w:rPr>
          <w:rFonts w:ascii="Times New Roman Bold" w:hAnsi="Times New Roman Bold" w:cs="Times New Roman Bold"/>
          <w:color w:val="006FC0"/>
          <w:sz w:val="30"/>
          <w:szCs w:val="30"/>
        </w:rPr>
        <w:t>2.1.</w:t>
      </w:r>
      <w:r>
        <w:rPr>
          <w:rFonts w:ascii="Arial Bold" w:hAnsi="Arial Bold" w:cs="Arial Bold"/>
          <w:color w:val="006FC0"/>
          <w:sz w:val="30"/>
          <w:szCs w:val="30"/>
        </w:rPr>
        <w:t xml:space="preserve">   Motor </w:t>
      </w:r>
      <w:proofErr w:type="spellStart"/>
      <w:r>
        <w:rPr>
          <w:rFonts w:ascii="Arial Bold" w:hAnsi="Arial Bold" w:cs="Arial Bold"/>
          <w:color w:val="006FC0"/>
          <w:sz w:val="30"/>
          <w:szCs w:val="30"/>
        </w:rPr>
        <w:t>Linix</w:t>
      </w:r>
      <w:proofErr w:type="spellEnd"/>
      <w:r>
        <w:rPr>
          <w:rFonts w:ascii="Arial Bold" w:hAnsi="Arial Bold" w:cs="Arial Bold"/>
          <w:color w:val="006FC0"/>
          <w:sz w:val="30"/>
          <w:szCs w:val="30"/>
        </w:rPr>
        <w:t xml:space="preserve"> 45ZWN24-40</w:t>
      </w:r>
    </w:p>
    <w:p w14:paraId="7D2D6E2B" w14:textId="392F04BD" w:rsidR="00836F97" w:rsidRDefault="003100E4" w:rsidP="008677FB">
      <w:pPr>
        <w:tabs>
          <w:tab w:val="left" w:pos="360"/>
        </w:tabs>
        <w:spacing w:before="153" w:after="0" w:line="300" w:lineRule="exact"/>
        <w:ind w:right="1677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Motor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Linix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45ZWN24-40 described in Table 1 is used by the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.</w:t>
      </w:r>
    </w:p>
    <w:p w14:paraId="52E85F48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379C2A25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7D0990E0" w14:textId="77777777" w:rsidR="00836F97" w:rsidRDefault="003100E4" w:rsidP="008677FB">
      <w:pPr>
        <w:tabs>
          <w:tab w:val="left" w:pos="360"/>
        </w:tabs>
        <w:spacing w:before="58" w:after="0" w:line="230" w:lineRule="exact"/>
      </w:pPr>
      <w:r>
        <w:rPr>
          <w:rFonts w:ascii="Times New Roman" w:hAnsi="Times New Roman"/>
          <w:color w:val="000000"/>
          <w:spacing w:val="1"/>
          <w:sz w:val="20"/>
          <w:szCs w:val="20"/>
        </w:rPr>
        <w:t xml:space="preserve">Table 1. </w:t>
      </w:r>
      <w:r>
        <w:rPr>
          <w:rFonts w:ascii="Arial Bold" w:hAnsi="Arial Bold" w:cs="Arial Bold"/>
          <w:color w:val="000000"/>
          <w:spacing w:val="1"/>
          <w:sz w:val="20"/>
          <w:szCs w:val="20"/>
        </w:rPr>
        <w:t xml:space="preserve">   Motor </w:t>
      </w:r>
      <w:proofErr w:type="spellStart"/>
      <w:r>
        <w:rPr>
          <w:rFonts w:ascii="Arial Bold" w:hAnsi="Arial Bold" w:cs="Arial Bold"/>
          <w:color w:val="000000"/>
          <w:spacing w:val="1"/>
          <w:sz w:val="20"/>
          <w:szCs w:val="20"/>
        </w:rPr>
        <w:t>Linix</w:t>
      </w:r>
      <w:proofErr w:type="spellEnd"/>
      <w:r>
        <w:rPr>
          <w:rFonts w:ascii="Arial Bold" w:hAnsi="Arial Bold" w:cs="Arial Bold"/>
          <w:color w:val="000000"/>
          <w:spacing w:val="1"/>
          <w:sz w:val="20"/>
          <w:szCs w:val="20"/>
        </w:rPr>
        <w:t xml:space="preserve"> 45ZWN24-40 parameters</w:t>
      </w:r>
    </w:p>
    <w:p w14:paraId="7307CD7E" w14:textId="75D08163" w:rsidR="00836F97" w:rsidRDefault="008677FB" w:rsidP="008677FB">
      <w:pPr>
        <w:tabs>
          <w:tab w:val="left" w:pos="360"/>
        </w:tabs>
        <w:spacing w:after="0" w:line="65" w:lineRule="exact"/>
        <w:rPr>
          <w:sz w:val="24"/>
          <w:szCs w:val="24"/>
        </w:rPr>
      </w:pPr>
      <w:r w:rsidRPr="003100E4">
        <w:rPr>
          <w:noProof/>
        </w:rPr>
        <w:pict w14:anchorId="584AB5F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84" type="#_x0000_t75" style="position:absolute;margin-left:60.85pt;margin-top:445.9pt;width:110.3pt;height:140.9pt;z-index:-5;mso-position-horizontal-relative:page;mso-position-vertical-relative:page" o:allowincell="f">
            <v:imagedata r:id="rId5" o:title=""/>
            <w10:wrap anchorx="page" anchory="page"/>
          </v:shape>
        </w:pict>
      </w:r>
    </w:p>
    <w:tbl>
      <w:tblPr>
        <w:tblW w:w="0" w:type="auto"/>
        <w:tblInd w:w="3461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18"/>
        <w:gridCol w:w="1320"/>
        <w:gridCol w:w="1260"/>
        <w:gridCol w:w="1260"/>
      </w:tblGrid>
      <w:tr w:rsidR="00836F97" w:rsidRPr="003100E4" w14:paraId="4AC797AA" w14:textId="77777777">
        <w:trPr>
          <w:trHeight w:hRule="exact" w:val="388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D635F2D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Characteristic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846F353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Symbol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4F196EA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Value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33747BB" w14:textId="77777777" w:rsidR="00836F97" w:rsidRPr="003100E4" w:rsidRDefault="003100E4" w:rsidP="008677FB">
            <w:pPr>
              <w:tabs>
                <w:tab w:val="left" w:pos="360"/>
              </w:tabs>
              <w:spacing w:before="93" w:after="0" w:line="207" w:lineRule="exact"/>
            </w:pPr>
            <w:r w:rsidRPr="003100E4">
              <w:rPr>
                <w:rFonts w:ascii="Arial Bold" w:hAnsi="Arial Bold" w:cs="Arial Bold"/>
                <w:color w:val="000000"/>
                <w:sz w:val="18"/>
                <w:szCs w:val="18"/>
              </w:rPr>
              <w:t>Units</w:t>
            </w:r>
          </w:p>
        </w:tc>
      </w:tr>
      <w:tr w:rsidR="00836F97" w:rsidRPr="003100E4" w14:paraId="7455D12A" w14:textId="77777777">
        <w:trPr>
          <w:trHeight w:hRule="exact" w:val="227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6124094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Voltage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5445637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V</w:t>
            </w:r>
            <w:r w:rsidRPr="003100E4">
              <w:rPr>
                <w:rFonts w:ascii="Arial" w:hAnsi="Arial" w:cs="Arial"/>
                <w:color w:val="000000"/>
                <w:sz w:val="12"/>
                <w:szCs w:val="12"/>
              </w:rPr>
              <w:t>t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9AC5DC4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2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495DD41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pacing w:val="2"/>
                <w:sz w:val="18"/>
                <w:szCs w:val="18"/>
              </w:rPr>
              <w:t>V</w:t>
            </w:r>
          </w:p>
        </w:tc>
      </w:tr>
      <w:tr w:rsidR="00836F97" w:rsidRPr="003100E4" w14:paraId="79AAFFA1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B462E33" w14:textId="77777777" w:rsidR="00836F97" w:rsidRPr="003100E4" w:rsidRDefault="003100E4" w:rsidP="008677FB">
            <w:pPr>
              <w:tabs>
                <w:tab w:val="left" w:pos="360"/>
              </w:tabs>
              <w:spacing w:after="0" w:line="210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Speed @ V</w:t>
            </w:r>
            <w:r w:rsidRPr="003100E4">
              <w:rPr>
                <w:rFonts w:ascii="Arial" w:hAnsi="Arial" w:cs="Arial"/>
                <w:color w:val="000000"/>
                <w:sz w:val="12"/>
                <w:szCs w:val="12"/>
              </w:rPr>
              <w:t>t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E670A67" w14:textId="77777777" w:rsidR="00836F97" w:rsidRPr="003100E4" w:rsidRDefault="00836F97" w:rsidP="008677FB">
            <w:pPr>
              <w:tabs>
                <w:tab w:val="left" w:pos="360"/>
              </w:tabs>
            </w:pP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0207143F" w14:textId="77777777" w:rsidR="00836F97" w:rsidRPr="003100E4" w:rsidRDefault="003100E4" w:rsidP="008677FB">
            <w:pPr>
              <w:tabs>
                <w:tab w:val="left" w:pos="360"/>
              </w:tabs>
              <w:spacing w:before="2"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4000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A06E0E" w14:textId="77777777" w:rsidR="00836F97" w:rsidRPr="003100E4" w:rsidRDefault="003100E4" w:rsidP="008677FB">
            <w:pPr>
              <w:tabs>
                <w:tab w:val="left" w:pos="360"/>
              </w:tabs>
              <w:spacing w:before="2"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PM</w:t>
            </w:r>
          </w:p>
        </w:tc>
      </w:tr>
      <w:tr w:rsidR="00836F97" w:rsidRPr="003100E4" w14:paraId="25AADB2B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01DAD97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Torque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D99351F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T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997DA19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0.092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196EA64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Nm</w:t>
            </w:r>
          </w:p>
        </w:tc>
      </w:tr>
      <w:tr w:rsidR="00836F97" w:rsidRPr="003100E4" w14:paraId="5B7A1D12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26A6B61F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Rated Power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A59143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pacing w:val="2"/>
                <w:sz w:val="18"/>
                <w:szCs w:val="18"/>
              </w:rPr>
              <w:t>P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3EC2948D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9C9BD90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W</w:t>
            </w:r>
          </w:p>
        </w:tc>
      </w:tr>
      <w:tr w:rsidR="00836F97" w:rsidRPr="003100E4" w14:paraId="3174ADDF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6BA1A9F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Continuous Current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5C9C32DB" w14:textId="77777777" w:rsidR="00836F97" w:rsidRPr="003100E4" w:rsidRDefault="003100E4" w:rsidP="008677FB">
            <w:pPr>
              <w:tabs>
                <w:tab w:val="left" w:pos="360"/>
              </w:tabs>
              <w:spacing w:after="0" w:line="208" w:lineRule="exact"/>
            </w:pPr>
            <w:proofErr w:type="spellStart"/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I</w:t>
            </w:r>
            <w:r w:rsidRPr="003100E4">
              <w:rPr>
                <w:rFonts w:ascii="Arial" w:hAnsi="Arial" w:cs="Arial"/>
                <w:color w:val="000000"/>
                <w:sz w:val="12"/>
                <w:szCs w:val="12"/>
              </w:rPr>
              <w:t>cs</w:t>
            </w:r>
            <w:proofErr w:type="spellEnd"/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F57E761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2.34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1A545CB1" w14:textId="77777777" w:rsidR="00836F97" w:rsidRPr="003100E4" w:rsidRDefault="003100E4" w:rsidP="008677FB">
            <w:pPr>
              <w:tabs>
                <w:tab w:val="left" w:pos="360"/>
              </w:tabs>
              <w:spacing w:after="0" w:line="207" w:lineRule="exact"/>
            </w:pPr>
            <w:r w:rsidRPr="003100E4">
              <w:rPr>
                <w:rFonts w:ascii="Arial" w:hAnsi="Arial" w:cs="Arial"/>
                <w:color w:val="000000"/>
                <w:spacing w:val="2"/>
                <w:sz w:val="18"/>
                <w:szCs w:val="18"/>
              </w:rPr>
              <w:t>A</w:t>
            </w:r>
          </w:p>
        </w:tc>
      </w:tr>
      <w:tr w:rsidR="00836F97" w:rsidRPr="003100E4" w14:paraId="0F7DCC22" w14:textId="77777777">
        <w:trPr>
          <w:trHeight w:hRule="exact" w:val="230"/>
        </w:trPr>
        <w:tc>
          <w:tcPr>
            <w:tcW w:w="1918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43F06FF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Number of Pole Pairs</w:t>
            </w:r>
          </w:p>
        </w:tc>
        <w:tc>
          <w:tcPr>
            <w:tcW w:w="132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60FC4D4F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pp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4A2EC663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2</w:t>
            </w:r>
          </w:p>
        </w:tc>
        <w:tc>
          <w:tcPr>
            <w:tcW w:w="1260" w:type="dxa"/>
            <w:tcBorders>
              <w:top w:val="single" w:sz="5" w:space="0" w:color="000000"/>
              <w:left w:val="single" w:sz="5" w:space="0" w:color="000000"/>
              <w:bottom w:val="single" w:sz="5" w:space="0" w:color="000000"/>
              <w:right w:val="single" w:sz="5" w:space="0" w:color="000000"/>
            </w:tcBorders>
          </w:tcPr>
          <w:p w14:paraId="7F7D9303" w14:textId="77777777" w:rsidR="00836F97" w:rsidRPr="003100E4" w:rsidRDefault="003100E4" w:rsidP="008677FB">
            <w:pPr>
              <w:tabs>
                <w:tab w:val="left" w:pos="360"/>
              </w:tabs>
              <w:spacing w:after="0" w:line="206" w:lineRule="exact"/>
            </w:pPr>
            <w:r w:rsidRPr="003100E4">
              <w:rPr>
                <w:rFonts w:ascii="Arial" w:hAnsi="Arial" w:cs="Arial"/>
                <w:color w:val="000000"/>
                <w:sz w:val="18"/>
                <w:szCs w:val="18"/>
              </w:rPr>
              <w:t>-</w:t>
            </w:r>
          </w:p>
        </w:tc>
      </w:tr>
    </w:tbl>
    <w:p w14:paraId="680CF982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54CCE32A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5333B486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01A15299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24EA69DC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4FEBF231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29B71BE7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70B643D5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1B553732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2F333389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67A60D75" w14:textId="77777777" w:rsidR="00836F97" w:rsidRDefault="00836F97" w:rsidP="008677FB">
      <w:pPr>
        <w:tabs>
          <w:tab w:val="left" w:pos="360"/>
        </w:tabs>
        <w:spacing w:after="0" w:line="230" w:lineRule="exact"/>
        <w:rPr>
          <w:sz w:val="24"/>
          <w:szCs w:val="24"/>
        </w:rPr>
      </w:pPr>
    </w:p>
    <w:p w14:paraId="78C0B278" w14:textId="77777777" w:rsidR="00836F97" w:rsidRDefault="003100E4" w:rsidP="008677FB">
      <w:pPr>
        <w:tabs>
          <w:tab w:val="left" w:pos="360"/>
        </w:tabs>
        <w:spacing w:before="194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The motor has two types of (cables) connectors.</w:t>
      </w:r>
    </w:p>
    <w:p w14:paraId="138B97CA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FF0000"/>
          <w:sz w:val="28"/>
          <w:szCs w:val="28"/>
        </w:rPr>
        <w:t>One cable has 3 wires and is designated to power the motor.</w:t>
      </w:r>
    </w:p>
    <w:p w14:paraId="6D4ACCF6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9A5FC7D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453322F0">
          <v:shape id="_x0000_s1083" type="#_x0000_t75" style="position:absolute;margin-left:198.3pt;margin-top:468.2pt;width:237.3pt;height:187.1pt;z-index:-9;mso-position-horizontal-relative:page;mso-position-vertical-relative:page" o:allowincell="f">
            <v:imagedata r:id="rId6" o:title=""/>
            <w10:wrap anchorx="page" anchory="page"/>
          </v:shape>
        </w:pict>
      </w:r>
    </w:p>
    <w:p w14:paraId="1FD442D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D142BF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9E8372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983CB0" w14:textId="77777777" w:rsidR="00836F97" w:rsidRDefault="003100E4" w:rsidP="008677FB">
      <w:pPr>
        <w:tabs>
          <w:tab w:val="left" w:pos="360"/>
        </w:tabs>
        <w:spacing w:before="208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The second cable has 5 wires and is designated for Hall sensors signal sensing.</w:t>
      </w:r>
    </w:p>
    <w:p w14:paraId="575D1942" w14:textId="426BC262" w:rsidR="00836F97" w:rsidRDefault="003100E4" w:rsidP="008677FB">
      <w:pPr>
        <w:tabs>
          <w:tab w:val="left" w:pos="360"/>
        </w:tabs>
        <w:spacing w:before="320" w:after="0" w:line="320" w:lineRule="exact"/>
        <w:ind w:right="1254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For BLDC </w:t>
      </w:r>
      <w:r w:rsidR="008677FB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, </w:t>
      </w:r>
      <w:r>
        <w:rPr>
          <w:rFonts w:ascii="Times New Roman" w:hAnsi="Times New Roman"/>
          <w:color w:val="FF0000"/>
          <w:sz w:val="28"/>
          <w:szCs w:val="28"/>
        </w:rPr>
        <w:t xml:space="preserve">the power input three wires cable are the only one </w:t>
      </w:r>
      <w:r>
        <w:br/>
      </w:r>
      <w:r>
        <w:rPr>
          <w:rFonts w:ascii="Times New Roman" w:hAnsi="Times New Roman"/>
          <w:color w:val="FF0000"/>
          <w:sz w:val="28"/>
          <w:szCs w:val="28"/>
        </w:rPr>
        <w:t>needed.</w:t>
      </w:r>
    </w:p>
    <w:p w14:paraId="299ED357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4D1E8CB1" w14:textId="77777777" w:rsidR="00836F97" w:rsidRDefault="003100E4" w:rsidP="008677FB">
      <w:pPr>
        <w:tabs>
          <w:tab w:val="left" w:pos="360"/>
        </w:tabs>
        <w:spacing w:before="55" w:after="0" w:line="345" w:lineRule="exact"/>
      </w:pPr>
      <w:r>
        <w:rPr>
          <w:rFonts w:ascii="Arial Bold" w:hAnsi="Arial Bold" w:cs="Arial Bold"/>
          <w:color w:val="006FC0"/>
          <w:sz w:val="30"/>
          <w:szCs w:val="30"/>
        </w:rPr>
        <w:t>2.2   Freedom System</w:t>
      </w:r>
    </w:p>
    <w:p w14:paraId="28084535" w14:textId="77777777" w:rsidR="00836F97" w:rsidRDefault="003100E4" w:rsidP="008677FB">
      <w:pPr>
        <w:tabs>
          <w:tab w:val="left" w:pos="360"/>
        </w:tabs>
        <w:spacing w:before="120" w:after="0" w:line="340" w:lineRule="exact"/>
        <w:ind w:right="2509"/>
        <w:jc w:val="both"/>
      </w:pPr>
      <w:r>
        <w:rPr>
          <w:rFonts w:ascii="Times New Roman" w:hAnsi="Times New Roman"/>
          <w:color w:val="000000"/>
          <w:sz w:val="28"/>
          <w:szCs w:val="28"/>
        </w:rPr>
        <w:t>To run the BLDC application using the NXP Freedom System, following Freedom boards are required:</w:t>
      </w:r>
    </w:p>
    <w:p w14:paraId="6053D31A" w14:textId="77777777" w:rsidR="00836F97" w:rsidRDefault="003100E4" w:rsidP="008677FB">
      <w:pPr>
        <w:tabs>
          <w:tab w:val="left" w:pos="360"/>
          <w:tab w:val="left" w:pos="1687"/>
        </w:tabs>
        <w:spacing w:before="112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•</w:t>
      </w:r>
      <w:r>
        <w:rPr>
          <w:rFonts w:ascii="Times New Roman" w:hAnsi="Times New Roman"/>
          <w:color w:val="000000"/>
          <w:sz w:val="28"/>
          <w:szCs w:val="28"/>
        </w:rPr>
        <w:tab/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Kineti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KV31F Freedom board (FRDM- KV31F).</w:t>
      </w:r>
    </w:p>
    <w:p w14:paraId="0AD665EA" w14:textId="77777777" w:rsidR="00836F97" w:rsidRDefault="003100E4" w:rsidP="008677FB">
      <w:pPr>
        <w:tabs>
          <w:tab w:val="left" w:pos="360"/>
          <w:tab w:val="left" w:pos="1687"/>
        </w:tabs>
        <w:spacing w:before="114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•</w:t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Three-phase low voltage power Freedom shield (FRDM-MC-LVBLDC) with</w:t>
      </w:r>
    </w:p>
    <w:p w14:paraId="5E1070D6" w14:textId="77777777" w:rsidR="00836F97" w:rsidRDefault="003100E4" w:rsidP="008677FB">
      <w:pPr>
        <w:tabs>
          <w:tab w:val="left" w:pos="360"/>
        </w:tabs>
        <w:spacing w:before="105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included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Linix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motor.</w:t>
      </w:r>
    </w:p>
    <w:p w14:paraId="37C5AFB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5F3B203" w14:textId="03E5062A" w:rsidR="00836F97" w:rsidRDefault="00276CB3" w:rsidP="008677FB">
      <w:pPr>
        <w:tabs>
          <w:tab w:val="left" w:pos="360"/>
        </w:tabs>
        <w:spacing w:before="176" w:after="0" w:line="322" w:lineRule="exact"/>
      </w:pPr>
      <w:r>
        <w:rPr>
          <w:rFonts w:ascii="Arial Bold" w:hAnsi="Arial Bold" w:cs="Arial Bold"/>
          <w:color w:val="006FC0"/>
          <w:spacing w:val="1"/>
          <w:sz w:val="28"/>
          <w:szCs w:val="28"/>
        </w:rPr>
        <w:t>2.2.1 FRDM</w:t>
      </w:r>
      <w:r w:rsidR="003100E4">
        <w:rPr>
          <w:rFonts w:ascii="Arial Bold" w:hAnsi="Arial Bold" w:cs="Arial Bold"/>
          <w:color w:val="006FC0"/>
          <w:spacing w:val="1"/>
          <w:sz w:val="28"/>
          <w:szCs w:val="28"/>
        </w:rPr>
        <w:t>-MC-LVBLDC</w:t>
      </w:r>
    </w:p>
    <w:p w14:paraId="6100FA73" w14:textId="77777777" w:rsidR="00836F97" w:rsidRDefault="003100E4" w:rsidP="008677FB">
      <w:pPr>
        <w:tabs>
          <w:tab w:val="left" w:pos="360"/>
        </w:tabs>
        <w:spacing w:before="135" w:after="0" w:line="326" w:lineRule="exact"/>
        <w:ind w:right="1650"/>
      </w:pPr>
      <w:r>
        <w:rPr>
          <w:rFonts w:ascii="Times New Roman" w:hAnsi="Times New Roman"/>
          <w:color w:val="000000"/>
          <w:sz w:val="28"/>
          <w:szCs w:val="28"/>
        </w:rPr>
        <w:t>The FRDM-MC-LVBLDC low voltage evaluation board, in a shield form factor, effectively turns a Freedom development board platform into a complete</w:t>
      </w:r>
      <w:r>
        <w:rPr>
          <w:rFonts w:ascii="Times New Roman" w:hAnsi="Times New Roman"/>
          <w:color w:val="000000"/>
          <w:sz w:val="28"/>
          <w:szCs w:val="28"/>
        </w:rPr>
        <w:t xml:space="preserve"> motor control reference design, compatible with existing Freedom developmen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>platform FRDM-KV31F.</w:t>
      </w:r>
    </w:p>
    <w:p w14:paraId="7D94F40D" w14:textId="77777777" w:rsidR="00836F97" w:rsidRDefault="003100E4" w:rsidP="008677FB">
      <w:pPr>
        <w:tabs>
          <w:tab w:val="left" w:pos="360"/>
        </w:tabs>
        <w:spacing w:before="119" w:after="0" w:line="320" w:lineRule="exact"/>
        <w:ind w:right="2131"/>
        <w:jc w:val="both"/>
      </w:pPr>
      <w:r>
        <w:rPr>
          <w:rFonts w:ascii="Times New Roman" w:hAnsi="Times New Roman"/>
          <w:color w:val="000000"/>
          <w:sz w:val="28"/>
          <w:szCs w:val="28"/>
        </w:rPr>
        <w:t>FRDM-MC-LVBLDC board does not require any hardware configuration or jumpers setting. It contains no jumpers.</w:t>
      </w:r>
    </w:p>
    <w:p w14:paraId="5663949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548B7C7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55D02E19">
          <v:shape id="_x0000_s1082" type="#_x0000_t75" style="position:absolute;margin-left:135.4pt;margin-top:393.7pt;width:341pt;height:218.8pt;z-index:-13;mso-position-horizontal-relative:page;mso-position-vertical-relative:page" o:allowincell="f">
            <v:imagedata r:id="rId7" o:title=""/>
            <w10:wrap anchorx="page" anchory="page"/>
          </v:shape>
        </w:pict>
      </w:r>
    </w:p>
    <w:p w14:paraId="11BF335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219FF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801CCB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818A050" w14:textId="5E179B98" w:rsidR="00836F97" w:rsidRDefault="00276CB3" w:rsidP="008677FB">
      <w:pPr>
        <w:tabs>
          <w:tab w:val="left" w:pos="360"/>
        </w:tabs>
        <w:spacing w:before="208" w:after="0" w:line="322" w:lineRule="exact"/>
      </w:pPr>
      <w:r>
        <w:rPr>
          <w:rFonts w:ascii="Arial Bold" w:hAnsi="Arial Bold" w:cs="Arial Bold"/>
          <w:color w:val="006FC0"/>
          <w:spacing w:val="2"/>
          <w:sz w:val="28"/>
          <w:szCs w:val="28"/>
        </w:rPr>
        <w:t>2.2.2 FRDM</w:t>
      </w:r>
      <w:r w:rsidR="003100E4">
        <w:rPr>
          <w:rFonts w:ascii="Arial Bold" w:hAnsi="Arial Bold" w:cs="Arial Bold"/>
          <w:color w:val="006FC0"/>
          <w:spacing w:val="2"/>
          <w:sz w:val="28"/>
          <w:szCs w:val="28"/>
        </w:rPr>
        <w:t>-KV31F</w:t>
      </w:r>
    </w:p>
    <w:p w14:paraId="63CB10AD" w14:textId="77777777" w:rsidR="00836F97" w:rsidRDefault="003100E4" w:rsidP="008677FB">
      <w:pPr>
        <w:tabs>
          <w:tab w:val="left" w:pos="360"/>
        </w:tabs>
        <w:spacing w:before="280" w:after="0" w:line="320" w:lineRule="exact"/>
        <w:ind w:right="1553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The FRDM-KV31F is a low-cost development tool for the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Kineti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V series KV3x MCU family built on the ARM® Cortex®-M4 processor.</w:t>
      </w:r>
    </w:p>
    <w:p w14:paraId="004BA12E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0731D80" w14:textId="77777777" w:rsidR="00836F97" w:rsidRDefault="003100E4" w:rsidP="008677FB">
      <w:pPr>
        <w:tabs>
          <w:tab w:val="left" w:pos="360"/>
        </w:tabs>
        <w:spacing w:before="20" w:after="0" w:line="320" w:lineRule="exact"/>
        <w:ind w:right="1355"/>
      </w:pPr>
      <w:r>
        <w:rPr>
          <w:rFonts w:ascii="Times New Roman" w:hAnsi="Times New Roman"/>
          <w:color w:val="000000"/>
          <w:sz w:val="28"/>
          <w:szCs w:val="28"/>
        </w:rPr>
        <w:t xml:space="preserve">The FRDM-KV31F hardware is form-factor compatible with the Arduino™ R3 pin layout, providing a broad range of </w:t>
      </w:r>
      <w:r>
        <w:rPr>
          <w:rFonts w:ascii="Times New Roman" w:hAnsi="Times New Roman"/>
          <w:color w:val="000000"/>
          <w:sz w:val="28"/>
          <w:szCs w:val="28"/>
        </w:rPr>
        <w:t>expansion board options, including FRDM-MC-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>LVPMSM and FRDM-MC-LVBLDC for permanent magnet synchronous motor and brushless DC motor control.</w:t>
      </w:r>
    </w:p>
    <w:p w14:paraId="0B3FB5C2" w14:textId="77777777" w:rsidR="00836F97" w:rsidRDefault="003100E4" w:rsidP="008677FB">
      <w:pPr>
        <w:tabs>
          <w:tab w:val="left" w:pos="360"/>
        </w:tabs>
        <w:spacing w:before="319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The FRDM-KV31F platform features OpenSDA, the Freescale open source</w:t>
      </w:r>
    </w:p>
    <w:p w14:paraId="262C97E3" w14:textId="3365868E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>hardware embedded serial and debug adapter runn</w:t>
      </w:r>
      <w:r>
        <w:rPr>
          <w:rFonts w:ascii="Times New Roman" w:hAnsi="Times New Roman"/>
          <w:color w:val="000000"/>
          <w:sz w:val="28"/>
          <w:szCs w:val="28"/>
        </w:rPr>
        <w:t xml:space="preserve">ing an </w:t>
      </w:r>
      <w:r w:rsidR="00276CB3">
        <w:rPr>
          <w:rFonts w:ascii="Times New Roman" w:hAnsi="Times New Roman"/>
          <w:color w:val="000000"/>
          <w:sz w:val="28"/>
          <w:szCs w:val="28"/>
        </w:rPr>
        <w:t>open-source</w:t>
      </w:r>
      <w:r>
        <w:rPr>
          <w:rFonts w:ascii="Times New Roman" w:hAnsi="Times New Roman"/>
          <w:color w:val="000000"/>
          <w:sz w:val="28"/>
          <w:szCs w:val="28"/>
        </w:rPr>
        <w:t xml:space="preserve"> bootloader.</w:t>
      </w:r>
    </w:p>
    <w:p w14:paraId="17CBB316" w14:textId="4D2D7B60" w:rsidR="00836F97" w:rsidRDefault="003100E4" w:rsidP="008677FB">
      <w:pPr>
        <w:tabs>
          <w:tab w:val="left" w:pos="360"/>
        </w:tabs>
        <w:spacing w:after="0" w:line="340" w:lineRule="exact"/>
        <w:ind w:right="1248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This circuit offers several options for serial communication, flash programming, and </w:t>
      </w:r>
      <w:r w:rsidR="00276CB3">
        <w:rPr>
          <w:rFonts w:ascii="Times New Roman" w:hAnsi="Times New Roman"/>
          <w:color w:val="000000"/>
          <w:sz w:val="28"/>
          <w:szCs w:val="28"/>
        </w:rPr>
        <w:t>run control</w:t>
      </w:r>
      <w:r>
        <w:rPr>
          <w:rFonts w:ascii="Times New Roman" w:hAnsi="Times New Roman"/>
          <w:color w:val="000000"/>
          <w:sz w:val="28"/>
          <w:szCs w:val="28"/>
        </w:rPr>
        <w:t xml:space="preserve"> debugging.</w:t>
      </w:r>
    </w:p>
    <w:p w14:paraId="7CA221BD" w14:textId="4C3E286A" w:rsidR="00836F97" w:rsidRDefault="003100E4" w:rsidP="008677FB">
      <w:pPr>
        <w:tabs>
          <w:tab w:val="left" w:pos="360"/>
        </w:tabs>
        <w:spacing w:before="301" w:after="0" w:line="320" w:lineRule="exact"/>
        <w:ind w:right="1085"/>
        <w:jc w:val="both"/>
      </w:pPr>
      <w:r>
        <w:rPr>
          <w:rFonts w:ascii="Times New Roman" w:hAnsi="Times New Roman"/>
          <w:color w:val="000000"/>
          <w:sz w:val="28"/>
          <w:szCs w:val="28"/>
        </w:rPr>
        <w:t>FRDM-KV31F board does not require any hardware configuration or jumpers setting. It contains no jumpers.</w:t>
      </w:r>
    </w:p>
    <w:p w14:paraId="72F54C30" w14:textId="07A13FB4" w:rsidR="00836F97" w:rsidRDefault="008677FB" w:rsidP="008677FB">
      <w:pPr>
        <w:tabs>
          <w:tab w:val="left" w:pos="360"/>
        </w:tabs>
        <w:spacing w:after="0" w:line="253" w:lineRule="exact"/>
        <w:rPr>
          <w:sz w:val="24"/>
          <w:szCs w:val="24"/>
        </w:rPr>
      </w:pPr>
      <w:r w:rsidRPr="003100E4">
        <w:rPr>
          <w:noProof/>
        </w:rPr>
        <w:pict w14:anchorId="2E8557EA">
          <v:polyline id="_x0000_s1081" style="position:absolute;z-index:-12;mso-position-horizontal-relative:page;mso-position-vertical-relative:page" points="425.25pt,436.5pt,473.25pt,436.5pt,473.25pt,390pt,425.25pt,390pt,425.25pt,436.5pt" coordsize="960,930" o:allowincell="f" filled="f" strokecolor="#385d89" strokeweight="2pt">
            <v:stroke joinstyle="bevel"/>
            <v:path arrowok="t"/>
            <w10:wrap anchorx="page" anchory="page"/>
          </v:polyline>
        </w:pict>
      </w:r>
    </w:p>
    <w:p w14:paraId="4778C972" w14:textId="6F9330EE" w:rsidR="00836F97" w:rsidRDefault="008677FB" w:rsidP="008677FB">
      <w:pPr>
        <w:tabs>
          <w:tab w:val="left" w:pos="360"/>
        </w:tabs>
        <w:spacing w:after="0" w:line="253" w:lineRule="exact"/>
        <w:rPr>
          <w:sz w:val="24"/>
          <w:szCs w:val="24"/>
        </w:rPr>
      </w:pPr>
      <w:r w:rsidRPr="003100E4">
        <w:rPr>
          <w:noProof/>
        </w:rPr>
        <w:pict w14:anchorId="76D9630C">
          <v:polyline id="_x0000_s1079" style="position:absolute;z-index:-10;mso-position-horizontal-relative:page;mso-position-vertical-relative:page" points="494pt,430.5pt,537.5pt,430.5pt,537.5pt,403.5pt,494pt,403.5pt,494pt,430.5pt" coordsize="870,540" o:allowincell="f" filled="f">
            <v:stroke joinstyle="bevel"/>
            <v:path arrowok="t"/>
            <w10:wrap anchorx="page" anchory="page"/>
          </v:polyline>
        </w:pict>
      </w:r>
      <w:r w:rsidRPr="003100E4">
        <w:rPr>
          <w:noProof/>
        </w:rPr>
        <w:pict w14:anchorId="4C8A75E3">
          <v:polyline id="_x0000_s1080" style="position:absolute;z-index:-11;mso-position-horizontal-relative:page;mso-position-vertical-relative:page" points="494pt,427.45pt,494pt,400.45pt,537.5pt,400.45pt,537.5pt,427.45pt,537.5pt,427.45pt" coordsize="870,540" o:allowincell="f" stroked="f">
            <v:path arrowok="t"/>
            <w10:wrap anchorx="page" anchory="page"/>
          </v:polyline>
        </w:pict>
      </w:r>
    </w:p>
    <w:p w14:paraId="5915BF99" w14:textId="4A2E2390" w:rsidR="008677FB" w:rsidRDefault="008677FB" w:rsidP="008677FB">
      <w:pPr>
        <w:tabs>
          <w:tab w:val="left" w:pos="360"/>
          <w:tab w:val="left" w:pos="9405"/>
        </w:tabs>
        <w:spacing w:before="124" w:after="0" w:line="253" w:lineRule="exact"/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rFonts w:ascii="Times New Roman" w:hAnsi="Times New Roman"/>
          <w:color w:val="000000"/>
        </w:rPr>
        <w:t>SW2</w:t>
      </w:r>
    </w:p>
    <w:p w14:paraId="7FD4E590" w14:textId="326424E1" w:rsidR="00836F97" w:rsidRDefault="00836F97" w:rsidP="008677FB">
      <w:pPr>
        <w:tabs>
          <w:tab w:val="left" w:pos="9630"/>
        </w:tabs>
        <w:spacing w:after="0" w:line="253" w:lineRule="exact"/>
        <w:rPr>
          <w:sz w:val="24"/>
          <w:szCs w:val="24"/>
        </w:rPr>
      </w:pPr>
    </w:p>
    <w:p w14:paraId="2577CCA3" w14:textId="77777777" w:rsidR="00836F97" w:rsidRDefault="00836F97" w:rsidP="008677FB">
      <w:pPr>
        <w:tabs>
          <w:tab w:val="left" w:pos="360"/>
        </w:tabs>
        <w:spacing w:after="0" w:line="253" w:lineRule="exact"/>
        <w:rPr>
          <w:sz w:val="24"/>
          <w:szCs w:val="24"/>
        </w:rPr>
      </w:pPr>
    </w:p>
    <w:p w14:paraId="0B5420D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57DCE6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662F7A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C416D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6AD070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6F377F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54E82E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00053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784945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43C562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C2E49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4C7A84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A8F939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11D1179" w14:textId="7DF65E79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33402BB" w14:textId="671733E9" w:rsidR="00836F97" w:rsidRDefault="008677FB" w:rsidP="008677FB">
      <w:pPr>
        <w:tabs>
          <w:tab w:val="left" w:pos="360"/>
        </w:tabs>
        <w:spacing w:before="122" w:after="0" w:line="322" w:lineRule="exact"/>
      </w:pPr>
      <w:r>
        <w:rPr>
          <w:rFonts w:ascii="Arial Bold" w:hAnsi="Arial Bold" w:cs="Arial Bold"/>
          <w:color w:val="006FC0"/>
          <w:sz w:val="28"/>
          <w:szCs w:val="28"/>
        </w:rPr>
        <w:br w:type="page"/>
      </w:r>
      <w:r w:rsidR="003100E4">
        <w:rPr>
          <w:rFonts w:ascii="Arial Bold" w:hAnsi="Arial Bold" w:cs="Arial Bold"/>
          <w:color w:val="006FC0"/>
          <w:sz w:val="28"/>
          <w:szCs w:val="28"/>
        </w:rPr>
        <w:lastRenderedPageBreak/>
        <w:t>Freedom System Assembling</w:t>
      </w:r>
    </w:p>
    <w:p w14:paraId="0D59AD7C" w14:textId="77777777" w:rsidR="00836F97" w:rsidRDefault="003100E4" w:rsidP="008677FB">
      <w:pPr>
        <w:tabs>
          <w:tab w:val="left" w:pos="360"/>
          <w:tab w:val="left" w:pos="2820"/>
        </w:tabs>
        <w:spacing w:before="124" w:after="0" w:line="340" w:lineRule="exact"/>
        <w:ind w:right="1622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onnect the FRDM-MC-LVBLDC shield on top of FRDM-KV31F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board. There exists only one possible option.</w:t>
      </w:r>
    </w:p>
    <w:p w14:paraId="44611C0E" w14:textId="2E98ACC5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E3F630E" w14:textId="0A7EAA70" w:rsidR="00836F97" w:rsidRDefault="003100E4" w:rsidP="000A12F0">
      <w:pPr>
        <w:tabs>
          <w:tab w:val="left" w:pos="360"/>
        </w:tabs>
        <w:spacing w:after="0" w:line="240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2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onnect the BLDC motor three phase wires into the screw terminals on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the board.</w:t>
      </w:r>
    </w:p>
    <w:p w14:paraId="40C7F803" w14:textId="385D47C1" w:rsidR="00836F97" w:rsidRDefault="000A12F0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  <w:r w:rsidRPr="003100E4">
        <w:rPr>
          <w:noProof/>
        </w:rPr>
        <w:pict w14:anchorId="0CB9BE8C">
          <v:shape id="_x0000_s1078" type="#_x0000_t75" style="position:absolute;margin-left:95.7pt;margin-top:156.5pt;width:303.6pt;height:227.7pt;z-index:-28;mso-position-horizontal-relative:page;mso-position-vertical-relative:page" o:allowincell="f">
            <v:imagedata r:id="rId8" o:title=""/>
            <w10:wrap type="topAndBottom" anchorx="page" anchory="page"/>
          </v:shape>
        </w:pict>
      </w:r>
    </w:p>
    <w:p w14:paraId="52826275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51DD6D4" w14:textId="73483CD1" w:rsidR="00836F97" w:rsidRDefault="003100E4" w:rsidP="008677FB">
      <w:pPr>
        <w:tabs>
          <w:tab w:val="left" w:pos="360"/>
          <w:tab w:val="left" w:pos="2820"/>
        </w:tabs>
        <w:spacing w:before="140" w:after="0" w:line="320" w:lineRule="exact"/>
        <w:ind w:right="1713"/>
        <w:jc w:val="both"/>
      </w:pPr>
      <w:r>
        <w:rPr>
          <w:rFonts w:ascii="Times New Roman" w:hAnsi="Times New Roman"/>
          <w:color w:val="000000"/>
          <w:sz w:val="28"/>
          <w:szCs w:val="28"/>
        </w:rPr>
        <w:t>3.</w:t>
      </w:r>
      <w:r>
        <w:rPr>
          <w:rFonts w:ascii="Arial" w:hAnsi="Arial" w:cs="Arial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Plug in a USB cable from a USB host to the OpenSDA </w:t>
      </w:r>
      <w:r w:rsidR="00276CB3">
        <w:rPr>
          <w:rFonts w:ascii="Times New Roman" w:hAnsi="Times New Roman"/>
          <w:color w:val="000000"/>
          <w:sz w:val="28"/>
          <w:szCs w:val="28"/>
        </w:rPr>
        <w:t>micro-USB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connector</w:t>
      </w:r>
    </w:p>
    <w:p w14:paraId="44C76519" w14:textId="77777777" w:rsidR="00836F97" w:rsidRDefault="003100E4" w:rsidP="008677FB">
      <w:pPr>
        <w:tabs>
          <w:tab w:val="left" w:pos="360"/>
        </w:tabs>
        <w:spacing w:before="119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4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Plug in a </w:t>
      </w:r>
      <w:r>
        <w:rPr>
          <w:rFonts w:ascii="Times New Roman" w:hAnsi="Times New Roman"/>
          <w:color w:val="FF0000"/>
          <w:spacing w:val="1"/>
          <w:sz w:val="28"/>
          <w:szCs w:val="28"/>
        </w:rPr>
        <w:t xml:space="preserve">12V DC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power supply to the DC Power jack</w:t>
      </w:r>
    </w:p>
    <w:p w14:paraId="307E5802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7A031C17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4CCFA5A6">
          <v:shape id="_x0000_s1077" type="#_x0000_t75" style="position:absolute;margin-left:106.5pt;margin-top:1in;width:425.4pt;height:319pt;z-index:-50;mso-position-horizontal-relative:page;mso-position-vertical-relative:page" o:allowincell="f">
            <v:imagedata r:id="rId9" o:title=""/>
            <w10:wrap anchorx="page" anchory="page"/>
          </v:shape>
        </w:pict>
      </w:r>
      <w:r w:rsidRPr="003100E4">
        <w:rPr>
          <w:noProof/>
        </w:rPr>
        <w:pict w14:anchorId="5512B243">
          <v:shape id="_x0000_s1076" type="#_x0000_t75" style="position:absolute;margin-left:99.8pt;margin-top:415.6pt;width:449.1pt;height:256.1pt;z-index:-49;mso-position-horizontal-relative:page;mso-position-vertical-relative:page" o:allowincell="f">
            <v:imagedata r:id="rId10" o:title=""/>
            <w10:wrap anchorx="page" anchory="page"/>
          </v:shape>
        </w:pict>
      </w:r>
    </w:p>
    <w:p w14:paraId="6459969D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BF3F367" w14:textId="27B7EACE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3F93898A">
          <v:shape id="_x0000_s1074" type="#_x0000_t75" style="position:absolute;margin-left:195.1pt;margin-top:605.5pt;width:251.8pt;height:100.5pt;z-index:-7;mso-position-horizontal-relative:page;mso-position-vertical-relative:page" o:allowincell="f">
            <v:imagedata r:id="rId11" o:title=""/>
            <w10:wrap anchorx="page" anchory="page"/>
          </v:shape>
        </w:pict>
      </w:r>
    </w:p>
    <w:p w14:paraId="38CDA59D" w14:textId="77777777" w:rsidR="00836F97" w:rsidRDefault="00836F97" w:rsidP="008677FB">
      <w:pPr>
        <w:tabs>
          <w:tab w:val="left" w:pos="360"/>
        </w:tabs>
        <w:spacing w:after="0" w:line="432" w:lineRule="exact"/>
        <w:rPr>
          <w:sz w:val="24"/>
          <w:szCs w:val="24"/>
        </w:rPr>
      </w:pPr>
    </w:p>
    <w:p w14:paraId="445740CA" w14:textId="77777777" w:rsidR="00836F97" w:rsidRDefault="00836F97" w:rsidP="008677FB">
      <w:pPr>
        <w:tabs>
          <w:tab w:val="left" w:pos="360"/>
        </w:tabs>
        <w:spacing w:after="0" w:line="432" w:lineRule="exact"/>
        <w:rPr>
          <w:sz w:val="24"/>
          <w:szCs w:val="24"/>
        </w:rPr>
      </w:pPr>
    </w:p>
    <w:p w14:paraId="625D6D88" w14:textId="77777777" w:rsidR="00836F97" w:rsidRDefault="003100E4" w:rsidP="008677FB">
      <w:pPr>
        <w:tabs>
          <w:tab w:val="left" w:pos="360"/>
        </w:tabs>
        <w:spacing w:before="280" w:after="0" w:line="432" w:lineRule="exact"/>
      </w:pPr>
      <w:r>
        <w:rPr>
          <w:rFonts w:ascii="Arial Bold" w:hAnsi="Arial Bold" w:cs="Arial Bold"/>
          <w:color w:val="006FC0"/>
          <w:sz w:val="36"/>
          <w:szCs w:val="36"/>
        </w:rPr>
        <w:t>3. MCRSP_BLDC Package.</w:t>
      </w:r>
    </w:p>
    <w:p w14:paraId="353FE6AE" w14:textId="77777777" w:rsidR="00836F97" w:rsidRDefault="003100E4" w:rsidP="008677FB">
      <w:pPr>
        <w:tabs>
          <w:tab w:val="left" w:pos="360"/>
        </w:tabs>
        <w:spacing w:before="161" w:after="0" w:line="320" w:lineRule="exact"/>
        <w:ind w:right="2194"/>
        <w:jc w:val="both"/>
      </w:pPr>
      <w:r>
        <w:rPr>
          <w:rFonts w:ascii="Times New Roman" w:hAnsi="Times New Roman"/>
          <w:color w:val="000000"/>
          <w:sz w:val="28"/>
          <w:szCs w:val="28"/>
        </w:rPr>
        <w:t>MCRSP_BLDC package includes source codes for development board. The package folder can be found at your course website.</w:t>
      </w:r>
    </w:p>
    <w:p w14:paraId="6F8166BE" w14:textId="77777777" w:rsidR="00836F97" w:rsidRDefault="003100E4" w:rsidP="008677FB">
      <w:pPr>
        <w:tabs>
          <w:tab w:val="left" w:pos="360"/>
        </w:tabs>
        <w:spacing w:before="323" w:after="0" w:line="414" w:lineRule="exact"/>
      </w:pPr>
      <w:r>
        <w:rPr>
          <w:rFonts w:ascii="Arial Bold" w:hAnsi="Arial Bold" w:cs="Arial Bold"/>
          <w:color w:val="006FC0"/>
          <w:w w:val="94"/>
          <w:sz w:val="36"/>
          <w:szCs w:val="36"/>
        </w:rPr>
        <w:t>4. Tools</w:t>
      </w:r>
    </w:p>
    <w:p w14:paraId="524F7671" w14:textId="648071C1" w:rsidR="00836F97" w:rsidRDefault="003100E4" w:rsidP="008677FB">
      <w:pPr>
        <w:tabs>
          <w:tab w:val="left" w:pos="360"/>
        </w:tabs>
        <w:spacing w:before="128" w:after="0" w:line="340" w:lineRule="exact"/>
        <w:ind w:right="1972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Install the following software on </w:t>
      </w:r>
      <w:r>
        <w:rPr>
          <w:rFonts w:ascii="Times New Roman" w:hAnsi="Times New Roman"/>
          <w:color w:val="000000"/>
          <w:sz w:val="28"/>
          <w:szCs w:val="28"/>
        </w:rPr>
        <w:t xml:space="preserve">your PC to run and control BLDC </w:t>
      </w:r>
      <w:r w:rsidR="00276CB3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 application.</w:t>
      </w:r>
    </w:p>
    <w:p w14:paraId="4D7FAAC9" w14:textId="77777777" w:rsidR="00836F97" w:rsidRDefault="003100E4" w:rsidP="008677FB">
      <w:pPr>
        <w:tabs>
          <w:tab w:val="left" w:pos="360"/>
        </w:tabs>
        <w:spacing w:before="115" w:after="0" w:line="322" w:lineRule="exact"/>
      </w:pPr>
      <w:r>
        <w:rPr>
          <w:rFonts w:ascii="Times New Roman" w:hAnsi="Times New Roman"/>
          <w:color w:val="000000"/>
          <w:spacing w:val="-1"/>
          <w:sz w:val="23"/>
          <w:szCs w:val="23"/>
        </w:rPr>
        <w:t>1.</w:t>
      </w:r>
      <w:r>
        <w:rPr>
          <w:rFonts w:ascii="Arial" w:hAnsi="Arial" w:cs="Arial"/>
          <w:color w:val="000000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0000FF"/>
          <w:spacing w:val="-1"/>
          <w:sz w:val="28"/>
          <w:szCs w:val="28"/>
        </w:rPr>
        <w:t xml:space="preserve">  </w:t>
      </w:r>
      <w:hyperlink r:id="rId12" w:history="1">
        <w:proofErr w:type="spellStart"/>
        <w:r>
          <w:rPr>
            <w:rFonts w:ascii="Times New Roman" w:hAnsi="Times New Roman"/>
            <w:color w:val="0000FF"/>
            <w:spacing w:val="-1"/>
            <w:sz w:val="28"/>
            <w:szCs w:val="28"/>
            <w:u w:val="single"/>
          </w:rPr>
          <w:t>Kinetis</w:t>
        </w:r>
        <w:proofErr w:type="spellEnd"/>
        <w:r>
          <w:rPr>
            <w:rFonts w:ascii="Times New Roman" w:hAnsi="Times New Roman"/>
            <w:color w:val="0000FF"/>
            <w:spacing w:val="-1"/>
            <w:sz w:val="28"/>
            <w:szCs w:val="28"/>
            <w:u w:val="single"/>
          </w:rPr>
          <w:t xml:space="preserve"> Design Studio IDE v3.0 or higher</w:t>
        </w:r>
      </w:hyperlink>
    </w:p>
    <w:p w14:paraId="35C7C3C7" w14:textId="0142FEB9" w:rsidR="00836F97" w:rsidRDefault="003100E4" w:rsidP="008677FB">
      <w:pPr>
        <w:tabs>
          <w:tab w:val="left" w:pos="360"/>
          <w:tab w:val="left" w:pos="2021"/>
        </w:tabs>
        <w:spacing w:before="120" w:after="0" w:line="320" w:lineRule="exact"/>
        <w:ind w:right="4812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3"/>
          <w:szCs w:val="23"/>
        </w:rPr>
        <w:t>2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 w:rsidR="00C27595">
        <w:rPr>
          <w:rFonts w:ascii="Times New Roman" w:hAnsi="Times New Roman"/>
          <w:color w:val="0000FF"/>
          <w:sz w:val="28"/>
          <w:szCs w:val="28"/>
        </w:rPr>
        <w:t xml:space="preserve"> </w:t>
      </w:r>
      <w:hyperlink r:id="rId13" w:history="1">
        <w:r>
          <w:rPr>
            <w:rFonts w:ascii="Times New Roman" w:hAnsi="Times New Roman"/>
            <w:color w:val="0000FF"/>
            <w:sz w:val="28"/>
            <w:szCs w:val="28"/>
            <w:u w:val="single"/>
          </w:rPr>
          <w:t xml:space="preserve">FreeMASTER Run-Time Debugging Tool 2.0 </w:t>
        </w:r>
      </w:hyperlink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(If you did not install it in the previous lab)</w:t>
      </w:r>
    </w:p>
    <w:p w14:paraId="4A2BB34B" w14:textId="656B9A5A" w:rsidR="002255FF" w:rsidRDefault="002255FF" w:rsidP="008677FB">
      <w:pPr>
        <w:tabs>
          <w:tab w:val="left" w:pos="360"/>
          <w:tab w:val="left" w:pos="2021"/>
        </w:tabs>
        <w:spacing w:before="120" w:after="0" w:line="320" w:lineRule="exact"/>
        <w:ind w:right="4812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3.  Install MCRSP_BLDC Package. </w:t>
      </w:r>
    </w:p>
    <w:p w14:paraId="4BAE6C34" w14:textId="77777777" w:rsidR="00836F97" w:rsidRDefault="00836F97" w:rsidP="008677FB">
      <w:pPr>
        <w:tabs>
          <w:tab w:val="left" w:pos="360"/>
        </w:tabs>
        <w:spacing w:after="0" w:line="420" w:lineRule="exact"/>
        <w:rPr>
          <w:sz w:val="24"/>
          <w:szCs w:val="24"/>
        </w:rPr>
      </w:pPr>
    </w:p>
    <w:p w14:paraId="7D79E898" w14:textId="77777777" w:rsidR="00836F97" w:rsidRDefault="003100E4" w:rsidP="008677FB">
      <w:pPr>
        <w:tabs>
          <w:tab w:val="left" w:pos="360"/>
          <w:tab w:val="left" w:pos="1661"/>
        </w:tabs>
        <w:spacing w:before="338" w:after="0" w:line="420" w:lineRule="exact"/>
        <w:ind w:right="1811"/>
        <w:jc w:val="both"/>
      </w:pPr>
      <w:r>
        <w:rPr>
          <w:rFonts w:ascii="Arial Bold" w:hAnsi="Arial Bold" w:cs="Arial Bold"/>
          <w:color w:val="006FC0"/>
          <w:sz w:val="36"/>
          <w:szCs w:val="36"/>
        </w:rPr>
        <w:t xml:space="preserve">5. Building and debugging application using </w:t>
      </w:r>
      <w:proofErr w:type="spellStart"/>
      <w:r>
        <w:rPr>
          <w:rFonts w:ascii="Arial Bold" w:hAnsi="Arial Bold" w:cs="Arial Bold"/>
          <w:color w:val="006FC0"/>
          <w:sz w:val="36"/>
          <w:szCs w:val="36"/>
        </w:rPr>
        <w:t>Kinetis</w:t>
      </w:r>
      <w:proofErr w:type="spellEnd"/>
      <w:r>
        <w:rPr>
          <w:rFonts w:ascii="Arial Bold" w:hAnsi="Arial Bold" w:cs="Arial Bold"/>
          <w:color w:val="006FC0"/>
          <w:sz w:val="36"/>
          <w:szCs w:val="36"/>
        </w:rPr>
        <w:t xml:space="preserve"> </w:t>
      </w:r>
      <w:r>
        <w:br/>
      </w:r>
      <w:r>
        <w:rPr>
          <w:rFonts w:ascii="Arial Bold" w:hAnsi="Arial Bold" w:cs="Arial Bold"/>
          <w:color w:val="006FC0"/>
          <w:sz w:val="36"/>
          <w:szCs w:val="36"/>
        </w:rPr>
        <w:tab/>
      </w:r>
      <w:r>
        <w:rPr>
          <w:rFonts w:ascii="Arial Bold" w:hAnsi="Arial Bold" w:cs="Arial Bold"/>
          <w:color w:val="006FC0"/>
          <w:sz w:val="36"/>
          <w:szCs w:val="36"/>
        </w:rPr>
        <w:t>Design Studio (KDS) V. 3.</w:t>
      </w:r>
    </w:p>
    <w:p w14:paraId="48DD0A07" w14:textId="77777777" w:rsidR="00836F97" w:rsidRDefault="003100E4" w:rsidP="008677FB">
      <w:pPr>
        <w:tabs>
          <w:tab w:val="left" w:pos="360"/>
        </w:tabs>
        <w:spacing w:before="261" w:after="0" w:line="322" w:lineRule="exact"/>
      </w:pPr>
      <w:proofErr w:type="spellStart"/>
      <w:r>
        <w:rPr>
          <w:rFonts w:ascii="Times New Roman" w:hAnsi="Times New Roman"/>
          <w:color w:val="000000"/>
          <w:sz w:val="28"/>
          <w:szCs w:val="28"/>
        </w:rPr>
        <w:t>Kineti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Design Studio known as KDS is IDE tool.</w:t>
      </w:r>
    </w:p>
    <w:p w14:paraId="62D67D4A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KDS can be used for developing and testing applications with NXP MCUs.</w:t>
      </w:r>
    </w:p>
    <w:p w14:paraId="59917C6A" w14:textId="72B592D4" w:rsidR="00836F97" w:rsidRDefault="003100E4" w:rsidP="008677FB">
      <w:pPr>
        <w:tabs>
          <w:tab w:val="left" w:pos="360"/>
        </w:tabs>
        <w:spacing w:before="304" w:after="0" w:line="340" w:lineRule="exact"/>
        <w:ind w:right="130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KDS includes tools for compiling, </w:t>
      </w:r>
      <w:r w:rsidR="00276CB3">
        <w:rPr>
          <w:rFonts w:ascii="Times New Roman" w:hAnsi="Times New Roman"/>
          <w:color w:val="000000"/>
          <w:sz w:val="28"/>
          <w:szCs w:val="28"/>
        </w:rPr>
        <w:t>linking,</w:t>
      </w:r>
      <w:r>
        <w:rPr>
          <w:rFonts w:ascii="Times New Roman" w:hAnsi="Times New Roman"/>
          <w:color w:val="000000"/>
          <w:sz w:val="28"/>
          <w:szCs w:val="28"/>
        </w:rPr>
        <w:t xml:space="preserve"> and debugging source code and support a wide range of debuggers such as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EMicro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or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Jlink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and mo</w:t>
      </w:r>
      <w:r>
        <w:rPr>
          <w:rFonts w:ascii="Times New Roman" w:hAnsi="Times New Roman"/>
          <w:color w:val="000000"/>
          <w:sz w:val="28"/>
          <w:szCs w:val="28"/>
        </w:rPr>
        <w:t>re.</w:t>
      </w:r>
    </w:p>
    <w:p w14:paraId="3D5EC400" w14:textId="77777777" w:rsidR="00836F97" w:rsidRDefault="003100E4" w:rsidP="008677FB">
      <w:pPr>
        <w:tabs>
          <w:tab w:val="left" w:pos="360"/>
          <w:tab w:val="left" w:pos="2021"/>
        </w:tabs>
        <w:spacing w:before="317" w:after="0" w:line="320" w:lineRule="exact"/>
        <w:ind w:right="1389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Locate the “MCRSP_BLDC_V1.3” executable file at the course website an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install it. For example, the folder will be at C:\NXP\MCRSP_BLDC_V1.3.</w:t>
      </w:r>
    </w:p>
    <w:p w14:paraId="7792178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C83C2D3" w14:textId="77777777" w:rsidR="00836F97" w:rsidRDefault="003100E4" w:rsidP="008677FB">
      <w:pPr>
        <w:tabs>
          <w:tab w:val="left" w:pos="360"/>
        </w:tabs>
        <w:spacing w:before="253" w:after="0" w:line="322" w:lineRule="exact"/>
      </w:pPr>
      <w:r>
        <w:rPr>
          <w:rFonts w:ascii="Times New Roman" w:hAnsi="Times New Roman"/>
          <w:color w:val="000000"/>
          <w:w w:val="101"/>
          <w:sz w:val="28"/>
          <w:szCs w:val="28"/>
        </w:rPr>
        <w:t>2.</w:t>
      </w:r>
      <w:r>
        <w:rPr>
          <w:rFonts w:ascii="Arial" w:hAnsi="Arial" w:cs="Arial"/>
          <w:color w:val="000000"/>
          <w:w w:val="10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w w:val="101"/>
          <w:sz w:val="28"/>
          <w:szCs w:val="28"/>
        </w:rPr>
        <w:t>Run KDS IDE</w:t>
      </w:r>
    </w:p>
    <w:p w14:paraId="15D60CB8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FB2B041" w14:textId="502A73A9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7C3DD6F5">
          <v:shape id="_x0000_s1072" type="#_x0000_t75" style="position:absolute;margin-left:198.6pt;margin-top:386.5pt;width:215.3pt;height:289.1pt;z-index:-37;mso-position-horizontal-relative:page;mso-position-vertical-relative:page" o:allowincell="f">
            <v:imagedata r:id="rId14" o:title=""/>
            <w10:wrap anchorx="page" anchory="page"/>
          </v:shape>
        </w:pict>
      </w:r>
    </w:p>
    <w:p w14:paraId="15209D6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F4378E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A82BCE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4964C4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4F90F98" w14:textId="77777777" w:rsidR="00836F97" w:rsidRDefault="003100E4" w:rsidP="008677FB">
      <w:pPr>
        <w:tabs>
          <w:tab w:val="left" w:pos="360"/>
        </w:tabs>
        <w:spacing w:before="286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3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Select workspace: choose default or specify new one then click OK.</w:t>
      </w:r>
    </w:p>
    <w:p w14:paraId="31D7FEDB" w14:textId="07A3EED8" w:rsidR="00836F97" w:rsidRDefault="000A12F0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  <w:r w:rsidRPr="003100E4">
        <w:rPr>
          <w:noProof/>
        </w:rPr>
        <w:pict w14:anchorId="1A103E97">
          <v:shape id="_x0000_s1073" type="#_x0000_t75" style="position:absolute;margin-left:104.25pt;margin-top:153.55pt;width:359.9pt;height:163.3pt;z-index:-39;mso-position-horizontal-relative:page;mso-position-vertical-relative:page" o:allowincell="f">
            <v:imagedata r:id="rId15" o:title=""/>
            <w10:wrap anchorx="page" anchory="page"/>
          </v:shape>
        </w:pict>
      </w:r>
    </w:p>
    <w:p w14:paraId="4658D9B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9A5509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611AE83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F60A284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1947945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A13C1F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13064A6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3610112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B72FD75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5725D54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F7321AC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EDFD29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B9F0F05" w14:textId="77777777" w:rsidR="00836F97" w:rsidRDefault="003100E4" w:rsidP="008677FB">
      <w:pPr>
        <w:tabs>
          <w:tab w:val="left" w:pos="360"/>
          <w:tab w:val="left" w:pos="2021"/>
        </w:tabs>
        <w:spacing w:before="140" w:after="0" w:line="320" w:lineRule="exact"/>
        <w:ind w:right="1421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4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Click on “File” menu in left-top corner of the IDE then chose “Import” from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“File” list menu.</w:t>
      </w:r>
    </w:p>
    <w:p w14:paraId="5010321E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760E911F" w14:textId="305917DE" w:rsidR="00836F97" w:rsidRDefault="003100E4" w:rsidP="000A12F0">
      <w:pPr>
        <w:tabs>
          <w:tab w:val="left" w:pos="360"/>
        </w:tabs>
        <w:spacing w:after="0" w:line="240" w:lineRule="exact"/>
      </w:pPr>
      <w:r>
        <w:rPr>
          <w:rFonts w:ascii="Times New Roman Italic" w:hAnsi="Times New Roman Italic" w:cs="Times New Roman Italic"/>
          <w:color w:val="000000"/>
          <w:spacing w:val="1"/>
          <w:sz w:val="28"/>
          <w:szCs w:val="28"/>
        </w:rPr>
        <w:lastRenderedPageBreak/>
        <w:t>5.</w:t>
      </w:r>
      <w:r>
        <w:rPr>
          <w:rFonts w:ascii="Arial Italic" w:hAnsi="Arial Italic" w:cs="Arial Italic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The “Import” window is opened.  Locate “Existing Projects into Workspace” in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“General” folder then </w:t>
      </w:r>
      <w:r w:rsidR="00276CB3">
        <w:rPr>
          <w:rFonts w:ascii="Times New Roman" w:hAnsi="Times New Roman"/>
          <w:color w:val="000000"/>
          <w:spacing w:val="1"/>
          <w:sz w:val="28"/>
          <w:szCs w:val="28"/>
        </w:rPr>
        <w:t>clicks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the “Next” button.</w:t>
      </w:r>
    </w:p>
    <w:p w14:paraId="27E254CA" w14:textId="64F55CB7" w:rsidR="00836F97" w:rsidRDefault="000A12F0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 w:rsidRPr="003100E4">
        <w:rPr>
          <w:noProof/>
        </w:rPr>
        <w:pict w14:anchorId="6B6C665E">
          <v:shape id="_x0000_s1071" type="#_x0000_t75" style="position:absolute;margin-left:118.5pt;margin-top:76pt;width:374.6pt;height:298.9pt;z-index:-14;mso-position-horizontal-relative:page;mso-position-vertical-relative:page" o:allowincell="f">
            <v:imagedata r:id="rId16" o:title=""/>
            <w10:wrap type="topAndBottom" anchorx="page" anchory="page"/>
          </v:shape>
        </w:pict>
      </w:r>
    </w:p>
    <w:p w14:paraId="7115CB8B" w14:textId="77777777" w:rsidR="00836F97" w:rsidRDefault="003100E4" w:rsidP="008677FB">
      <w:pPr>
        <w:tabs>
          <w:tab w:val="left" w:pos="360"/>
        </w:tabs>
        <w:spacing w:before="17" w:after="0" w:line="322" w:lineRule="exact"/>
      </w:pPr>
      <w:r>
        <w:rPr>
          <w:rFonts w:ascii="Times New Roman" w:hAnsi="Times New Roman"/>
          <w:color w:val="000000"/>
          <w:spacing w:val="2"/>
          <w:sz w:val="28"/>
          <w:szCs w:val="28"/>
        </w:rPr>
        <w:t>6.</w:t>
      </w:r>
      <w:r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>The “Import” window is opened.</w:t>
      </w:r>
    </w:p>
    <w:p w14:paraId="6C2E7C78" w14:textId="60E4A05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Click on “Browse” button and locate the chosen </w:t>
      </w:r>
      <w:r w:rsidR="00276CB3">
        <w:rPr>
          <w:rFonts w:ascii="Times New Roman" w:hAnsi="Times New Roman"/>
          <w:color w:val="000000"/>
          <w:sz w:val="28"/>
          <w:szCs w:val="28"/>
        </w:rPr>
        <w:t>project.</w:t>
      </w:r>
    </w:p>
    <w:p w14:paraId="4E69F3DD" w14:textId="77777777" w:rsidR="00836F97" w:rsidRDefault="003100E4" w:rsidP="008677FB">
      <w:pPr>
        <w:tabs>
          <w:tab w:val="left" w:pos="360"/>
        </w:tabs>
        <w:spacing w:after="0" w:line="340" w:lineRule="exact"/>
        <w:ind w:right="2885"/>
        <w:jc w:val="both"/>
      </w:pPr>
      <w:r>
        <w:rPr>
          <w:rFonts w:ascii="Times New Roman" w:hAnsi="Times New Roman"/>
          <w:color w:val="000000"/>
          <w:sz w:val="28"/>
          <w:szCs w:val="28"/>
        </w:rPr>
        <w:t>“MCRSP_BLDC_V1.3.0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build_ref_solution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\frdmkv31f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kd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“, confirmed by clicking the “OK” button.</w:t>
      </w:r>
    </w:p>
    <w:p w14:paraId="51BD5142" w14:textId="77777777" w:rsidR="00836F97" w:rsidRDefault="003100E4" w:rsidP="008677FB">
      <w:pPr>
        <w:tabs>
          <w:tab w:val="left" w:pos="360"/>
        </w:tabs>
        <w:spacing w:before="319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(For example, the chosen project could be at</w:t>
      </w:r>
    </w:p>
    <w:p w14:paraId="66E320FF" w14:textId="7777777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>C:\NXP\MCRSP_BLDC_V1.3.0\build_ref_solutions\frdmkv31f\kds)</w:t>
      </w:r>
    </w:p>
    <w:p w14:paraId="3275D68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DB4484B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38A01D9C">
          <v:shape id="_x0000_s1070" type="#_x0000_t75" style="position:absolute;margin-left:202.2pt;margin-top:1in;width:234.8pt;height:236.3pt;z-index:-48;mso-position-horizontal-relative:page;mso-position-vertical-relative:page" o:allowincell="f">
            <v:imagedata r:id="rId17" o:title=""/>
            <w10:wrap anchorx="page" anchory="page"/>
          </v:shape>
        </w:pict>
      </w:r>
    </w:p>
    <w:p w14:paraId="38464F1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C56250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D8B7A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8091C5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09002D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C949B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81DF55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05A71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8D0C6E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6C061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733006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AA2DA3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49A3A5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BBBC9B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E36ED6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3DE2E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D35AB9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041E7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10883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146F53C" w14:textId="77777777" w:rsidR="00836F97" w:rsidRDefault="003100E4" w:rsidP="008677FB">
      <w:pPr>
        <w:tabs>
          <w:tab w:val="left" w:pos="360"/>
        </w:tabs>
        <w:spacing w:before="316" w:after="0" w:line="322" w:lineRule="exact"/>
      </w:pPr>
      <w:r>
        <w:rPr>
          <w:rFonts w:ascii="Times New Roman Italic" w:hAnsi="Times New Roman Italic" w:cs="Times New Roman Italic"/>
          <w:color w:val="000000"/>
          <w:spacing w:val="1"/>
          <w:sz w:val="28"/>
          <w:szCs w:val="28"/>
        </w:rPr>
        <w:t>7.</w:t>
      </w:r>
      <w:r>
        <w:rPr>
          <w:rFonts w:ascii="Arial Italic" w:hAnsi="Arial Italic" w:cs="Arial Italic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Last step is the confirmation of project by clicking on “Finish” button.</w:t>
      </w:r>
    </w:p>
    <w:p w14:paraId="6A3AC24E" w14:textId="77777777" w:rsidR="00836F97" w:rsidRDefault="003100E4" w:rsidP="008677FB">
      <w:pPr>
        <w:tabs>
          <w:tab w:val="left" w:pos="360"/>
        </w:tabs>
        <w:spacing w:before="1" w:after="0" w:line="271" w:lineRule="exact"/>
      </w:pPr>
      <w:r>
        <w:rPr>
          <w:rFonts w:ascii="Times New Roman Italic" w:hAnsi="Times New Roman Italic" w:cs="Times New Roman Italic"/>
          <w:color w:val="000000"/>
          <w:w w:val="96"/>
          <w:sz w:val="24"/>
          <w:szCs w:val="24"/>
        </w:rPr>
        <w:t>+</w:t>
      </w:r>
    </w:p>
    <w:p w14:paraId="6B3D1D6C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29EB870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719CAE14">
          <v:shape id="_x0000_s1069" type="#_x0000_t75" style="position:absolute;margin-left:169.8pt;margin-top:1in;width:272.2pt;height:358.5pt;z-index:-47;mso-position-horizontal-relative:page;mso-position-vertical-relative:page" o:allowincell="f">
            <v:imagedata r:id="rId18" o:title=""/>
            <w10:wrap anchorx="page" anchory="page"/>
          </v:shape>
        </w:pict>
      </w:r>
    </w:p>
    <w:p w14:paraId="3E16726F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E30ECA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5F4BFA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096A426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C82ABE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C0AB7F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240EEF3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01BC728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4B40C1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A3FCD6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CB7D178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2EBB566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79AC480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771300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C4D3C7C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A16521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559001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2667A1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06642C8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E1CD3B0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2F1E965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593951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9CB858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FCF1EC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7DDA199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C8D3F7A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1C8FD71" w14:textId="194D78BC" w:rsidR="00836F97" w:rsidRDefault="003100E4" w:rsidP="008677FB">
      <w:pPr>
        <w:tabs>
          <w:tab w:val="left" w:pos="360"/>
          <w:tab w:val="left" w:pos="1901"/>
        </w:tabs>
        <w:spacing w:before="120" w:after="0" w:line="340" w:lineRule="exact"/>
        <w:ind w:right="1712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8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Click on </w:t>
      </w:r>
      <w:r w:rsidR="000A12F0">
        <w:rPr>
          <w:rFonts w:ascii="Times New Roman" w:hAnsi="Times New Roman"/>
          <w:color w:val="000000"/>
          <w:spacing w:val="1"/>
          <w:sz w:val="28"/>
          <w:szCs w:val="28"/>
        </w:rPr>
        <w:t>B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uild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Icon. </w:t>
      </w:r>
      <w:r>
        <w:rPr>
          <w:rFonts w:cs="Calibri"/>
          <w:color w:val="FF0000"/>
          <w:spacing w:val="1"/>
          <w:sz w:val="28"/>
          <w:szCs w:val="28"/>
        </w:rPr>
        <w:t xml:space="preserve">(MAKE SURE THAT THE PEMICRO DRIVERS IS </w:t>
      </w:r>
      <w:r>
        <w:br/>
      </w:r>
      <w:r>
        <w:rPr>
          <w:rFonts w:cs="Calibri"/>
          <w:color w:val="FF0000"/>
          <w:sz w:val="28"/>
          <w:szCs w:val="28"/>
        </w:rPr>
        <w:tab/>
      </w:r>
      <w:r>
        <w:rPr>
          <w:rFonts w:cs="Calibri"/>
          <w:color w:val="FF0000"/>
          <w:spacing w:val="1"/>
          <w:sz w:val="28"/>
          <w:szCs w:val="28"/>
        </w:rPr>
        <w:t>INSTALLED OTHERWISE INSTALL IT FROM COURSE WEBSITE)</w:t>
      </w:r>
    </w:p>
    <w:p w14:paraId="76AFB4E2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DBB4454" w14:textId="384D267D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22CF2F40">
          <v:shape id="_x0000_s1068" type="#_x0000_t75" style="position:absolute;margin-left:95pt;margin-top:1in;width:440.3pt;height:267pt;z-index:-38;mso-position-horizontal-relative:page;mso-position-vertical-relative:page" o:allowincell="f">
            <v:imagedata r:id="rId19" o:title=""/>
            <w10:wrap type="topAndBottom" anchorx="page" anchory="page"/>
          </v:shape>
        </w:pict>
      </w:r>
    </w:p>
    <w:p w14:paraId="243918A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D741C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2A8659" w14:textId="6B3F4ED4" w:rsidR="00836F97" w:rsidRDefault="003100E4" w:rsidP="008677FB">
      <w:pPr>
        <w:tabs>
          <w:tab w:val="left" w:pos="360"/>
        </w:tabs>
        <w:spacing w:before="112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9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Now connect your board, with shield mounted on it, if not already connected.</w:t>
      </w:r>
    </w:p>
    <w:p w14:paraId="6670F938" w14:textId="59D7E396" w:rsidR="00836F97" w:rsidRDefault="000A12F0" w:rsidP="008677FB">
      <w:pPr>
        <w:tabs>
          <w:tab w:val="left" w:pos="360"/>
          <w:tab w:val="left" w:pos="9825"/>
        </w:tabs>
        <w:spacing w:before="118" w:after="0" w:line="322" w:lineRule="exact"/>
      </w:pPr>
      <w:r w:rsidRPr="003100E4">
        <w:rPr>
          <w:noProof/>
        </w:rPr>
        <w:pict w14:anchorId="01547901">
          <v:shape id="_x0000_s1067" type="#_x0000_t75" style="position:absolute;margin-left:428.35pt;margin-top:386.6pt;width:27.4pt;height:18.1pt;z-index:-36;mso-position-horizontal-relative:page;mso-position-vertical-relative:page" o:allowincell="f">
            <v:imagedata r:id="rId20" o:title=""/>
            <w10:wrap anchorx="page" anchory="page"/>
          </v:shape>
        </w:pict>
      </w:r>
      <w:r w:rsidR="003100E4">
        <w:rPr>
          <w:rFonts w:ascii="Times New Roman" w:hAnsi="Times New Roman"/>
          <w:color w:val="000000"/>
          <w:sz w:val="28"/>
          <w:szCs w:val="28"/>
        </w:rPr>
        <w:t xml:space="preserve">10.Click on Debug configuration. (the drop-down option by the icon </w:t>
      </w:r>
      <w:r>
        <w:rPr>
          <w:rFonts w:ascii="Times New Roman" w:hAnsi="Times New Roman"/>
          <w:color w:val="000000"/>
          <w:sz w:val="28"/>
          <w:szCs w:val="28"/>
        </w:rPr>
        <w:t xml:space="preserve">      </w:t>
      </w:r>
      <w:proofErr w:type="gramStart"/>
      <w:r>
        <w:rPr>
          <w:rFonts w:ascii="Times New Roman" w:hAnsi="Times New Roman"/>
          <w:color w:val="000000"/>
          <w:sz w:val="28"/>
          <w:szCs w:val="28"/>
        </w:rPr>
        <w:t xml:space="preserve">  </w:t>
      </w:r>
      <w:r w:rsidR="003100E4">
        <w:rPr>
          <w:rFonts w:ascii="Times New Roman" w:hAnsi="Times New Roman"/>
          <w:color w:val="000000"/>
          <w:sz w:val="28"/>
          <w:szCs w:val="28"/>
        </w:rPr>
        <w:t>)</w:t>
      </w:r>
      <w:proofErr w:type="gramEnd"/>
    </w:p>
    <w:p w14:paraId="1715C0F9" w14:textId="6D880908" w:rsidR="00836F97" w:rsidRDefault="000A12F0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pict w14:anchorId="20B2CB2B">
          <v:shape id="_x0000_s1066" type="#_x0000_t75" style="position:absolute;margin-left:40.25pt;margin-top:425pt;width:456.8pt;height:255.7pt;z-index:-35;mso-position-horizontal-relative:page;mso-position-vertical-relative:page" o:allowincell="f">
            <v:imagedata r:id="rId21" o:title=""/>
            <w10:wrap anchorx="page" anchory="page"/>
          </v:shape>
        </w:pict>
      </w:r>
      <w:r w:rsidR="003100E4" w:rsidRPr="003100E4">
        <w:rPr>
          <w:noProof/>
        </w:rPr>
        <w:pict w14:anchorId="0629061F">
          <v:polyline id="_x0000_s1065" style="position:absolute;z-index:-34;mso-position-horizontal:absolute;mso-position-horizontal-relative:page;mso-position-vertical:absolute;mso-position-vertical-relative:page" points="212.75pt,131.5pt,235.25pt,131.5pt,235.25pt,107.5pt,212.75pt,107.5pt,212.75pt,131.5pt" coordsize="450,480" o:allowincell="f" filled="f" strokecolor="red" strokeweight="2pt">
            <v:stroke joinstyle="bevel"/>
            <v:path arrowok="t"/>
            <w10:wrap anchorx="page" anchory="page"/>
          </v:polyline>
        </w:pict>
      </w:r>
      <w:r w:rsidR="003100E4" w:rsidRPr="003100E4">
        <w:rPr>
          <w:noProof/>
        </w:rPr>
        <w:pict w14:anchorId="6EDC758A">
          <v:polyline id="_x0000_s1064" style="position:absolute;z-index:-33;mso-position-horizontal:absolute;mso-position-horizontal-relative:page;mso-position-vertical:absolute;mso-position-vertical-relative:page" points="356pt,470.7pt,384.5pt,470.7pt,384.5pt,442.2pt,356pt,442.2pt,356pt,470.7pt" coordsize="570,570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3898CBF3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8D50BA8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1A962004">
          <v:shape id="_x0000_s1063" type="#_x0000_t75" style="position:absolute;margin-left:54pt;margin-top:144.4pt;width:7in;height:343.3pt;z-index:-20;mso-position-horizontal-relative:page;mso-position-vertical-relative:page" o:allowincell="f">
            <v:imagedata r:id="rId22" o:title=""/>
            <w10:wrap anchorx="page" anchory="page"/>
          </v:shape>
        </w:pict>
      </w:r>
    </w:p>
    <w:p w14:paraId="002D18D5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D1E4CF6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E7B724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0DCE2A5" w14:textId="77777777" w:rsidR="00836F97" w:rsidRDefault="003100E4" w:rsidP="008677FB">
      <w:pPr>
        <w:tabs>
          <w:tab w:val="left" w:pos="360"/>
          <w:tab w:val="left" w:pos="1901"/>
        </w:tabs>
        <w:spacing w:before="140" w:after="0" w:line="340" w:lineRule="exact"/>
        <w:ind w:right="2671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11. Click on “GDB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EMicro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Interface Debugging” to start a new one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(instead of the ones that already existed).</w:t>
      </w:r>
    </w:p>
    <w:p w14:paraId="04EF925C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5CE92A9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0DD42ED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35D365F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9FB9DC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4E1794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8F71887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A74A432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7CBF1FF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60FA9B0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1EDADE9" w14:textId="13BEF2DB" w:rsidR="00836F97" w:rsidRDefault="001E6399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  <w:r w:rsidRPr="003100E4">
        <w:rPr>
          <w:noProof/>
        </w:rPr>
        <w:pict w14:anchorId="0C56F27A">
          <v:polyline id="_x0000_s1062" style="position:absolute;z-index:-19;mso-position-horizontal-relative:page;mso-position-vertical-relative:page" points="56.25pt,321.85pt,174.75pt,321.85pt,174.75pt,302.35pt,56.25pt,302.35pt,56.25pt,321.85pt" coordsize="2370,390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2635AFE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4AA8FE7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E5F8056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0CB40FA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0889993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237885AE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1AD1F8D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49A05F08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286A8495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96D1755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0924CB22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391941E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2EC28A6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18E05BC6" w14:textId="77777777" w:rsidR="00836F97" w:rsidRDefault="003100E4" w:rsidP="008677FB">
      <w:pPr>
        <w:tabs>
          <w:tab w:val="left" w:pos="360"/>
          <w:tab w:val="left" w:pos="2059"/>
          <w:tab w:val="left" w:pos="2059"/>
        </w:tabs>
        <w:spacing w:before="124" w:after="0" w:line="360" w:lineRule="exact"/>
        <w:ind w:right="1807"/>
      </w:pPr>
      <w:r>
        <w:rPr>
          <w:rFonts w:ascii="Times New Roman" w:hAnsi="Times New Roman"/>
          <w:color w:val="000000"/>
          <w:sz w:val="28"/>
          <w:szCs w:val="28"/>
        </w:rPr>
        <w:t xml:space="preserve">12. Select debugger and make sure the </w:t>
      </w:r>
      <w:r>
        <w:rPr>
          <w:rFonts w:ascii="Times New Roman" w:hAnsi="Times New Roman"/>
          <w:color w:val="006FC0"/>
          <w:sz w:val="28"/>
          <w:szCs w:val="28"/>
        </w:rPr>
        <w:t>interface</w:t>
      </w:r>
      <w:r>
        <w:rPr>
          <w:rFonts w:ascii="Times New Roman" w:hAnsi="Times New Roman"/>
          <w:color w:val="000000"/>
          <w:sz w:val="28"/>
          <w:szCs w:val="28"/>
        </w:rPr>
        <w:t xml:space="preserve"> reads “OpenSDA Embedde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 xml:space="preserve">Debug - USB port” and </w:t>
      </w:r>
      <w:r>
        <w:rPr>
          <w:rFonts w:ascii="Times New Roman" w:hAnsi="Times New Roman"/>
          <w:color w:val="006FC0"/>
          <w:sz w:val="28"/>
          <w:szCs w:val="28"/>
        </w:rPr>
        <w:t>port</w:t>
      </w:r>
      <w:r>
        <w:rPr>
          <w:rFonts w:ascii="Times New Roman" w:hAnsi="Times New Roman"/>
          <w:color w:val="000000"/>
          <w:sz w:val="28"/>
          <w:szCs w:val="28"/>
        </w:rPr>
        <w:t xml:space="preserve"> reads your device. Select device as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KV31F128M10.</w:t>
      </w:r>
    </w:p>
    <w:p w14:paraId="722D6AE2" w14:textId="18EE9460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36A4388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EAD93BF" w14:textId="65317D32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7EA0EE8F">
          <v:shape id="_x0000_s1061" type="#_x0000_t75" style="position:absolute;margin-left:88.7pt;margin-top:1in;width:389.2pt;height:312.8pt;z-index:-41;mso-position-horizontal-relative:page;mso-position-vertical-relative:page" o:allowincell="f">
            <v:imagedata r:id="rId23" o:title=""/>
            <w10:wrap anchorx="page" anchory="page"/>
          </v:shape>
        </w:pict>
      </w:r>
    </w:p>
    <w:p w14:paraId="5409C9F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696292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B592E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5D0E08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41D77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F383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208200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CC1DA0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3D51EF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21107C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2650DC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CF528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9D015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F48743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9E47B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8319E4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92EEF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E6C21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4B0BAF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B01113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2FF088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CF72C2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1660A2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A10C5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762884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A12C5B6" w14:textId="77777777" w:rsidR="00836F97" w:rsidRDefault="003100E4" w:rsidP="008677FB">
      <w:pPr>
        <w:tabs>
          <w:tab w:val="left" w:pos="360"/>
        </w:tabs>
        <w:spacing w:before="44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13.Click on Debug then yes on the following pop-up.</w:t>
      </w:r>
    </w:p>
    <w:p w14:paraId="1D37C09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EE53DA5" w14:textId="369CDDED" w:rsidR="00836F97" w:rsidRDefault="00C27595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 w:rsidRPr="003100E4">
        <w:rPr>
          <w:noProof/>
        </w:rPr>
        <w:pict w14:anchorId="7EECE5A6">
          <v:shape id="_x0000_s1060" type="#_x0000_t75" style="position:absolute;margin-left:86.75pt;margin-top:487.35pt;width:468pt;height:189.3pt;z-index:-40;mso-position-horizontal-relative:page;mso-position-vertical-relative:page" o:allowincell="f">
            <v:imagedata r:id="rId24" o:title=""/>
            <w10:wrap anchorx="page" anchory="page"/>
          </v:shape>
        </w:pict>
      </w:r>
    </w:p>
    <w:p w14:paraId="3B7AD16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BF92E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D73ED9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36E27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E2A09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837FBF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6C9888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88329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009622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307852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28CF7B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5085CA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D832C3" w14:textId="77777777" w:rsidR="00836F97" w:rsidRDefault="003100E4" w:rsidP="008677FB">
      <w:pPr>
        <w:tabs>
          <w:tab w:val="left" w:pos="360"/>
        </w:tabs>
        <w:spacing w:before="270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14.Make sure the external supply is connected and the red LED is stable.</w:t>
      </w:r>
    </w:p>
    <w:p w14:paraId="7D203B7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896B2F3" w14:textId="0B31A8BC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285C096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DE117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4F38A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D3C5C11" w14:textId="6C26A259" w:rsidR="00836F97" w:rsidRDefault="00C27595" w:rsidP="008677FB">
      <w:pPr>
        <w:tabs>
          <w:tab w:val="left" w:pos="360"/>
        </w:tabs>
        <w:spacing w:before="208" w:after="0" w:line="322" w:lineRule="exact"/>
      </w:pPr>
      <w:r w:rsidRPr="003100E4">
        <w:rPr>
          <w:noProof/>
        </w:rPr>
        <w:pict w14:anchorId="6132FB54">
          <v:shape id="_x0000_s1059" type="#_x0000_t75" style="position:absolute;margin-left:54pt;margin-top:142.55pt;width:468pt;height:350.9pt;z-index:-23;mso-position-horizontal-relative:page;mso-position-vertical-relative:page" o:allowincell="f">
            <v:imagedata r:id="rId25" o:title=""/>
            <w10:wrap type="topAndBottom" anchorx="page" anchory="page"/>
          </v:shape>
        </w:pict>
      </w:r>
      <w:r w:rsidR="003100E4">
        <w:rPr>
          <w:rFonts w:ascii="Times New Roman" w:hAnsi="Times New Roman"/>
          <w:color w:val="000000"/>
          <w:sz w:val="28"/>
          <w:szCs w:val="28"/>
        </w:rPr>
        <w:t>15.Click on Resume or press F8 on the keyboard.</w:t>
      </w:r>
    </w:p>
    <w:p w14:paraId="1FA4E174" w14:textId="372A485B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7EDF5ECA" w14:textId="77777777" w:rsidR="00C27595" w:rsidRDefault="002255FF" w:rsidP="00C27595">
      <w:pPr>
        <w:tabs>
          <w:tab w:val="left" w:pos="360"/>
        </w:tabs>
        <w:spacing w:after="0" w:line="414" w:lineRule="exact"/>
        <w:rPr>
          <w:rFonts w:ascii="Arial Bold" w:hAnsi="Arial Bold" w:cs="Arial Bold"/>
          <w:color w:val="006FC0"/>
          <w:sz w:val="36"/>
          <w:szCs w:val="36"/>
        </w:rPr>
      </w:pPr>
      <w:r w:rsidRPr="003100E4">
        <w:rPr>
          <w:noProof/>
        </w:rPr>
        <w:pict w14:anchorId="7BE0A040">
          <v:polyline id="_x0000_s1058" style="position:absolute;z-index:-21;mso-position-horizontal-relative:page;mso-position-vertical-relative:page" points="211pt,144.75pt,223pt,144.75pt,223pt,135pt,211pt,135pt,211pt,144.75pt" coordsize="240,195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11A04AF4" w14:textId="5A4456D4" w:rsidR="00836F97" w:rsidRDefault="00C27595" w:rsidP="00C27595">
      <w:pPr>
        <w:tabs>
          <w:tab w:val="left" w:pos="360"/>
        </w:tabs>
        <w:spacing w:after="0" w:line="414" w:lineRule="exact"/>
      </w:pPr>
      <w:r>
        <w:rPr>
          <w:rFonts w:ascii="Arial Bold" w:hAnsi="Arial Bold" w:cs="Arial Bold"/>
          <w:color w:val="006FC0"/>
          <w:sz w:val="36"/>
          <w:szCs w:val="36"/>
        </w:rPr>
        <w:br w:type="page"/>
      </w:r>
      <w:r w:rsidR="003100E4">
        <w:rPr>
          <w:rFonts w:ascii="Arial Bold" w:hAnsi="Arial Bold" w:cs="Arial Bold"/>
          <w:color w:val="006FC0"/>
          <w:sz w:val="36"/>
          <w:szCs w:val="36"/>
        </w:rPr>
        <w:lastRenderedPageBreak/>
        <w:t>6. User Interface</w:t>
      </w:r>
    </w:p>
    <w:p w14:paraId="4D6825AB" w14:textId="77777777" w:rsidR="00836F97" w:rsidRDefault="003100E4" w:rsidP="008677FB">
      <w:pPr>
        <w:tabs>
          <w:tab w:val="left" w:pos="360"/>
        </w:tabs>
        <w:spacing w:before="164" w:after="0" w:line="320" w:lineRule="exact"/>
        <w:ind w:right="1834"/>
        <w:jc w:val="both"/>
      </w:pPr>
      <w:r>
        <w:rPr>
          <w:rFonts w:ascii="Times New Roman" w:hAnsi="Times New Roman"/>
          <w:color w:val="000000"/>
          <w:sz w:val="28"/>
          <w:szCs w:val="28"/>
        </w:rPr>
        <w:t>The application contains demo application mode for demonstration purposes of motor rotating and can be operated either using the user button or with using a FreeMASTER Tool.</w:t>
      </w:r>
    </w:p>
    <w:p w14:paraId="2F79DF5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7A2515" w14:textId="77777777" w:rsidR="00836F97" w:rsidRDefault="003100E4" w:rsidP="008677FB">
      <w:pPr>
        <w:tabs>
          <w:tab w:val="left" w:pos="360"/>
        </w:tabs>
        <w:spacing w:before="197" w:after="0" w:line="322" w:lineRule="exact"/>
      </w:pPr>
      <w:r>
        <w:rPr>
          <w:rFonts w:ascii="Arial Black" w:hAnsi="Arial Black" w:cs="Arial Black"/>
          <w:color w:val="4F81BC"/>
          <w:sz w:val="24"/>
          <w:szCs w:val="24"/>
        </w:rPr>
        <w:t>•</w:t>
      </w:r>
      <w:r>
        <w:rPr>
          <w:rFonts w:ascii="Arial Bold" w:hAnsi="Arial Bold" w:cs="Arial Bold"/>
          <w:color w:val="4F81BC"/>
          <w:sz w:val="24"/>
          <w:szCs w:val="24"/>
        </w:rPr>
        <w:t xml:space="preserve"> </w:t>
      </w:r>
      <w:r>
        <w:rPr>
          <w:rFonts w:ascii="Times New Roman" w:hAnsi="Times New Roman"/>
          <w:color w:val="4F81BC"/>
          <w:sz w:val="28"/>
          <w:szCs w:val="28"/>
        </w:rPr>
        <w:t xml:space="preserve">  User Button on Freedom development boards (SW2 for KV31F)</w:t>
      </w:r>
    </w:p>
    <w:p w14:paraId="75ED88F7" w14:textId="7777777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Arial Black" w:hAnsi="Arial Black" w:cs="Arial Black"/>
          <w:color w:val="4F81BC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4F81BC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4F81BC"/>
          <w:spacing w:val="1"/>
          <w:sz w:val="28"/>
          <w:szCs w:val="28"/>
        </w:rPr>
        <w:t xml:space="preserve">  Remote control using FreeMASTER</w:t>
      </w:r>
    </w:p>
    <w:p w14:paraId="34AC7320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56C97528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09A053E7" w14:textId="77777777" w:rsidR="00836F97" w:rsidRDefault="003100E4" w:rsidP="008677FB">
      <w:pPr>
        <w:tabs>
          <w:tab w:val="left" w:pos="360"/>
        </w:tabs>
        <w:spacing w:before="290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6.1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Button Control</w:t>
      </w:r>
    </w:p>
    <w:p w14:paraId="66BF8C9F" w14:textId="77777777" w:rsidR="00836F97" w:rsidRDefault="003100E4" w:rsidP="008677FB">
      <w:pPr>
        <w:tabs>
          <w:tab w:val="left" w:pos="360"/>
        </w:tabs>
        <w:spacing w:before="136" w:after="0" w:line="320" w:lineRule="exact"/>
        <w:ind w:right="3100"/>
        <w:jc w:val="both"/>
      </w:pPr>
      <w:r>
        <w:rPr>
          <w:rFonts w:ascii="Times New Roman" w:hAnsi="Times New Roman"/>
          <w:color w:val="000000"/>
          <w:sz w:val="28"/>
          <w:szCs w:val="28"/>
        </w:rPr>
        <w:t>Pressing the SW2 button the demonstration mode is switched on (or demonstration mode is switched off if it is on).</w:t>
      </w:r>
    </w:p>
    <w:p w14:paraId="5D82A972" w14:textId="64380F1A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78AB53A7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6F66A00A" w14:textId="57BD5505" w:rsidR="00836F97" w:rsidRDefault="008677FB" w:rsidP="008677FB">
      <w:pPr>
        <w:tabs>
          <w:tab w:val="left" w:pos="360"/>
        </w:tabs>
        <w:spacing w:before="255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lastRenderedPageBreak/>
        <w:t>6</w:t>
      </w:r>
      <w:r w:rsidR="003100E4">
        <w:rPr>
          <w:rFonts w:ascii="Times New Roman Bold" w:hAnsi="Times New Roman Bold" w:cs="Times New Roman Bold"/>
          <w:color w:val="4F81BC"/>
          <w:sz w:val="30"/>
          <w:szCs w:val="30"/>
        </w:rPr>
        <w:t>.2.</w:t>
      </w:r>
      <w:r w:rsidR="003100E4">
        <w:rPr>
          <w:rFonts w:ascii="Arial Bold" w:hAnsi="Arial Bold" w:cs="Arial Bold"/>
          <w:color w:val="4F81BC"/>
          <w:sz w:val="30"/>
          <w:szCs w:val="30"/>
        </w:rPr>
        <w:t xml:space="preserve"> </w:t>
      </w:r>
      <w:r w:rsidR="003100E4">
        <w:rPr>
          <w:rFonts w:ascii="Arial Bold" w:hAnsi="Arial Bold" w:cs="Arial Bold"/>
          <w:color w:val="006FC0"/>
          <w:sz w:val="30"/>
          <w:szCs w:val="30"/>
        </w:rPr>
        <w:t xml:space="preserve">  Remote control using </w:t>
      </w:r>
      <w:proofErr w:type="gramStart"/>
      <w:r w:rsidR="003100E4">
        <w:rPr>
          <w:rFonts w:ascii="Arial Bold" w:hAnsi="Arial Bold" w:cs="Arial Bold"/>
          <w:color w:val="006FC0"/>
          <w:sz w:val="30"/>
          <w:szCs w:val="30"/>
        </w:rPr>
        <w:t>FreeMASTER</w:t>
      </w:r>
      <w:proofErr w:type="gramEnd"/>
    </w:p>
    <w:p w14:paraId="4F168E00" w14:textId="6370EC3B" w:rsidR="00836F97" w:rsidRDefault="003100E4" w:rsidP="008677FB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Remote operation can be provided by FreeMASTER software via the USB interface. FreeMASTER</w:t>
      </w:r>
      <w:r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2255FF">
        <w:rPr>
          <w:rFonts w:ascii="Times New Roman" w:hAnsi="Times New Roman"/>
          <w:color w:val="000000"/>
          <w:sz w:val="28"/>
          <w:szCs w:val="28"/>
        </w:rPr>
        <w:t xml:space="preserve">3.1 </w:t>
      </w:r>
      <w:r>
        <w:rPr>
          <w:rFonts w:ascii="Times New Roman" w:hAnsi="Times New Roman"/>
          <w:color w:val="000000"/>
          <w:sz w:val="28"/>
          <w:szCs w:val="28"/>
        </w:rPr>
        <w:t>is required to guarantee the correct operation of application.</w:t>
      </w:r>
      <w:r w:rsidR="008677FB">
        <w:rPr>
          <w:rFonts w:ascii="Times New Roman" w:hAnsi="Times New Roman"/>
          <w:color w:val="000000"/>
          <w:sz w:val="28"/>
          <w:szCs w:val="28"/>
        </w:rPr>
        <w:t xml:space="preserve"> Follow the below steps to remote control via </w:t>
      </w:r>
      <w:proofErr w:type="spellStart"/>
      <w:r w:rsidR="008677FB">
        <w:rPr>
          <w:rFonts w:ascii="Times New Roman" w:hAnsi="Times New Roman"/>
          <w:color w:val="000000"/>
          <w:sz w:val="28"/>
          <w:szCs w:val="28"/>
        </w:rPr>
        <w:t>FreeMaster</w:t>
      </w:r>
      <w:proofErr w:type="spellEnd"/>
      <w:r w:rsidR="008677FB">
        <w:rPr>
          <w:rFonts w:ascii="Times New Roman" w:hAnsi="Times New Roman"/>
          <w:color w:val="000000"/>
          <w:sz w:val="28"/>
          <w:szCs w:val="28"/>
        </w:rPr>
        <w:t>.</w:t>
      </w:r>
    </w:p>
    <w:p w14:paraId="4454B661" w14:textId="16231682" w:rsidR="002255FF" w:rsidRPr="003100E4" w:rsidRDefault="002255FF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Open the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FreeMaster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software. </w:t>
      </w:r>
    </w:p>
    <w:p w14:paraId="644E3FC4" w14:textId="156DE73C" w:rsidR="002255FF" w:rsidRPr="003100E4" w:rsidRDefault="002255FF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Click on Open Icon from the Main toolbar. Alternatively, Select File -&gt; Open Project.</w:t>
      </w:r>
    </w:p>
    <w:p w14:paraId="5B234341" w14:textId="20D9886D" w:rsidR="002255FF" w:rsidRPr="003100E4" w:rsidRDefault="002255FF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 Navigate to the</w:t>
      </w:r>
      <w:r w:rsidR="00BA6C3C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BA6C3C">
        <w:rPr>
          <w:rFonts w:ascii="Times New Roman" w:hAnsi="Times New Roman"/>
          <w:color w:val="000000"/>
          <w:spacing w:val="1"/>
          <w:sz w:val="28"/>
          <w:szCs w:val="28"/>
        </w:rPr>
        <w:t>MCRSP_BLDC</w:t>
      </w:r>
      <w:r>
        <w:rPr>
          <w:rFonts w:ascii="Times New Roman" w:hAnsi="Times New Roman"/>
          <w:color w:val="000000"/>
          <w:sz w:val="28"/>
          <w:szCs w:val="28"/>
        </w:rPr>
        <w:t xml:space="preserve"> installation </w:t>
      </w:r>
      <w:r w:rsidR="00BA6C3C">
        <w:rPr>
          <w:rFonts w:ascii="Times New Roman" w:hAnsi="Times New Roman"/>
          <w:color w:val="000000"/>
          <w:sz w:val="28"/>
          <w:szCs w:val="28"/>
        </w:rPr>
        <w:t>location.</w:t>
      </w:r>
    </w:p>
    <w:p w14:paraId="54537951" w14:textId="180D016C" w:rsidR="00BA6C3C" w:rsidRPr="003100E4" w:rsidRDefault="00BA6C3C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rFonts w:ascii="Times New Roman" w:hAnsi="Times New Roman"/>
          <w:color w:val="000000"/>
          <w:sz w:val="28"/>
          <w:szCs w:val="28"/>
        </w:rPr>
        <w:t xml:space="preserve"> Open </w:t>
      </w:r>
      <w:r w:rsidRPr="00BA6C3C">
        <w:rPr>
          <w:rFonts w:ascii="Times New Roman" w:hAnsi="Times New Roman"/>
          <w:color w:val="000000"/>
          <w:sz w:val="28"/>
          <w:szCs w:val="28"/>
        </w:rPr>
        <w:t>MCRSP_BLDC\</w:t>
      </w:r>
      <w:proofErr w:type="spellStart"/>
      <w:r w:rsidRPr="00BA6C3C">
        <w:rPr>
          <w:rFonts w:ascii="Times New Roman" w:hAnsi="Times New Roman"/>
          <w:color w:val="000000"/>
          <w:sz w:val="28"/>
          <w:szCs w:val="28"/>
        </w:rPr>
        <w:t>freemaster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\</w:t>
      </w:r>
      <w:r w:rsidRPr="00BA6C3C">
        <w:t xml:space="preserve"> </w:t>
      </w:r>
      <w:proofErr w:type="spellStart"/>
      <w:r w:rsidRPr="00BA6C3C">
        <w:rPr>
          <w:rFonts w:ascii="Times New Roman" w:hAnsi="Times New Roman"/>
          <w:color w:val="000000"/>
          <w:sz w:val="28"/>
          <w:szCs w:val="28"/>
        </w:rPr>
        <w:t>bldc_ref_sol.pmp</w:t>
      </w:r>
      <w:proofErr w:type="spellEnd"/>
    </w:p>
    <w:p w14:paraId="6F1B0998" w14:textId="7D94D7AD" w:rsidR="008677FB" w:rsidRDefault="008677FB" w:rsidP="008677FB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</w:pPr>
      <w:r>
        <w:rPr>
          <w:noProof/>
        </w:rPr>
        <w:pict w14:anchorId="71D5A721">
          <v:shape id="Picture 1" o:spid="_x0000_s1086" type="#_x0000_t75" style="position:absolute;left:0;text-align:left;margin-left:18.65pt;margin-top:25.5pt;width:521.4pt;height:337.75pt;z-index:49;visibility:visible;mso-wrap-style:square;mso-wrap-distance-left:9pt;mso-wrap-distance-top:0;mso-wrap-distance-right:9pt;mso-wrap-distance-bottom:0;mso-position-horizontal-relative:text;mso-position-vertical-relative:text">
            <v:imagedata r:id="rId26" o:title=""/>
            <w10:wrap type="topAndBottom"/>
          </v:shape>
        </w:pict>
      </w:r>
      <w:r w:rsidR="00BA6C3C" w:rsidRPr="008677FB">
        <w:rPr>
          <w:rFonts w:ascii="Times New Roman" w:hAnsi="Times New Roman"/>
          <w:color w:val="000000"/>
          <w:sz w:val="28"/>
          <w:szCs w:val="28"/>
        </w:rPr>
        <w:t xml:space="preserve"> This should open the project with </w:t>
      </w:r>
      <w:proofErr w:type="spellStart"/>
      <w:r w:rsidR="00BA6C3C" w:rsidRPr="008677FB">
        <w:rPr>
          <w:rFonts w:ascii="Times New Roman" w:hAnsi="Times New Roman"/>
          <w:color w:val="000000"/>
          <w:sz w:val="28"/>
          <w:szCs w:val="28"/>
        </w:rPr>
        <w:t>bldc_ref_sol</w:t>
      </w:r>
      <w:proofErr w:type="spellEnd"/>
      <w:r w:rsidR="00BA6C3C" w:rsidRPr="008677FB">
        <w:rPr>
          <w:rFonts w:ascii="Times New Roman" w:hAnsi="Times New Roman"/>
          <w:color w:val="000000"/>
          <w:sz w:val="28"/>
          <w:szCs w:val="28"/>
        </w:rPr>
        <w:t>.</w:t>
      </w:r>
      <w:r w:rsidRPr="008677FB">
        <w:rPr>
          <w:noProof/>
        </w:rPr>
        <w:t xml:space="preserve"> </w:t>
      </w:r>
      <w:r w:rsidR="00B03299">
        <w:rPr>
          <w:noProof/>
        </w:rPr>
        <w:t xml:space="preserve">  </w:t>
      </w:r>
    </w:p>
    <w:p w14:paraId="3035630E" w14:textId="0B25EC67" w:rsidR="00C27595" w:rsidRDefault="00C27595" w:rsidP="00C27595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7278F601" w14:textId="1DEA4292" w:rsidR="008677FB" w:rsidRDefault="008677FB" w:rsidP="00C27595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  <w:rPr>
          <w:rFonts w:ascii="Times New Roman" w:hAnsi="Times New Roman"/>
          <w:color w:val="000000"/>
          <w:sz w:val="28"/>
          <w:szCs w:val="28"/>
        </w:rPr>
      </w:pPr>
      <w:r w:rsidRPr="00C27595">
        <w:rPr>
          <w:rFonts w:ascii="Times New Roman" w:hAnsi="Times New Roman"/>
          <w:color w:val="000000"/>
          <w:sz w:val="28"/>
          <w:szCs w:val="28"/>
        </w:rPr>
        <w:t>Open App Control in the application (Marked in the above image).</w:t>
      </w:r>
      <w:r w:rsidRPr="00C27595">
        <w:rPr>
          <w:rFonts w:ascii="Times New Roman" w:hAnsi="Times New Roman"/>
          <w:color w:val="000000"/>
          <w:sz w:val="28"/>
          <w:szCs w:val="28"/>
        </w:rPr>
        <w:t xml:space="preserve"> </w:t>
      </w:r>
      <w:r w:rsidR="00C27595">
        <w:rPr>
          <w:rFonts w:ascii="Times New Roman" w:hAnsi="Times New Roman"/>
          <w:color w:val="000000"/>
          <w:sz w:val="28"/>
          <w:szCs w:val="28"/>
        </w:rPr>
        <w:t>Control Page details are in section 6.2.1.</w:t>
      </w:r>
    </w:p>
    <w:p w14:paraId="2AB7A82E" w14:textId="063416CB" w:rsidR="00C27595" w:rsidRPr="00C27595" w:rsidRDefault="00C27595" w:rsidP="00C27595">
      <w:pPr>
        <w:numPr>
          <w:ilvl w:val="0"/>
          <w:numId w:val="1"/>
        </w:numPr>
        <w:tabs>
          <w:tab w:val="left" w:pos="360"/>
        </w:tabs>
        <w:spacing w:before="4" w:after="0" w:line="480" w:lineRule="exact"/>
        <w:ind w:left="0" w:right="1246" w:firstLine="0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It should say “Communication Error”. We will establish communication in the following steps.</w:t>
      </w:r>
    </w:p>
    <w:p w14:paraId="39B07556" w14:textId="419225BB" w:rsidR="00C27595" w:rsidRDefault="00C27595" w:rsidP="00C27595">
      <w:pPr>
        <w:tabs>
          <w:tab w:val="left" w:pos="360"/>
        </w:tabs>
        <w:spacing w:before="4" w:after="0" w:line="480" w:lineRule="exact"/>
        <w:ind w:left="1660" w:right="1246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noProof/>
          <w:color w:val="000000"/>
          <w:sz w:val="28"/>
          <w:szCs w:val="28"/>
        </w:rPr>
        <w:pict w14:anchorId="1E9B8932">
          <v:shape id="_x0000_s1088" type="#_x0000_t75" style="position:absolute;left:0;text-align:left;margin-left:21.15pt;margin-top:10.35pt;width:474.6pt;height:347.15pt;z-index:50;visibility:visible;mso-wrap-style:square;mso-wrap-distance-left:9pt;mso-wrap-distance-top:0;mso-wrap-distance-right:9pt;mso-wrap-distance-bottom:0;mso-position-horizontal-relative:text;mso-position-vertical-relative:text">
            <v:imagedata r:id="rId27" o:title=""/>
            <w10:wrap type="square"/>
          </v:shape>
        </w:pict>
      </w:r>
    </w:p>
    <w:p w14:paraId="011C4B0B" w14:textId="77777777" w:rsidR="00C27595" w:rsidRDefault="00C27595" w:rsidP="00B03299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482F8AFC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3A921B31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6EE63694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7EB963B4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22EE616A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7C8DFE4F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46576BF1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5A260C84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230E4ABF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6436DF75" w14:textId="77777777" w:rsidR="00C27595" w:rsidRPr="00C27595" w:rsidRDefault="00C27595" w:rsidP="00C27595">
      <w:pPr>
        <w:rPr>
          <w:rFonts w:ascii="Times New Roman" w:hAnsi="Times New Roman"/>
          <w:sz w:val="28"/>
          <w:szCs w:val="28"/>
        </w:rPr>
      </w:pPr>
    </w:p>
    <w:p w14:paraId="0C89DA12" w14:textId="7D824F3A" w:rsidR="00C27595" w:rsidRDefault="00C27595" w:rsidP="00C27595">
      <w:pPr>
        <w:tabs>
          <w:tab w:val="left" w:pos="360"/>
        </w:tabs>
        <w:spacing w:before="4" w:after="0" w:line="480" w:lineRule="exact"/>
        <w:ind w:left="1660" w:right="1246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0B266507" w14:textId="175B2F82" w:rsidR="00C27595" w:rsidRDefault="00C27595" w:rsidP="00C27595">
      <w:pPr>
        <w:tabs>
          <w:tab w:val="left" w:pos="360"/>
        </w:tabs>
        <w:spacing w:before="4" w:after="0" w:line="480" w:lineRule="exact"/>
        <w:ind w:right="1246"/>
        <w:jc w:val="both"/>
        <w:rPr>
          <w:rFonts w:ascii="Times New Roman" w:hAnsi="Times New Roman"/>
          <w:color w:val="000000"/>
          <w:sz w:val="28"/>
          <w:szCs w:val="28"/>
        </w:rPr>
      </w:pPr>
    </w:p>
    <w:p w14:paraId="548481B1" w14:textId="7A70532A" w:rsidR="00B03299" w:rsidRDefault="00B03299" w:rsidP="00B03299">
      <w:p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br w:type="page"/>
      </w:r>
    </w:p>
    <w:p w14:paraId="5B1D2111" w14:textId="1203E4D4" w:rsidR="00C27595" w:rsidRDefault="00C27595" w:rsidP="00B03299">
      <w:pPr>
        <w:numPr>
          <w:ilvl w:val="0"/>
          <w:numId w:val="1"/>
        </w:num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In Free master </w:t>
      </w:r>
      <w:r>
        <w:rPr>
          <w:rFonts w:ascii="Times New Roman" w:hAnsi="Times New Roman"/>
          <w:color w:val="000000"/>
          <w:sz w:val="28"/>
          <w:szCs w:val="28"/>
        </w:rPr>
        <w:t>Select Tools &gt; Connection Wizard &gt; Next. Select “use direct connection to onboard USB port”.</w:t>
      </w:r>
      <w:r w:rsidR="00B03299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Select OpenSDA COM port and 115200 baud </w:t>
      </w:r>
      <w:r w:rsidR="00B03299">
        <w:rPr>
          <w:rFonts w:ascii="Times New Roman" w:hAnsi="Times New Roman"/>
          <w:color w:val="000000"/>
          <w:sz w:val="28"/>
          <w:szCs w:val="28"/>
        </w:rPr>
        <w:t>rates</w:t>
      </w:r>
      <w:r>
        <w:rPr>
          <w:rFonts w:ascii="Times New Roman" w:hAnsi="Times New Roman"/>
          <w:color w:val="000000"/>
          <w:sz w:val="28"/>
          <w:szCs w:val="28"/>
        </w:rPr>
        <w:t xml:space="preserve"> &gt; Next &gt; Finish.</w:t>
      </w:r>
    </w:p>
    <w:p w14:paraId="3A6E607F" w14:textId="3778CCEB" w:rsidR="00B03299" w:rsidRDefault="00B03299" w:rsidP="00B03299">
      <w:pPr>
        <w:tabs>
          <w:tab w:val="left" w:pos="360"/>
        </w:tabs>
        <w:spacing w:before="36" w:after="0" w:line="322" w:lineRule="exact"/>
        <w:rPr>
          <w:rFonts w:ascii="Times New Roman" w:hAnsi="Times New Roman"/>
          <w:color w:val="000000"/>
          <w:sz w:val="28"/>
          <w:szCs w:val="28"/>
        </w:rPr>
      </w:pPr>
    </w:p>
    <w:p w14:paraId="124E0A15" w14:textId="77777777" w:rsidR="00B03299" w:rsidRDefault="00B03299" w:rsidP="008677FB">
      <w:pPr>
        <w:tabs>
          <w:tab w:val="left" w:pos="360"/>
        </w:tabs>
        <w:spacing w:before="311" w:after="0" w:line="322" w:lineRule="exact"/>
        <w:rPr>
          <w:rFonts w:ascii="Times New Roman Bold" w:hAnsi="Times New Roman Bold" w:cs="Times New Roman Bold"/>
          <w:color w:val="006FC0"/>
          <w:spacing w:val="2"/>
          <w:sz w:val="28"/>
          <w:szCs w:val="28"/>
        </w:rPr>
      </w:pPr>
      <w:r>
        <w:rPr>
          <w:noProof/>
        </w:rPr>
        <w:pict w14:anchorId="4609D129">
          <v:shape id="_x0000_s1090" type="#_x0000_t75" style="position:absolute;margin-left:92pt;margin-top:7.2pt;width:427.4pt;height:279.3pt;z-index:-2;mso-position-horizontal-relative:page;mso-position-vertical-relative:text" o:allowincell="f">
            <v:imagedata r:id="rId28" o:title=""/>
            <w10:wrap type="topAndBottom" anchorx="page"/>
          </v:shape>
        </w:pict>
      </w:r>
    </w:p>
    <w:p w14:paraId="2CB70CDD" w14:textId="77777777" w:rsidR="00B03299" w:rsidRDefault="00B03299" w:rsidP="00B03299">
      <w:p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 Bold" w:hAnsi="Times New Roman Bold" w:cs="Times New Roman Bold"/>
          <w:sz w:val="28"/>
          <w:szCs w:val="28"/>
        </w:rPr>
        <w:tab/>
      </w:r>
    </w:p>
    <w:p w14:paraId="0575516E" w14:textId="5A872FC2" w:rsidR="00B03299" w:rsidRDefault="00B03299" w:rsidP="00B03299">
      <w:pPr>
        <w:numPr>
          <w:ilvl w:val="0"/>
          <w:numId w:val="1"/>
        </w:numPr>
        <w:tabs>
          <w:tab w:val="left" w:pos="360"/>
        </w:tabs>
        <w:spacing w:before="36" w:after="0" w:line="322" w:lineRule="exact"/>
        <w:ind w:left="360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>Now the connection should be established, and you can control the BLDC motor with your FreeMASTER App.</w:t>
      </w:r>
    </w:p>
    <w:p w14:paraId="3CD5EACD" w14:textId="00C1A5F5" w:rsidR="00B03299" w:rsidRPr="00B03299" w:rsidRDefault="00B03299" w:rsidP="00B03299">
      <w:pPr>
        <w:tabs>
          <w:tab w:val="left" w:pos="7110"/>
        </w:tabs>
        <w:rPr>
          <w:rFonts w:ascii="Times New Roman Bold" w:hAnsi="Times New Roman Bold" w:cs="Times New Roman Bold"/>
          <w:sz w:val="28"/>
          <w:szCs w:val="28"/>
        </w:rPr>
      </w:pPr>
    </w:p>
    <w:p w14:paraId="36F6CDC4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0AC506A9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7F58B3D2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193C1E06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5D1D175B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2224F76D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285B272B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60047C8A" w14:textId="77777777" w:rsidR="00B03299" w:rsidRPr="00B03299" w:rsidRDefault="00B03299" w:rsidP="00B03299">
      <w:pPr>
        <w:rPr>
          <w:rFonts w:ascii="Times New Roman Bold" w:hAnsi="Times New Roman Bold" w:cs="Times New Roman Bold"/>
          <w:sz w:val="28"/>
          <w:szCs w:val="28"/>
        </w:rPr>
      </w:pPr>
    </w:p>
    <w:p w14:paraId="2F528545" w14:textId="4BFA6514" w:rsidR="00836F97" w:rsidRDefault="00C27595" w:rsidP="008677FB">
      <w:pPr>
        <w:tabs>
          <w:tab w:val="left" w:pos="360"/>
        </w:tabs>
        <w:spacing w:before="311" w:after="0" w:line="322" w:lineRule="exact"/>
      </w:pPr>
      <w:r w:rsidRPr="00B03299">
        <w:rPr>
          <w:rFonts w:ascii="Times New Roman Bold" w:hAnsi="Times New Roman Bold" w:cs="Times New Roman Bold"/>
          <w:sz w:val="28"/>
          <w:szCs w:val="28"/>
        </w:rPr>
        <w:br w:type="page"/>
      </w:r>
      <w:r w:rsidR="003100E4">
        <w:rPr>
          <w:rFonts w:ascii="Times New Roman Bold" w:hAnsi="Times New Roman Bold" w:cs="Times New Roman Bold"/>
          <w:color w:val="006FC0"/>
          <w:spacing w:val="2"/>
          <w:sz w:val="28"/>
          <w:szCs w:val="28"/>
        </w:rPr>
        <w:lastRenderedPageBreak/>
        <w:t>6.2.1</w:t>
      </w:r>
      <w:r w:rsidR="003100E4">
        <w:rPr>
          <w:rFonts w:ascii="Times New Roman Bold" w:hAnsi="Times New Roman Bold" w:cs="Times New Roman Bold"/>
          <w:color w:val="000000"/>
          <w:spacing w:val="2"/>
          <w:sz w:val="28"/>
          <w:szCs w:val="28"/>
        </w:rPr>
        <w:t>.</w:t>
      </w:r>
      <w:r w:rsidR="003100E4">
        <w:rPr>
          <w:rFonts w:ascii="Times New Roman Bold" w:hAnsi="Times New Roman Bold" w:cs="Times New Roman Bold"/>
          <w:color w:val="006FC0"/>
          <w:spacing w:val="2"/>
          <w:sz w:val="28"/>
          <w:szCs w:val="28"/>
        </w:rPr>
        <w:t xml:space="preserve"> </w:t>
      </w:r>
      <w:r w:rsidR="003100E4">
        <w:rPr>
          <w:rFonts w:ascii="Arial Bold" w:hAnsi="Arial Bold" w:cs="Arial Bold"/>
          <w:color w:val="006FC0"/>
          <w:spacing w:val="2"/>
          <w:sz w:val="28"/>
          <w:szCs w:val="28"/>
        </w:rPr>
        <w:t xml:space="preserve">  Control Page</w:t>
      </w:r>
    </w:p>
    <w:p w14:paraId="0BCF77CB" w14:textId="77777777" w:rsidR="00836F97" w:rsidRDefault="003100E4" w:rsidP="008677FB">
      <w:pPr>
        <w:tabs>
          <w:tab w:val="left" w:pos="360"/>
        </w:tabs>
        <w:spacing w:before="140" w:after="0" w:line="320" w:lineRule="exact"/>
        <w:ind w:right="2175"/>
        <w:jc w:val="both"/>
      </w:pPr>
      <w:r>
        <w:rPr>
          <w:rFonts w:ascii="Times New Roman" w:hAnsi="Times New Roman"/>
          <w:color w:val="000000"/>
          <w:sz w:val="28"/>
          <w:szCs w:val="28"/>
        </w:rPr>
        <w:t>After launching the application and perform</w:t>
      </w:r>
      <w:r>
        <w:rPr>
          <w:rFonts w:ascii="Times New Roman" w:hAnsi="Times New Roman"/>
          <w:color w:val="000000"/>
          <w:sz w:val="28"/>
          <w:szCs w:val="28"/>
        </w:rPr>
        <w:t>ing all necessary settings BLDC motor can be controlled from FreeMASTER control page.</w:t>
      </w:r>
    </w:p>
    <w:p w14:paraId="3133646A" w14:textId="77777777" w:rsidR="00836F97" w:rsidRDefault="003100E4" w:rsidP="008677FB">
      <w:pPr>
        <w:tabs>
          <w:tab w:val="left" w:pos="360"/>
        </w:tabs>
        <w:spacing w:before="159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FreeMASTER control page contains:</w:t>
      </w:r>
    </w:p>
    <w:p w14:paraId="1B9FFCCB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Speed gauge - showing actual and required speed</w:t>
      </w:r>
    </w:p>
    <w:p w14:paraId="63B1B9C2" w14:textId="77777777" w:rsidR="00836F97" w:rsidRDefault="003100E4" w:rsidP="008677FB">
      <w:pPr>
        <w:tabs>
          <w:tab w:val="left" w:pos="360"/>
        </w:tabs>
        <w:spacing w:before="1" w:after="0" w:line="295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Speed slider - to setup the required speed</w:t>
      </w:r>
    </w:p>
    <w:p w14:paraId="3430224A" w14:textId="77777777" w:rsidR="00836F97" w:rsidRDefault="003100E4" w:rsidP="008677FB">
      <w:pPr>
        <w:tabs>
          <w:tab w:val="left" w:pos="360"/>
        </w:tabs>
        <w:spacing w:before="1" w:after="0" w:line="276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DC bus voltage gauge - showing actual dc bus voltage</w:t>
      </w:r>
    </w:p>
    <w:p w14:paraId="35A0506B" w14:textId="77777777" w:rsidR="00836F97" w:rsidRDefault="003100E4" w:rsidP="008677FB">
      <w:pPr>
        <w:tabs>
          <w:tab w:val="left" w:pos="360"/>
        </w:tabs>
        <w:spacing w:before="1" w:after="0" w:line="305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DC bus current gauge - showing actual dc bus current</w:t>
      </w:r>
    </w:p>
    <w:p w14:paraId="6239E30C" w14:textId="77777777" w:rsidR="00836F97" w:rsidRDefault="003100E4" w:rsidP="008677FB">
      <w:pPr>
        <w:tabs>
          <w:tab w:val="left" w:pos="360"/>
        </w:tabs>
        <w:spacing w:before="1" w:after="0" w:line="298" w:lineRule="exact"/>
      </w:pPr>
      <w:r>
        <w:rPr>
          <w:rFonts w:ascii="Arial Unicode MS" w:hAnsi="Arial Unicode MS" w:cs="Arial Unicode MS"/>
          <w:color w:val="000000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DC bus current limitation slider - to setup dc bus current limit</w:t>
      </w:r>
    </w:p>
    <w:p w14:paraId="61C83CD1" w14:textId="77777777" w:rsidR="00836F97" w:rsidRDefault="003100E4" w:rsidP="008677FB">
      <w:pPr>
        <w:tabs>
          <w:tab w:val="left" w:pos="360"/>
        </w:tabs>
        <w:spacing w:before="1" w:after="0" w:line="276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Demo mode button - To turn on/off demonstration mode</w:t>
      </w:r>
    </w:p>
    <w:p w14:paraId="59D2089F" w14:textId="77777777" w:rsidR="00836F97" w:rsidRDefault="003100E4" w:rsidP="008677FB">
      <w:pPr>
        <w:tabs>
          <w:tab w:val="left" w:pos="360"/>
        </w:tabs>
        <w:spacing w:before="1" w:after="0" w:line="305" w:lineRule="exact"/>
      </w:pPr>
      <w:r>
        <w:rPr>
          <w:rFonts w:ascii="Arial Unicode MS" w:hAnsi="Arial Unicode MS" w:cs="Arial Unicode MS"/>
          <w:color w:val="000000"/>
          <w:spacing w:val="2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2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 STOP Button - to stop the whole application</w:t>
      </w:r>
    </w:p>
    <w:p w14:paraId="69A1AEC6" w14:textId="6CAA6847" w:rsidR="00836F97" w:rsidRDefault="003100E4" w:rsidP="008677FB">
      <w:pPr>
        <w:tabs>
          <w:tab w:val="left" w:pos="360"/>
        </w:tabs>
        <w:spacing w:before="121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Application State Notification - showing actual application state and </w:t>
      </w:r>
      <w:r w:rsidR="00C27595">
        <w:rPr>
          <w:rFonts w:ascii="Times New Roman" w:hAnsi="Times New Roman"/>
          <w:color w:val="000000"/>
          <w:sz w:val="28"/>
          <w:szCs w:val="28"/>
        </w:rPr>
        <w:t>faults.</w:t>
      </w:r>
    </w:p>
    <w:p w14:paraId="7ABADB29" w14:textId="287ABF00" w:rsidR="00836F97" w:rsidRDefault="00C27595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  <w:r w:rsidRPr="003100E4">
        <w:rPr>
          <w:noProof/>
        </w:rPr>
        <w:pict w14:anchorId="7370B62D">
          <v:shape id="_x0000_s1057" type="#_x0000_t75" style="position:absolute;margin-left:80pt;margin-top:272.8pt;width:443.3pt;height:228.8pt;z-index:-6;mso-position-horizontal-relative:page;mso-position-vertical-relative:page" o:allowincell="f">
            <v:imagedata r:id="rId29" o:title=""/>
            <w10:wrap anchorx="page" anchory="page"/>
          </v:shape>
        </w:pict>
      </w:r>
    </w:p>
    <w:p w14:paraId="6D76B00C" w14:textId="00BE882C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D4CBBC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3CDF35B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EFDA6FB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3FB9226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552280AA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27AED0D4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88E0B09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C4A570B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AFA4E16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F927D07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1D369FC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695A684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621D1C0" w14:textId="1FFEEE2D" w:rsidR="00836F97" w:rsidRDefault="00B03299" w:rsidP="008677FB">
      <w:pPr>
        <w:tabs>
          <w:tab w:val="left" w:pos="360"/>
        </w:tabs>
        <w:spacing w:before="108" w:after="0" w:line="368" w:lineRule="exact"/>
      </w:pPr>
      <w:r>
        <w:rPr>
          <w:rFonts w:ascii="Times New Roman Bold" w:hAnsi="Times New Roman Bold" w:cs="Times New Roman Bold"/>
          <w:color w:val="006FC0"/>
          <w:sz w:val="32"/>
          <w:szCs w:val="32"/>
        </w:rPr>
        <w:br w:type="page"/>
      </w:r>
      <w:r w:rsidR="003100E4">
        <w:rPr>
          <w:rFonts w:ascii="Times New Roman Bold" w:hAnsi="Times New Roman Bold" w:cs="Times New Roman Bold"/>
          <w:color w:val="006FC0"/>
          <w:sz w:val="32"/>
          <w:szCs w:val="32"/>
        </w:rPr>
        <w:lastRenderedPageBreak/>
        <w:t>6.3.  Controlling BLDC Motor</w:t>
      </w:r>
    </w:p>
    <w:p w14:paraId="5A786447" w14:textId="77777777" w:rsidR="00836F97" w:rsidRDefault="003100E4" w:rsidP="008677FB">
      <w:pPr>
        <w:tabs>
          <w:tab w:val="left" w:pos="360"/>
        </w:tabs>
        <w:spacing w:before="130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Follow the following steps to be able to control BLDC motor:</w:t>
      </w:r>
    </w:p>
    <w:p w14:paraId="526A57F8" w14:textId="384AF01A" w:rsidR="00836F97" w:rsidRDefault="003100E4" w:rsidP="004038BF">
      <w:pPr>
        <w:tabs>
          <w:tab w:val="left" w:pos="360"/>
        </w:tabs>
        <w:spacing w:before="180" w:after="0" w:line="340" w:lineRule="exact"/>
        <w:ind w:right="1855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You can now control the motor by clicking on “BLDC </w:t>
      </w:r>
      <w:r w:rsidR="004038BF">
        <w:rPr>
          <w:rFonts w:ascii="Times New Roman" w:hAnsi="Times New Roman"/>
          <w:color w:val="000000"/>
          <w:sz w:val="28"/>
          <w:szCs w:val="28"/>
        </w:rPr>
        <w:t>Sensor less</w:t>
      </w:r>
      <w:r>
        <w:rPr>
          <w:rFonts w:ascii="Times New Roman" w:hAnsi="Times New Roman"/>
          <w:color w:val="000000"/>
          <w:sz w:val="28"/>
          <w:szCs w:val="28"/>
        </w:rPr>
        <w:t xml:space="preserve">” on the </w:t>
      </w:r>
      <w:r>
        <w:rPr>
          <w:rFonts w:ascii="Times New Roman" w:hAnsi="Times New Roman"/>
          <w:color w:val="000000"/>
          <w:sz w:val="28"/>
          <w:szCs w:val="28"/>
        </w:rPr>
        <w:t>left side in the project tree then “app control” and run.</w:t>
      </w:r>
    </w:p>
    <w:p w14:paraId="734F63E2" w14:textId="4F3FD947" w:rsidR="004038BF" w:rsidRDefault="003100E4" w:rsidP="004038BF">
      <w:pPr>
        <w:tabs>
          <w:tab w:val="left" w:pos="90"/>
          <w:tab w:val="left" w:pos="1901"/>
        </w:tabs>
        <w:spacing w:before="156" w:after="0" w:line="320" w:lineRule="exact"/>
        <w:ind w:right="1504"/>
        <w:jc w:val="both"/>
        <w:rPr>
          <w:rFonts w:ascii="Times New Roman" w:hAnsi="Times New Roman"/>
          <w:color w:val="000000"/>
          <w:sz w:val="28"/>
          <w:szCs w:val="28"/>
        </w:rPr>
      </w:pPr>
      <w:r>
        <w:rPr>
          <w:rFonts w:ascii="Times New Roman" w:hAnsi="Times New Roman"/>
          <w:color w:val="000000"/>
          <w:sz w:val="28"/>
          <w:szCs w:val="28"/>
        </w:rPr>
        <w:t xml:space="preserve">You can control the speed by varying the Speed slider and current by current </w:t>
      </w:r>
      <w:r>
        <w:rPr>
          <w:rFonts w:ascii="Times New Roman" w:hAnsi="Times New Roman"/>
          <w:color w:val="000000"/>
          <w:sz w:val="28"/>
          <w:szCs w:val="28"/>
        </w:rPr>
        <w:t>slider.</w:t>
      </w:r>
    </w:p>
    <w:p w14:paraId="3DE26DEB" w14:textId="095E0B97" w:rsidR="00836F97" w:rsidRDefault="003100E4" w:rsidP="004038BF">
      <w:pPr>
        <w:tabs>
          <w:tab w:val="left" w:pos="360"/>
          <w:tab w:val="left" w:pos="1901"/>
        </w:tabs>
        <w:spacing w:before="156" w:after="0" w:line="320" w:lineRule="exact"/>
        <w:ind w:right="1504"/>
        <w:jc w:val="both"/>
      </w:pPr>
      <w:r>
        <w:rPr>
          <w:rFonts w:ascii="Times New Roman" w:hAnsi="Times New Roman"/>
          <w:color w:val="000000"/>
          <w:sz w:val="28"/>
          <w:szCs w:val="28"/>
        </w:rPr>
        <w:t>On the left side in the project tree, click on the DC Bus Current, speed, etc. to</w:t>
      </w:r>
      <w:r w:rsidR="004038BF">
        <w:rPr>
          <w:rFonts w:ascii="Times New Roman" w:hAnsi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observe the corresponding plots</w:t>
      </w:r>
      <w:r>
        <w:rPr>
          <w:rFonts w:cs="Calibri"/>
          <w:color w:val="000000"/>
          <w:sz w:val="24"/>
          <w:szCs w:val="24"/>
        </w:rPr>
        <w:t>:</w:t>
      </w:r>
    </w:p>
    <w:p w14:paraId="329F9D40" w14:textId="2B59693B" w:rsidR="00836F97" w:rsidRDefault="004038BF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pict w14:anchorId="32F15916">
          <v:shape id="_x0000_s1051" type="#_x0000_t75" style="position:absolute;margin-left:44pt;margin-top:236.25pt;width:468pt;height:390.4pt;z-index:-15;mso-position-horizontal-relative:page;mso-position-vertical-relative:page" o:allowincell="f">
            <v:imagedata r:id="rId30" o:title=""/>
            <w10:wrap anchorx="page" anchory="page"/>
          </v:shape>
        </w:pict>
      </w:r>
    </w:p>
    <w:p w14:paraId="306061A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9E5D9BD" w14:textId="77777777" w:rsidR="00836F97" w:rsidRDefault="003100E4" w:rsidP="008677FB">
      <w:pPr>
        <w:tabs>
          <w:tab w:val="left" w:pos="360"/>
        </w:tabs>
        <w:spacing w:before="2" w:after="0" w:line="414" w:lineRule="exact"/>
      </w:pPr>
      <w:r>
        <w:rPr>
          <w:rFonts w:ascii="Arial Bold" w:hAnsi="Arial Bold" w:cs="Arial Bold"/>
          <w:color w:val="006FC0"/>
          <w:w w:val="95"/>
          <w:sz w:val="36"/>
          <w:szCs w:val="36"/>
        </w:rPr>
        <w:lastRenderedPageBreak/>
        <w:t>7. Summary</w:t>
      </w:r>
    </w:p>
    <w:p w14:paraId="71DF015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3439D6F" w14:textId="77777777" w:rsidR="00836F97" w:rsidRDefault="003100E4" w:rsidP="008677FB">
      <w:pPr>
        <w:tabs>
          <w:tab w:val="left" w:pos="360"/>
        </w:tabs>
        <w:spacing w:before="120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Basic Instructions:</w:t>
      </w:r>
    </w:p>
    <w:p w14:paraId="23FB6698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Arial Unicode MS" w:hAnsi="Arial Unicode MS" w:cs="Arial Unicode MS"/>
          <w:color w:val="000000"/>
          <w:spacing w:val="1"/>
          <w:sz w:val="28"/>
          <w:szCs w:val="28"/>
        </w:rPr>
        <w:t>•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To start the motor run, use the Speed Slider to setup required speed.</w:t>
      </w:r>
    </w:p>
    <w:p w14:paraId="7E9BA2B1" w14:textId="77777777" w:rsidR="00836F97" w:rsidRDefault="003100E4" w:rsidP="008677FB">
      <w:pPr>
        <w:tabs>
          <w:tab w:val="left" w:pos="360"/>
        </w:tabs>
        <w:spacing w:before="1" w:after="0" w:line="271" w:lineRule="exact"/>
      </w:pPr>
      <w:r>
        <w:rPr>
          <w:rFonts w:ascii="Arial Unicode MS" w:hAnsi="Arial Unicode MS" w:cs="Arial Unicode MS"/>
          <w:color w:val="000000"/>
          <w:sz w:val="24"/>
          <w:szCs w:val="24"/>
        </w:rPr>
        <w:t>•</w:t>
      </w:r>
      <w:r>
        <w:rPr>
          <w:rFonts w:ascii="Arial Bold" w:hAnsi="Arial Bold" w:cs="Arial Bold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In case of a fault is indicated, click on “CLEAR FAULT” button to clear fault.</w:t>
      </w:r>
    </w:p>
    <w:p w14:paraId="33BD5976" w14:textId="77777777" w:rsidR="00836F97" w:rsidRDefault="003100E4" w:rsidP="008677FB">
      <w:pPr>
        <w:tabs>
          <w:tab w:val="left" w:pos="360"/>
        </w:tabs>
        <w:spacing w:before="1" w:after="0" w:line="306" w:lineRule="exact"/>
      </w:pPr>
      <w:r>
        <w:rPr>
          <w:rFonts w:ascii="Arial Unicode MS" w:hAnsi="Arial Unicode MS" w:cs="Arial Unicode MS"/>
          <w:color w:val="000000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lick on Demo Mode button to turn on/off demonstration mode</w:t>
      </w:r>
    </w:p>
    <w:p w14:paraId="021DD2C5" w14:textId="77777777" w:rsidR="00836F97" w:rsidRDefault="003100E4" w:rsidP="008677FB">
      <w:pPr>
        <w:tabs>
          <w:tab w:val="left" w:pos="360"/>
        </w:tabs>
        <w:spacing w:before="1" w:after="0" w:line="298" w:lineRule="exact"/>
      </w:pPr>
      <w:r>
        <w:rPr>
          <w:rFonts w:ascii="Arial Unicode MS" w:hAnsi="Arial Unicode MS" w:cs="Arial Unicode MS"/>
          <w:color w:val="000000"/>
          <w:spacing w:val="1"/>
          <w:sz w:val="24"/>
          <w:szCs w:val="24"/>
        </w:rPr>
        <w:t>•</w:t>
      </w:r>
      <w:r>
        <w:rPr>
          <w:rFonts w:ascii="Arial Bold" w:hAnsi="Arial Bold" w:cs="Arial Bold"/>
          <w:color w:val="000000"/>
          <w:spacing w:val="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 Click on Stop button to stop the motor.</w:t>
      </w:r>
    </w:p>
    <w:p w14:paraId="4D2B8D4F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1AD8DCF5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0CA1518A" w14:textId="77777777" w:rsidR="00836F97" w:rsidRDefault="003100E4" w:rsidP="008677FB">
      <w:pPr>
        <w:tabs>
          <w:tab w:val="left" w:pos="360"/>
        </w:tabs>
        <w:spacing w:before="114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1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Run motor</w:t>
      </w:r>
    </w:p>
    <w:p w14:paraId="23C1C6E5" w14:textId="77777777" w:rsidR="00836F97" w:rsidRDefault="003100E4" w:rsidP="008677FB">
      <w:pPr>
        <w:tabs>
          <w:tab w:val="left" w:pos="360"/>
        </w:tabs>
        <w:spacing w:before="134" w:after="0" w:line="322" w:lineRule="exact"/>
      </w:pPr>
      <w:r>
        <w:rPr>
          <w:rFonts w:ascii="Times New Roman" w:hAnsi="Times New Roman"/>
          <w:color w:val="000000"/>
          <w:spacing w:val="-1"/>
          <w:sz w:val="23"/>
          <w:szCs w:val="23"/>
        </w:rPr>
        <w:t>1.</w:t>
      </w:r>
      <w:r>
        <w:rPr>
          <w:rFonts w:ascii="Arial" w:hAnsi="Arial" w:cs="Arial"/>
          <w:color w:val="000000"/>
          <w:spacing w:val="-1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  Assemble your hardware.</w:t>
      </w:r>
    </w:p>
    <w:p w14:paraId="4351A592" w14:textId="77777777" w:rsidR="00836F97" w:rsidRDefault="003100E4" w:rsidP="008677FB">
      <w:pPr>
        <w:tabs>
          <w:tab w:val="left" w:pos="360"/>
        </w:tabs>
        <w:spacing w:before="208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2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Download the correct project into your target via OpenSDA debug interface.</w:t>
      </w:r>
    </w:p>
    <w:p w14:paraId="2E49B120" w14:textId="77777777" w:rsidR="00836F97" w:rsidRDefault="003100E4" w:rsidP="008677FB">
      <w:pPr>
        <w:tabs>
          <w:tab w:val="left" w:pos="360"/>
          <w:tab w:val="left" w:pos="2021"/>
        </w:tabs>
        <w:spacing w:before="120" w:after="0" w:line="320" w:lineRule="exact"/>
        <w:ind w:right="2083"/>
        <w:jc w:val="both"/>
      </w:pPr>
      <w:r>
        <w:rPr>
          <w:rFonts w:ascii="Times New Roman" w:hAnsi="Times New Roman"/>
          <w:color w:val="000000"/>
          <w:sz w:val="23"/>
          <w:szCs w:val="23"/>
        </w:rPr>
        <w:t>3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Open the FreeMASTER project, establish the communication between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MCU and PC.</w:t>
      </w:r>
    </w:p>
    <w:p w14:paraId="5C1CDF5B" w14:textId="77777777" w:rsidR="00836F97" w:rsidRDefault="003100E4" w:rsidP="008677FB">
      <w:pPr>
        <w:tabs>
          <w:tab w:val="left" w:pos="360"/>
          <w:tab w:val="left" w:pos="2021"/>
        </w:tabs>
        <w:spacing w:before="100" w:after="0" w:line="320" w:lineRule="exact"/>
        <w:ind w:right="1082"/>
        <w:jc w:val="both"/>
      </w:pPr>
      <w:r>
        <w:rPr>
          <w:rFonts w:ascii="Times New Roman" w:hAnsi="Times New Roman"/>
          <w:color w:val="000000"/>
          <w:sz w:val="23"/>
          <w:szCs w:val="23"/>
        </w:rPr>
        <w:t>4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 Set up the required speed of the motor on the speed slider on the FreeMASTER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control page.</w:t>
      </w:r>
    </w:p>
    <w:p w14:paraId="5AB191E1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69364D30" w14:textId="77777777" w:rsidR="00836F97" w:rsidRDefault="003100E4" w:rsidP="008677FB">
      <w:pPr>
        <w:tabs>
          <w:tab w:val="left" w:pos="360"/>
        </w:tabs>
        <w:spacing w:before="55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2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Stop motor</w:t>
      </w:r>
    </w:p>
    <w:p w14:paraId="633C0C38" w14:textId="77777777" w:rsidR="00836F97" w:rsidRDefault="003100E4" w:rsidP="008677FB">
      <w:pPr>
        <w:tabs>
          <w:tab w:val="left" w:pos="360"/>
        </w:tabs>
        <w:spacing w:before="134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1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Click on Stop button on FreeMASTER</w:t>
      </w:r>
      <w:r>
        <w:rPr>
          <w:rFonts w:ascii="Times New Roman" w:hAnsi="Times New Roman"/>
          <w:color w:val="0000FF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control page.</w:t>
      </w:r>
    </w:p>
    <w:p w14:paraId="11AD9BC2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2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Require zero speed with using speed slider.</w:t>
      </w:r>
    </w:p>
    <w:p w14:paraId="4C3D2C08" w14:textId="77777777" w:rsidR="00836F97" w:rsidRDefault="003100E4" w:rsidP="008677FB">
      <w:pPr>
        <w:tabs>
          <w:tab w:val="left" w:pos="360"/>
        </w:tabs>
        <w:spacing w:before="58" w:after="0" w:line="322" w:lineRule="exact"/>
      </w:pPr>
      <w:r>
        <w:rPr>
          <w:rFonts w:ascii="Times New Roman" w:hAnsi="Times New Roman"/>
          <w:color w:val="000000"/>
          <w:sz w:val="23"/>
          <w:szCs w:val="23"/>
        </w:rPr>
        <w:t>3.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In emergency cases, turn off power supply.</w:t>
      </w:r>
    </w:p>
    <w:p w14:paraId="61CEFE7A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5D058AC6" w14:textId="77777777" w:rsidR="00836F97" w:rsidRDefault="003100E4" w:rsidP="008677FB">
      <w:pPr>
        <w:tabs>
          <w:tab w:val="left" w:pos="360"/>
        </w:tabs>
        <w:spacing w:before="74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3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Clear the fault</w:t>
      </w:r>
    </w:p>
    <w:p w14:paraId="38A9C2D2" w14:textId="77777777" w:rsidR="00836F97" w:rsidRDefault="003100E4" w:rsidP="008677FB">
      <w:pPr>
        <w:tabs>
          <w:tab w:val="left" w:pos="360"/>
        </w:tabs>
        <w:spacing w:before="20" w:after="0" w:line="460" w:lineRule="exact"/>
        <w:ind w:right="1694"/>
        <w:jc w:val="both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To clear the fault just click on “CLEAR FAULT” button control page when </w:t>
      </w:r>
      <w:r>
        <w:br/>
      </w:r>
      <w:r>
        <w:rPr>
          <w:rFonts w:ascii="Times New Roman" w:hAnsi="Times New Roman"/>
          <w:color w:val="000000"/>
          <w:spacing w:val="-1"/>
          <w:sz w:val="28"/>
          <w:szCs w:val="28"/>
        </w:rPr>
        <w:t>occurs.</w:t>
      </w:r>
    </w:p>
    <w:p w14:paraId="63A3B38D" w14:textId="77777777" w:rsidR="00836F97" w:rsidRDefault="00836F97" w:rsidP="008677FB">
      <w:pPr>
        <w:tabs>
          <w:tab w:val="left" w:pos="360"/>
        </w:tabs>
        <w:spacing w:after="0" w:line="345" w:lineRule="exact"/>
        <w:rPr>
          <w:sz w:val="24"/>
          <w:szCs w:val="24"/>
        </w:rPr>
      </w:pPr>
    </w:p>
    <w:p w14:paraId="1A2C0A15" w14:textId="77777777" w:rsidR="00836F97" w:rsidRDefault="003100E4" w:rsidP="008677FB">
      <w:pPr>
        <w:tabs>
          <w:tab w:val="left" w:pos="360"/>
        </w:tabs>
        <w:spacing w:before="50" w:after="0" w:line="345" w:lineRule="exact"/>
      </w:pPr>
      <w:r>
        <w:rPr>
          <w:rFonts w:ascii="Times New Roman Bold" w:hAnsi="Times New Roman Bold" w:cs="Times New Roman Bold"/>
          <w:color w:val="4F81BC"/>
          <w:sz w:val="30"/>
          <w:szCs w:val="30"/>
        </w:rPr>
        <w:t>7.4.</w:t>
      </w:r>
      <w:r>
        <w:rPr>
          <w:rFonts w:ascii="Arial Bold" w:hAnsi="Arial Bold" w:cs="Arial Bold"/>
          <w:color w:val="4F81BC"/>
          <w:sz w:val="30"/>
          <w:szCs w:val="30"/>
        </w:rPr>
        <w:t xml:space="preserve"> </w:t>
      </w:r>
      <w:r>
        <w:rPr>
          <w:rFonts w:ascii="Arial Bold" w:hAnsi="Arial Bold" w:cs="Arial Bold"/>
          <w:color w:val="006FC0"/>
          <w:sz w:val="30"/>
          <w:szCs w:val="30"/>
        </w:rPr>
        <w:t xml:space="preserve">  How to Turn on Demonstration mode</w:t>
      </w:r>
    </w:p>
    <w:p w14:paraId="268B83A6" w14:textId="77777777" w:rsidR="00836F97" w:rsidRDefault="003100E4" w:rsidP="008677FB">
      <w:pPr>
        <w:tabs>
          <w:tab w:val="left" w:pos="360"/>
        </w:tabs>
        <w:spacing w:before="134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If you use FreeMASTER control page, just click on Demo Button.</w:t>
      </w:r>
    </w:p>
    <w:p w14:paraId="51463DBD" w14:textId="77777777" w:rsidR="00836F97" w:rsidRDefault="003100E4" w:rsidP="008677FB">
      <w:pPr>
        <w:tabs>
          <w:tab w:val="left" w:pos="360"/>
          <w:tab w:val="left" w:pos="2021"/>
        </w:tabs>
        <w:spacing w:before="140" w:after="0" w:line="320" w:lineRule="exact"/>
        <w:ind w:right="1380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2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If you </w:t>
      </w:r>
      <w:proofErr w:type="gramStart"/>
      <w:r>
        <w:rPr>
          <w:rFonts w:ascii="Times New Roman" w:hAnsi="Times New Roman"/>
          <w:color w:val="000000"/>
          <w:spacing w:val="1"/>
          <w:sz w:val="28"/>
          <w:szCs w:val="28"/>
        </w:rPr>
        <w:t>don’t</w:t>
      </w:r>
      <w:proofErr w:type="gramEnd"/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 use FreeMASTER control page push SW2 on your developmen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board to turn demonstration mode on/off.</w:t>
      </w:r>
    </w:p>
    <w:p w14:paraId="0EBB4B9D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250723E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6FF36A7F">
          <v:shape id="_x0000_s1050" type="#_x0000_t75" style="position:absolute;margin-left:203.6pt;margin-top:223.8pt;width:245.8pt;height:188.5pt;z-index:-8;mso-position-horizontal-relative:page;mso-position-vertical-relative:page" o:allowincell="f">
            <v:imagedata r:id="rId31" o:title=""/>
            <w10:wrap anchorx="page" anchory="page"/>
          </v:shape>
        </w:pict>
      </w:r>
    </w:p>
    <w:p w14:paraId="233B94CF" w14:textId="77777777" w:rsidR="00836F97" w:rsidRDefault="00836F97" w:rsidP="008677FB">
      <w:pPr>
        <w:tabs>
          <w:tab w:val="left" w:pos="360"/>
        </w:tabs>
        <w:spacing w:after="0" w:line="440" w:lineRule="exact"/>
        <w:rPr>
          <w:sz w:val="24"/>
          <w:szCs w:val="24"/>
        </w:rPr>
      </w:pPr>
    </w:p>
    <w:p w14:paraId="3FC88C56" w14:textId="77777777" w:rsidR="00836F97" w:rsidRDefault="00836F97" w:rsidP="008677FB">
      <w:pPr>
        <w:tabs>
          <w:tab w:val="left" w:pos="360"/>
        </w:tabs>
        <w:spacing w:after="0" w:line="440" w:lineRule="exact"/>
        <w:rPr>
          <w:sz w:val="24"/>
          <w:szCs w:val="24"/>
        </w:rPr>
      </w:pPr>
    </w:p>
    <w:p w14:paraId="0BBC8F7E" w14:textId="77777777" w:rsidR="00836F97" w:rsidRDefault="003100E4" w:rsidP="008677FB">
      <w:pPr>
        <w:tabs>
          <w:tab w:val="left" w:pos="360"/>
          <w:tab w:val="left" w:pos="2971"/>
        </w:tabs>
        <w:spacing w:before="277" w:after="0" w:line="440" w:lineRule="exact"/>
        <w:ind w:right="1870"/>
      </w:pPr>
      <w:r>
        <w:rPr>
          <w:rFonts w:ascii="Arial Bold" w:hAnsi="Arial Bold" w:cs="Arial Bold"/>
          <w:color w:val="FF0000"/>
          <w:w w:val="103"/>
          <w:sz w:val="36"/>
          <w:szCs w:val="36"/>
        </w:rPr>
        <w:t xml:space="preserve">Part II: PERMANENT MAGNET SYNCHRONOUS </w:t>
      </w:r>
      <w:r>
        <w:br/>
      </w:r>
      <w:r>
        <w:rPr>
          <w:rFonts w:ascii="Arial Bold" w:hAnsi="Arial Bold" w:cs="Arial Bold"/>
          <w:color w:val="FF0000"/>
          <w:sz w:val="36"/>
          <w:szCs w:val="36"/>
        </w:rPr>
        <w:tab/>
      </w:r>
      <w:r>
        <w:rPr>
          <w:rFonts w:ascii="Arial Bold" w:hAnsi="Arial Bold" w:cs="Arial Bold"/>
          <w:color w:val="FF0000"/>
          <w:sz w:val="36"/>
          <w:szCs w:val="36"/>
        </w:rPr>
        <w:t xml:space="preserve">MOTOR (PMSM) </w:t>
      </w:r>
      <w:proofErr w:type="spellStart"/>
      <w:r>
        <w:rPr>
          <w:rFonts w:ascii="Arial Bold" w:hAnsi="Arial Bold" w:cs="Arial Bold"/>
          <w:color w:val="FF0000"/>
          <w:sz w:val="36"/>
          <w:szCs w:val="36"/>
        </w:rPr>
        <w:t>Sensorless</w:t>
      </w:r>
      <w:proofErr w:type="spellEnd"/>
      <w:r>
        <w:rPr>
          <w:rFonts w:ascii="Arial Bold" w:hAnsi="Arial Bold" w:cs="Arial Bold"/>
          <w:color w:val="FF0000"/>
          <w:sz w:val="36"/>
          <w:szCs w:val="36"/>
        </w:rPr>
        <w:t xml:space="preserve"> </w:t>
      </w:r>
      <w:proofErr w:type="spellStart"/>
      <w:r>
        <w:rPr>
          <w:rFonts w:ascii="Arial Bold" w:hAnsi="Arial Bold" w:cs="Arial Bold"/>
          <w:color w:val="FF0000"/>
          <w:sz w:val="36"/>
          <w:szCs w:val="36"/>
        </w:rPr>
        <w:t>Appication</w:t>
      </w:r>
      <w:proofErr w:type="spellEnd"/>
    </w:p>
    <w:p w14:paraId="5BD99CD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6634D5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A9B870E" w14:textId="77777777" w:rsidR="00836F97" w:rsidRDefault="003100E4" w:rsidP="008677FB">
      <w:pPr>
        <w:tabs>
          <w:tab w:val="left" w:pos="360"/>
        </w:tabs>
        <w:spacing w:before="34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Please review Part I before starting Part II.</w:t>
      </w:r>
    </w:p>
    <w:p w14:paraId="6B990C9C" w14:textId="043E7810" w:rsidR="00836F97" w:rsidRDefault="003100E4" w:rsidP="008677FB">
      <w:pPr>
        <w:tabs>
          <w:tab w:val="left" w:pos="360"/>
        </w:tabs>
        <w:spacing w:before="144" w:after="0" w:line="340" w:lineRule="exact"/>
        <w:ind w:right="1075"/>
        <w:jc w:val="both"/>
      </w:pPr>
      <w:r>
        <w:rPr>
          <w:rFonts w:ascii="Times New Roman" w:hAnsi="Times New Roman"/>
          <w:color w:val="000000"/>
          <w:sz w:val="28"/>
          <w:szCs w:val="28"/>
        </w:rPr>
        <w:t>Note that the FRDM-MC-LVBLDC shield is replaced by the FRDM-MC-LVPMSM</w:t>
      </w:r>
      <w:r w:rsidR="004038BF">
        <w:rPr>
          <w:rFonts w:ascii="Times New Roman" w:hAnsi="Times New Roman"/>
          <w:color w:val="000000"/>
          <w:sz w:val="28"/>
          <w:szCs w:val="28"/>
        </w:rPr>
        <w:t xml:space="preserve"> shield.</w:t>
      </w:r>
    </w:p>
    <w:p w14:paraId="6985A56B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4727F7AD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635580B6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6237B04A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0D72EF7C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0D5A3168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58260F96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4730DF29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38EDF06D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1B2D58D8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35B628BE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2845C56F" w14:textId="77777777" w:rsidR="00836F97" w:rsidRDefault="00836F97" w:rsidP="008677FB">
      <w:pPr>
        <w:tabs>
          <w:tab w:val="left" w:pos="360"/>
        </w:tabs>
        <w:spacing w:after="0" w:line="336" w:lineRule="exact"/>
        <w:rPr>
          <w:sz w:val="24"/>
          <w:szCs w:val="24"/>
        </w:rPr>
      </w:pPr>
    </w:p>
    <w:p w14:paraId="17B406F2" w14:textId="77777777" w:rsidR="00836F97" w:rsidRDefault="003100E4" w:rsidP="008677FB">
      <w:pPr>
        <w:tabs>
          <w:tab w:val="left" w:pos="360"/>
        </w:tabs>
        <w:spacing w:before="232" w:after="0" w:line="336" w:lineRule="exact"/>
      </w:pPr>
      <w:r>
        <w:rPr>
          <w:rFonts w:ascii="Times New Roman" w:hAnsi="Times New Roman"/>
          <w:color w:val="000000"/>
          <w:sz w:val="28"/>
          <w:szCs w:val="28"/>
        </w:rPr>
        <w:t>and the software MCRSP_PMSM_V1.2 is used instead of MCRSP_BLDC_V1.3.</w:t>
      </w:r>
    </w:p>
    <w:p w14:paraId="707B40A9" w14:textId="77777777" w:rsidR="00836F97" w:rsidRDefault="00836F97" w:rsidP="008677FB">
      <w:pPr>
        <w:tabs>
          <w:tab w:val="left" w:pos="360"/>
        </w:tabs>
        <w:spacing w:after="0" w:line="432" w:lineRule="exact"/>
        <w:rPr>
          <w:sz w:val="24"/>
          <w:szCs w:val="24"/>
        </w:rPr>
      </w:pPr>
    </w:p>
    <w:p w14:paraId="436C8FED" w14:textId="77777777" w:rsidR="00836F97" w:rsidRDefault="003100E4" w:rsidP="008677FB">
      <w:pPr>
        <w:tabs>
          <w:tab w:val="left" w:pos="360"/>
        </w:tabs>
        <w:spacing w:before="173" w:after="0" w:line="432" w:lineRule="exact"/>
      </w:pPr>
      <w:r>
        <w:rPr>
          <w:rFonts w:ascii="Arial" w:hAnsi="Arial" w:cs="Arial"/>
          <w:color w:val="4F81BC"/>
          <w:sz w:val="36"/>
          <w:szCs w:val="36"/>
        </w:rPr>
        <w:t xml:space="preserve">1. </w:t>
      </w:r>
      <w:r>
        <w:rPr>
          <w:rFonts w:ascii="Times New Roman Bold" w:hAnsi="Times New Roman Bold" w:cs="Times New Roman Bold"/>
          <w:color w:val="006FC0"/>
          <w:sz w:val="36"/>
          <w:szCs w:val="36"/>
        </w:rPr>
        <w:t>MCRSP_PMSM Package</w:t>
      </w:r>
    </w:p>
    <w:p w14:paraId="36DA4CBE" w14:textId="77777777" w:rsidR="00836F97" w:rsidRDefault="003100E4" w:rsidP="008677FB">
      <w:pPr>
        <w:tabs>
          <w:tab w:val="left" w:pos="360"/>
        </w:tabs>
        <w:spacing w:before="124" w:after="0" w:line="340" w:lineRule="exact"/>
        <w:ind w:right="2194"/>
        <w:jc w:val="both"/>
      </w:pPr>
      <w:r>
        <w:rPr>
          <w:rFonts w:ascii="Times New Roman" w:hAnsi="Times New Roman"/>
          <w:color w:val="000000"/>
          <w:sz w:val="28"/>
          <w:szCs w:val="28"/>
        </w:rPr>
        <w:t>MCRSP_BLDC package includes source codes for development board. The package folder can be found at your course website.</w:t>
      </w:r>
    </w:p>
    <w:p w14:paraId="6FBEE019" w14:textId="77777777" w:rsidR="00836F97" w:rsidRDefault="00836F97" w:rsidP="008677FB">
      <w:pPr>
        <w:tabs>
          <w:tab w:val="left" w:pos="360"/>
        </w:tabs>
        <w:spacing w:after="0" w:line="414" w:lineRule="exact"/>
        <w:rPr>
          <w:sz w:val="24"/>
          <w:szCs w:val="24"/>
        </w:rPr>
      </w:pPr>
    </w:p>
    <w:p w14:paraId="08A81F70" w14:textId="77777777" w:rsidR="00836F97" w:rsidRDefault="003100E4" w:rsidP="008677FB">
      <w:pPr>
        <w:tabs>
          <w:tab w:val="left" w:pos="360"/>
        </w:tabs>
        <w:spacing w:before="25" w:after="0" w:line="414" w:lineRule="exact"/>
      </w:pPr>
      <w:r>
        <w:rPr>
          <w:rFonts w:ascii="Arial" w:hAnsi="Arial" w:cs="Arial"/>
          <w:color w:val="4F81BC"/>
          <w:sz w:val="36"/>
          <w:szCs w:val="36"/>
        </w:rPr>
        <w:t xml:space="preserve">2. </w:t>
      </w:r>
      <w:r>
        <w:rPr>
          <w:rFonts w:ascii="Times New Roman Bold" w:hAnsi="Times New Roman Bold" w:cs="Times New Roman Bold"/>
          <w:color w:val="006FC0"/>
          <w:sz w:val="36"/>
          <w:szCs w:val="36"/>
        </w:rPr>
        <w:t>FRDM-MC-LVPMSM</w:t>
      </w:r>
    </w:p>
    <w:p w14:paraId="34CAC502" w14:textId="77777777" w:rsidR="00836F97" w:rsidRDefault="003100E4" w:rsidP="008677FB">
      <w:pPr>
        <w:tabs>
          <w:tab w:val="left" w:pos="360"/>
        </w:tabs>
        <w:spacing w:before="164" w:after="0" w:line="320" w:lineRule="exact"/>
        <w:ind w:right="1589"/>
      </w:pPr>
      <w:r>
        <w:rPr>
          <w:rFonts w:ascii="Times New Roman" w:hAnsi="Times New Roman"/>
          <w:color w:val="000000"/>
          <w:sz w:val="28"/>
          <w:szCs w:val="28"/>
        </w:rPr>
        <w:t>The FRDM-MC-LVPMSM low voltage evaluation board, in a shield form factor, effectively turns a Freedom development boa</w:t>
      </w:r>
      <w:r>
        <w:rPr>
          <w:rFonts w:ascii="Times New Roman" w:hAnsi="Times New Roman"/>
          <w:color w:val="000000"/>
          <w:sz w:val="28"/>
          <w:szCs w:val="28"/>
        </w:rPr>
        <w:t xml:space="preserve">rd platform into a complete motor control reference design, compatible with existing Freedom developmen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>platform FRDM-KV31F.</w:t>
      </w:r>
    </w:p>
    <w:p w14:paraId="61F4B5D7" w14:textId="77777777" w:rsidR="00836F97" w:rsidRDefault="003100E4" w:rsidP="008677FB">
      <w:pPr>
        <w:tabs>
          <w:tab w:val="left" w:pos="360"/>
        </w:tabs>
        <w:spacing w:before="120" w:after="0" w:line="320" w:lineRule="exact"/>
        <w:ind w:right="2068"/>
        <w:jc w:val="both"/>
      </w:pPr>
      <w:r>
        <w:rPr>
          <w:rFonts w:ascii="Times New Roman" w:hAnsi="Times New Roman"/>
          <w:color w:val="000000"/>
          <w:sz w:val="28"/>
          <w:szCs w:val="28"/>
        </w:rPr>
        <w:t>FRDM-MC-LVPMSM board does not require any hardware configuration or jumpers setting. It contains no jumpers.</w:t>
      </w:r>
    </w:p>
    <w:p w14:paraId="03F0EA53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C5A373C" w14:textId="3A2CBBAD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3C05E4C5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4926299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D5681DA" w14:textId="77777777" w:rsidR="00836F97" w:rsidRDefault="003100E4" w:rsidP="008677FB">
      <w:pPr>
        <w:tabs>
          <w:tab w:val="left" w:pos="360"/>
          <w:tab w:val="left" w:pos="2021"/>
        </w:tabs>
        <w:spacing w:before="216" w:after="0" w:line="320" w:lineRule="exact"/>
        <w:ind w:right="1439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1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Locate the “MCRSP PMSM V1.2” executable file at the course website an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install it. For example, the folder will be at C:\NXP\ MCRSP_PMSM_V1.2.</w:t>
      </w:r>
    </w:p>
    <w:p w14:paraId="2AC0721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3E4E957" w14:textId="29F4DF39" w:rsidR="00836F97" w:rsidRDefault="004038BF" w:rsidP="008677FB">
      <w:pPr>
        <w:tabs>
          <w:tab w:val="left" w:pos="360"/>
        </w:tabs>
        <w:spacing w:before="77" w:after="0" w:line="322" w:lineRule="exact"/>
      </w:pPr>
      <w:r w:rsidRPr="003100E4">
        <w:rPr>
          <w:noProof/>
        </w:rPr>
        <w:pict w14:anchorId="63A412F2">
          <v:shape id="_x0000_s1048" type="#_x0000_t75" style="position:absolute;margin-left:180.1pt;margin-top:147.4pt;width:251.8pt;height:100.4pt;z-index:-17;mso-position-horizontal-relative:page;mso-position-vertical-relative:page" o:allowincell="f">
            <v:imagedata r:id="rId11" o:title=""/>
            <w10:wrap anchorx="page" anchory="page"/>
          </v:shape>
        </w:pict>
      </w:r>
      <w:r w:rsidR="003100E4">
        <w:rPr>
          <w:rFonts w:ascii="Times New Roman" w:hAnsi="Times New Roman"/>
          <w:color w:val="000000"/>
          <w:w w:val="101"/>
          <w:sz w:val="28"/>
          <w:szCs w:val="28"/>
        </w:rPr>
        <w:t>2.</w:t>
      </w:r>
      <w:r w:rsidR="003100E4">
        <w:rPr>
          <w:rFonts w:ascii="Arial" w:hAnsi="Arial" w:cs="Arial"/>
          <w:color w:val="000000"/>
          <w:w w:val="101"/>
          <w:sz w:val="28"/>
          <w:szCs w:val="28"/>
        </w:rPr>
        <w:t xml:space="preserve"> </w:t>
      </w:r>
      <w:r w:rsidR="003100E4">
        <w:rPr>
          <w:rFonts w:ascii="Times New Roman" w:hAnsi="Times New Roman"/>
          <w:color w:val="000000"/>
          <w:w w:val="101"/>
          <w:sz w:val="28"/>
          <w:szCs w:val="28"/>
        </w:rPr>
        <w:t>Run KDS IDE</w:t>
      </w:r>
    </w:p>
    <w:p w14:paraId="6FD88F6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02A30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36504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0B2F88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CF638F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CF49D0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F39A11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0E6A196" w14:textId="77777777" w:rsidR="00836F97" w:rsidRDefault="003100E4" w:rsidP="008677FB">
      <w:pPr>
        <w:tabs>
          <w:tab w:val="left" w:pos="360"/>
        </w:tabs>
        <w:spacing w:before="264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3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Select workspace: choose default or specify new one then click OK.</w:t>
      </w:r>
    </w:p>
    <w:p w14:paraId="0AD1DF6C" w14:textId="6128BDA1" w:rsidR="00836F97" w:rsidRDefault="004038BF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  <w:r w:rsidRPr="003100E4">
        <w:rPr>
          <w:noProof/>
        </w:rPr>
        <w:pict w14:anchorId="2877BD8F">
          <v:shape id="_x0000_s1047" type="#_x0000_t75" style="position:absolute;margin-left:105.05pt;margin-top:312.8pt;width:396.9pt;height:177.7pt;z-index:-16;mso-position-horizontal-relative:page;mso-position-vertical-relative:page" o:allowincell="f">
            <v:imagedata r:id="rId32" o:title=""/>
            <w10:wrap anchorx="page" anchory="page"/>
          </v:shape>
        </w:pict>
      </w:r>
    </w:p>
    <w:p w14:paraId="3074E33D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0F3E6D0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8EAA061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0C179178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F344F1A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14CBA696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3C291F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A67C4BF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39F39673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0DF830E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29B3A2A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6B73B017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503750E0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75267837" w14:textId="77777777" w:rsidR="00836F97" w:rsidRDefault="003100E4" w:rsidP="008677FB">
      <w:pPr>
        <w:tabs>
          <w:tab w:val="left" w:pos="360"/>
          <w:tab w:val="left" w:pos="2021"/>
        </w:tabs>
        <w:spacing w:before="80" w:after="0" w:line="320" w:lineRule="exact"/>
        <w:ind w:right="1422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4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Click on “File” menu in left-top corner of the IDE then chose “Import” from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“File” list menu.</w:t>
      </w:r>
    </w:p>
    <w:p w14:paraId="5FDEC3D3" w14:textId="77777777" w:rsidR="00836F97" w:rsidRDefault="00836F97" w:rsidP="008677FB">
      <w:pPr>
        <w:tabs>
          <w:tab w:val="left" w:pos="360"/>
        </w:tabs>
        <w:spacing w:after="0" w:line="320" w:lineRule="exact"/>
        <w:rPr>
          <w:sz w:val="24"/>
          <w:szCs w:val="24"/>
        </w:rPr>
      </w:pPr>
    </w:p>
    <w:p w14:paraId="000B5A96" w14:textId="77777777" w:rsidR="00836F97" w:rsidRDefault="003100E4" w:rsidP="008677FB">
      <w:pPr>
        <w:tabs>
          <w:tab w:val="left" w:pos="360"/>
          <w:tab w:val="left" w:pos="2021"/>
        </w:tabs>
        <w:spacing w:before="200" w:after="0" w:line="320" w:lineRule="exact"/>
        <w:ind w:right="1346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5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The “Import” window is opened.  Locate “Existing Projects into Workspace”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pacing w:val="1"/>
          <w:sz w:val="28"/>
          <w:szCs w:val="28"/>
        </w:rPr>
        <w:t>in “General” folder then click the “Next” button.</w:t>
      </w:r>
    </w:p>
    <w:p w14:paraId="4E9ED34E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3E1D34A0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14AFE327">
          <v:shape id="_x0000_s1046" type="#_x0000_t75" style="position:absolute;margin-left:118.5pt;margin-top:1in;width:374.6pt;height:298.9pt;z-index:-27;mso-position-horizontal-relative:page;mso-position-vertical-relative:page" o:allowincell="f">
            <v:imagedata r:id="rId16" o:title=""/>
            <w10:wrap anchorx="page" anchory="page"/>
          </v:shape>
        </w:pict>
      </w:r>
    </w:p>
    <w:p w14:paraId="0178A4B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C5391A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D070A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23A52D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87E6C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2AD4BB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D3F7DA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7C37FE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20D8DE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D0A262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96729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5AFB9D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7A2D2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721F64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CF29B0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311D3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3B05D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05B3BA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70B708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CE880C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EA107B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2B1E4E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DA646B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EF365B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A922720" w14:textId="77777777" w:rsidR="00836F97" w:rsidRDefault="003100E4" w:rsidP="008677FB">
      <w:pPr>
        <w:tabs>
          <w:tab w:val="left" w:pos="360"/>
        </w:tabs>
        <w:spacing w:before="166" w:after="0" w:line="322" w:lineRule="exact"/>
      </w:pPr>
      <w:r>
        <w:rPr>
          <w:rFonts w:ascii="Times New Roman" w:hAnsi="Times New Roman"/>
          <w:color w:val="000000"/>
          <w:spacing w:val="2"/>
          <w:sz w:val="28"/>
          <w:szCs w:val="28"/>
        </w:rPr>
        <w:t>6.</w:t>
      </w:r>
      <w:r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>The “Import” window is opened.</w:t>
      </w:r>
    </w:p>
    <w:p w14:paraId="43F3C3F3" w14:textId="77777777" w:rsidR="00836F97" w:rsidRDefault="003100E4" w:rsidP="008677FB">
      <w:pPr>
        <w:tabs>
          <w:tab w:val="left" w:pos="360"/>
        </w:tabs>
        <w:spacing w:before="1" w:after="0" w:line="319" w:lineRule="exact"/>
      </w:pPr>
      <w:r>
        <w:rPr>
          <w:rFonts w:ascii="Times New Roman" w:hAnsi="Times New Roman"/>
          <w:color w:val="000000"/>
          <w:sz w:val="28"/>
          <w:szCs w:val="28"/>
        </w:rPr>
        <w:t xml:space="preserve">Click on “Browse” button and locate the chosen </w:t>
      </w:r>
      <w:proofErr w:type="gramStart"/>
      <w:r>
        <w:rPr>
          <w:rFonts w:ascii="Times New Roman" w:hAnsi="Times New Roman"/>
          <w:color w:val="000000"/>
          <w:sz w:val="28"/>
          <w:szCs w:val="28"/>
        </w:rPr>
        <w:t>project</w:t>
      </w:r>
      <w:proofErr w:type="gramEnd"/>
    </w:p>
    <w:p w14:paraId="79B12C7F" w14:textId="77777777" w:rsidR="00836F97" w:rsidRDefault="003100E4" w:rsidP="008677FB">
      <w:pPr>
        <w:tabs>
          <w:tab w:val="left" w:pos="360"/>
        </w:tabs>
        <w:spacing w:before="1" w:after="0" w:line="320" w:lineRule="exact"/>
        <w:ind w:right="3031"/>
        <w:jc w:val="both"/>
      </w:pPr>
      <w:r>
        <w:rPr>
          <w:rFonts w:ascii="Times New Roman" w:hAnsi="Times New Roman"/>
          <w:color w:val="000000"/>
          <w:sz w:val="28"/>
          <w:szCs w:val="28"/>
        </w:rPr>
        <w:t>“MCRSP_PMSM_V1.2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build_ref_solution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\frdmkv31f\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kds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“, confirmed by clicking the “OK” button.</w:t>
      </w:r>
    </w:p>
    <w:p w14:paraId="1D05019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419F436" w14:textId="77777777" w:rsidR="00836F97" w:rsidRDefault="003100E4" w:rsidP="008677FB">
      <w:pPr>
        <w:tabs>
          <w:tab w:val="left" w:pos="360"/>
        </w:tabs>
        <w:spacing w:before="57" w:after="0" w:line="322" w:lineRule="exact"/>
      </w:pPr>
      <w:r>
        <w:rPr>
          <w:rFonts w:ascii="Times New Roman" w:hAnsi="Times New Roman"/>
          <w:color w:val="000000"/>
          <w:sz w:val="28"/>
          <w:szCs w:val="28"/>
        </w:rPr>
        <w:t>(For example, the chosen project could be at for example,</w:t>
      </w:r>
    </w:p>
    <w:p w14:paraId="52BAA1F8" w14:textId="77777777" w:rsidR="00836F97" w:rsidRDefault="003100E4" w:rsidP="008677FB">
      <w:pPr>
        <w:tabs>
          <w:tab w:val="left" w:pos="360"/>
        </w:tabs>
        <w:spacing w:before="7" w:after="0" w:line="336" w:lineRule="exact"/>
      </w:pPr>
      <w:r>
        <w:rPr>
          <w:rFonts w:ascii="Times New Roman" w:hAnsi="Times New Roman"/>
          <w:color w:val="000000"/>
          <w:sz w:val="28"/>
          <w:szCs w:val="28"/>
        </w:rPr>
        <w:t>C:\NXP\MCRSP_PMSM_V1.1.2\build_ref_solutions\frdmkv31f\kds)</w:t>
      </w:r>
    </w:p>
    <w:p w14:paraId="5CE48594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5E55A7A" w14:textId="79633866" w:rsidR="00836F97" w:rsidRDefault="004038BF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>
        <w:rPr>
          <w:noProof/>
        </w:rPr>
        <w:lastRenderedPageBreak/>
        <w:pict w14:anchorId="7C6915A7">
          <v:shape id="_x0000_s1091" type="#_x0000_t75" style="position:absolute;margin-left:70.5pt;margin-top:-.3pt;width:399pt;height:312.75pt;z-index:52;visibility:visible;mso-wrap-style:square;mso-wrap-distance-left:9pt;mso-wrap-distance-top:0;mso-wrap-distance-right:9pt;mso-wrap-distance-bottom:0;mso-position-horizontal-relative:text;mso-position-vertical-relative:text">
            <v:imagedata r:id="rId33" o:title=""/>
            <w10:wrap type="square"/>
          </v:shape>
        </w:pict>
      </w:r>
    </w:p>
    <w:p w14:paraId="0ACCE0C0" w14:textId="4FD98C6C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0D6E4D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F15E3B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5CD0A8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61A391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70DAD0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2B2E44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3ECDE6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11DB28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B5677A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F3810C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4E7E84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C7955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6B8C30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1EEC2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255D99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288B498" w14:textId="7CE29D8B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84FD0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5EC66F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936CEA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6A283A1" w14:textId="4E27AEED" w:rsidR="00836F97" w:rsidRDefault="003100E4" w:rsidP="008677FB">
      <w:pPr>
        <w:tabs>
          <w:tab w:val="left" w:pos="360"/>
        </w:tabs>
        <w:spacing w:before="154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7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>Last step is the confirmation of project by clicking on “Finish” button.</w:t>
      </w:r>
    </w:p>
    <w:p w14:paraId="63A0A2B5" w14:textId="0609199F" w:rsidR="00836F97" w:rsidRDefault="003100E4" w:rsidP="008677FB">
      <w:pPr>
        <w:tabs>
          <w:tab w:val="left" w:pos="360"/>
          <w:tab w:val="left" w:pos="8094"/>
        </w:tabs>
        <w:spacing w:before="318" w:after="0" w:line="322" w:lineRule="exact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8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cs="Calibri"/>
          <w:color w:val="000000"/>
          <w:spacing w:val="1"/>
          <w:sz w:val="28"/>
          <w:szCs w:val="28"/>
        </w:rPr>
        <w:t xml:space="preserve">Build the project by clicking on the </w:t>
      </w:r>
      <w:r w:rsidR="004038BF">
        <w:rPr>
          <w:rFonts w:cs="Calibri"/>
          <w:color w:val="000000"/>
          <w:spacing w:val="1"/>
          <w:sz w:val="28"/>
          <w:szCs w:val="28"/>
        </w:rPr>
        <w:t xml:space="preserve">Build Icon </w:t>
      </w:r>
      <w:r w:rsidR="004038BF">
        <w:rPr>
          <w:rFonts w:cs="Calibri"/>
          <w:color w:val="FF0000"/>
          <w:sz w:val="28"/>
          <w:szCs w:val="28"/>
        </w:rPr>
        <w:t>(</w:t>
      </w:r>
      <w:r>
        <w:rPr>
          <w:rFonts w:cs="Calibri"/>
          <w:color w:val="FF0000"/>
          <w:sz w:val="28"/>
          <w:szCs w:val="28"/>
        </w:rPr>
        <w:t>MAKE SURE THAT THE</w:t>
      </w:r>
    </w:p>
    <w:p w14:paraId="248EF730" w14:textId="77777777" w:rsidR="00836F97" w:rsidRDefault="003100E4" w:rsidP="008677FB">
      <w:pPr>
        <w:tabs>
          <w:tab w:val="left" w:pos="360"/>
        </w:tabs>
        <w:spacing w:before="64" w:after="0" w:line="340" w:lineRule="exact"/>
        <w:ind w:right="1887"/>
        <w:jc w:val="both"/>
      </w:pPr>
      <w:r>
        <w:rPr>
          <w:rFonts w:cs="Calibri"/>
          <w:color w:val="FF0000"/>
          <w:sz w:val="28"/>
          <w:szCs w:val="28"/>
        </w:rPr>
        <w:t>PEMICRO DRIVERS IS INSTALLED OTHERWISE INSTALL IT FROM COURSE WEBSITE)</w:t>
      </w:r>
    </w:p>
    <w:p w14:paraId="1BADA277" w14:textId="785E1336" w:rsidR="00836F97" w:rsidRDefault="003100E4" w:rsidP="008677FB">
      <w:pPr>
        <w:tabs>
          <w:tab w:val="left" w:pos="360"/>
          <w:tab w:val="left" w:pos="2021"/>
        </w:tabs>
        <w:spacing w:before="277" w:after="0" w:line="320" w:lineRule="exact"/>
        <w:ind w:right="1258"/>
        <w:jc w:val="both"/>
      </w:pPr>
      <w:r>
        <w:rPr>
          <w:rFonts w:ascii="Times New Roman" w:hAnsi="Times New Roman"/>
          <w:color w:val="000000"/>
          <w:spacing w:val="1"/>
          <w:sz w:val="28"/>
          <w:szCs w:val="28"/>
        </w:rPr>
        <w:t>9.</w:t>
      </w:r>
      <w:r>
        <w:rPr>
          <w:rFonts w:ascii="Arial" w:hAnsi="Arial" w:cs="Arial"/>
          <w:color w:val="000000"/>
          <w:spacing w:val="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1"/>
          <w:sz w:val="28"/>
          <w:szCs w:val="28"/>
        </w:rPr>
        <w:t xml:space="preserve">Mount FRDM-MC-LVPMSM shield on top of KV31F.  There exists only one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possible option.</w:t>
      </w:r>
    </w:p>
    <w:p w14:paraId="6F3E6148" w14:textId="2C78A1CE" w:rsidR="00836F97" w:rsidRDefault="004038BF" w:rsidP="008677FB">
      <w:pPr>
        <w:tabs>
          <w:tab w:val="left" w:pos="360"/>
          <w:tab w:val="left" w:pos="2021"/>
        </w:tabs>
        <w:spacing w:before="320" w:after="0" w:line="320" w:lineRule="exact"/>
        <w:ind w:right="1229"/>
        <w:jc w:val="both"/>
      </w:pPr>
      <w:r w:rsidRPr="003100E4">
        <w:rPr>
          <w:noProof/>
        </w:rPr>
        <w:pict w14:anchorId="47F7BAA4">
          <v:shape id="_x0000_s1043" type="#_x0000_t75" style="position:absolute;left:0;text-align:left;margin-left:464.5pt;margin-top:539.75pt;width:109.55pt;height:188.45pt;z-index:-18;mso-position-horizontal-relative:page;mso-position-vertical-relative:page" o:allowincell="f">
            <v:imagedata r:id="rId34" o:title=""/>
            <w10:wrap type="square" anchorx="page" anchory="page"/>
          </v:shape>
        </w:pic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>10.</w:t>
      </w:r>
      <w:r w:rsidR="003100E4"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Connect the motor three phase wires into the screw terminals on the board (do </w:t>
      </w:r>
      <w:r w:rsidR="003100E4">
        <w:br/>
      </w:r>
      <w:r w:rsidR="003100E4">
        <w:rPr>
          <w:rFonts w:ascii="Times New Roman" w:hAnsi="Times New Roman"/>
          <w:color w:val="000000"/>
          <w:sz w:val="28"/>
          <w:szCs w:val="28"/>
        </w:rPr>
        <w:tab/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not connect encoders as we are performing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sensor less</w: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 operation).</w:t>
      </w:r>
    </w:p>
    <w:p w14:paraId="5D086650" w14:textId="606C92FF" w:rsidR="00836F97" w:rsidRDefault="003100E4" w:rsidP="004038BF">
      <w:pPr>
        <w:tabs>
          <w:tab w:val="left" w:pos="360"/>
        </w:tabs>
        <w:spacing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1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Power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the shield using the </w:t>
      </w:r>
      <w:r>
        <w:rPr>
          <w:rFonts w:ascii="Times New Roman" w:hAnsi="Times New Roman"/>
          <w:color w:val="FF0000"/>
          <w:spacing w:val="-1"/>
          <w:sz w:val="28"/>
          <w:szCs w:val="28"/>
        </w:rPr>
        <w:t xml:space="preserve">24V adapter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(you should see no blinking LED on the</w:t>
      </w:r>
      <w:r w:rsidR="004038BF">
        <w:rPr>
          <w:rFonts w:ascii="Times New Roman" w:hAnsi="Times New Roman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>board).</w:t>
      </w:r>
    </w:p>
    <w:p w14:paraId="2649F0E4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2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Connect the FRDM KV31F (in OpenSDA Debug mode) using Micro USB cable.</w:t>
      </w:r>
    </w:p>
    <w:p w14:paraId="7DAB2EE5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2B32FFC1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5E8A4CA1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AAA9B32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7E10BDC7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634D7BCB" w14:textId="77777777" w:rsidR="00836F97" w:rsidRDefault="00836F97" w:rsidP="008677FB">
      <w:pPr>
        <w:tabs>
          <w:tab w:val="left" w:pos="360"/>
        </w:tabs>
        <w:spacing w:after="0" w:line="360" w:lineRule="exact"/>
        <w:rPr>
          <w:sz w:val="24"/>
          <w:szCs w:val="24"/>
        </w:rPr>
      </w:pPr>
    </w:p>
    <w:p w14:paraId="0088A6B7" w14:textId="6A2986F6" w:rsidR="00836F97" w:rsidRDefault="00EB08CD" w:rsidP="008677FB">
      <w:pPr>
        <w:tabs>
          <w:tab w:val="left" w:pos="360"/>
          <w:tab w:val="left" w:pos="2021"/>
        </w:tabs>
        <w:spacing w:before="67" w:after="0" w:line="360" w:lineRule="exact"/>
        <w:ind w:right="1574"/>
        <w:jc w:val="both"/>
      </w:pPr>
      <w:r w:rsidRPr="003100E4">
        <w:rPr>
          <w:noProof/>
        </w:rPr>
        <w:pict w14:anchorId="34D70FDD">
          <v:shape id="_x0000_s1040" type="#_x0000_t75" style="position:absolute;left:0;text-align:left;margin-left:109.75pt;margin-top:148.1pt;width:392.3pt;height:280.5pt;z-index:-26;mso-position-horizontal-relative:page;mso-position-vertical-relative:page" o:allowincell="f">
            <v:imagedata r:id="rId35" o:title=""/>
            <w10:wrap type="topAndBottom" anchorx="page" anchory="page"/>
          </v:shape>
        </w:pict>
      </w:r>
      <w:r w:rsidR="003100E4">
        <w:rPr>
          <w:rFonts w:ascii="Times New Roman" w:hAnsi="Times New Roman"/>
          <w:color w:val="000000"/>
          <w:spacing w:val="2"/>
          <w:sz w:val="28"/>
          <w:szCs w:val="28"/>
        </w:rPr>
        <w:t>13.</w:t>
      </w:r>
      <w:r w:rsidR="003100E4"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 w:rsidR="003100E4">
        <w:rPr>
          <w:rFonts w:ascii="Times New Roman" w:hAnsi="Times New Roman"/>
          <w:color w:val="000000"/>
          <w:spacing w:val="2"/>
          <w:sz w:val="28"/>
          <w:szCs w:val="28"/>
        </w:rPr>
        <w:t xml:space="preserve">After a successful build, the next step would be debugging configuration. </w:t>
      </w:r>
      <w:r w:rsidR="003100E4">
        <w:br/>
      </w:r>
      <w:r w:rsidR="003100E4">
        <w:rPr>
          <w:rFonts w:ascii="Times New Roman" w:hAnsi="Times New Roman"/>
          <w:color w:val="000000"/>
          <w:sz w:val="28"/>
          <w:szCs w:val="28"/>
        </w:rPr>
        <w:tab/>
      </w:r>
      <w:r w:rsidR="003100E4">
        <w:rPr>
          <w:rFonts w:ascii="Times New Roman" w:hAnsi="Times New Roman"/>
          <w:color w:val="000000"/>
          <w:sz w:val="28"/>
          <w:szCs w:val="28"/>
        </w:rPr>
        <w:t>Select Debug Configuration in the dropdown menu of debug.</w:t>
      </w:r>
    </w:p>
    <w:p w14:paraId="4E39D168" w14:textId="77777777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color w:val="000000"/>
          <w:sz w:val="28"/>
          <w:szCs w:val="28"/>
        </w:rPr>
      </w:pPr>
    </w:p>
    <w:p w14:paraId="356BBF88" w14:textId="77777777" w:rsidR="00EB08CD" w:rsidRPr="00EB08CD" w:rsidRDefault="00EB08CD" w:rsidP="00EB08CD">
      <w:pPr>
        <w:rPr>
          <w:sz w:val="12"/>
          <w:szCs w:val="12"/>
        </w:rPr>
      </w:pPr>
    </w:p>
    <w:p w14:paraId="61C91C9A" w14:textId="77777777" w:rsidR="00EB08CD" w:rsidRPr="00EB08CD" w:rsidRDefault="00EB08CD" w:rsidP="00EB08CD">
      <w:pPr>
        <w:rPr>
          <w:sz w:val="12"/>
          <w:szCs w:val="12"/>
        </w:rPr>
      </w:pPr>
    </w:p>
    <w:p w14:paraId="74A506DD" w14:textId="77777777" w:rsidR="00EB08CD" w:rsidRPr="00EB08CD" w:rsidRDefault="00EB08CD" w:rsidP="00EB08CD">
      <w:pPr>
        <w:rPr>
          <w:sz w:val="12"/>
          <w:szCs w:val="12"/>
        </w:rPr>
      </w:pPr>
    </w:p>
    <w:p w14:paraId="365A3FEB" w14:textId="77777777" w:rsidR="00EB08CD" w:rsidRPr="00EB08CD" w:rsidRDefault="00EB08CD" w:rsidP="00EB08CD">
      <w:pPr>
        <w:rPr>
          <w:sz w:val="12"/>
          <w:szCs w:val="12"/>
        </w:rPr>
      </w:pPr>
    </w:p>
    <w:p w14:paraId="6CE2881D" w14:textId="77777777" w:rsidR="00EB08CD" w:rsidRPr="00EB08CD" w:rsidRDefault="00EB08CD" w:rsidP="00EB08CD">
      <w:pPr>
        <w:rPr>
          <w:sz w:val="12"/>
          <w:szCs w:val="12"/>
        </w:rPr>
      </w:pPr>
    </w:p>
    <w:p w14:paraId="745FD73F" w14:textId="77777777" w:rsidR="00836F97" w:rsidRDefault="003100E4" w:rsidP="008677FB">
      <w:pPr>
        <w:tabs>
          <w:tab w:val="left" w:pos="360"/>
          <w:tab w:val="left" w:pos="2021"/>
        </w:tabs>
        <w:spacing w:before="163" w:after="0" w:line="360" w:lineRule="exact"/>
        <w:ind w:right="1567"/>
        <w:jc w:val="both"/>
      </w:pPr>
      <w:r>
        <w:rPr>
          <w:rFonts w:ascii="Times New Roman" w:hAnsi="Times New Roman"/>
          <w:color w:val="000000"/>
          <w:sz w:val="28"/>
          <w:szCs w:val="28"/>
        </w:rPr>
        <w:t>14.</w:t>
      </w:r>
      <w:r>
        <w:rPr>
          <w:rFonts w:ascii="Arial" w:hAnsi="Arial" w:cs="Arial"/>
          <w:color w:val="000000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z w:val="28"/>
          <w:szCs w:val="28"/>
        </w:rPr>
        <w:t xml:space="preserve"> Click on “GDB 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EMicro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 xml:space="preserve"> Interface Debugging” to start a new one (instead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of the ones that already existed).</w:t>
      </w:r>
    </w:p>
    <w:p w14:paraId="1BD18C2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0FB0B70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9F29BE8" w14:textId="77777777" w:rsidR="00836F97" w:rsidRDefault="003100E4" w:rsidP="008677FB">
      <w:pPr>
        <w:tabs>
          <w:tab w:val="left" w:pos="360"/>
        </w:tabs>
        <w:spacing w:before="17" w:after="0" w:line="340" w:lineRule="exact"/>
        <w:ind w:right="1567"/>
        <w:jc w:val="both"/>
      </w:pP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Make sure that the </w:t>
      </w:r>
      <w:r>
        <w:rPr>
          <w:rFonts w:ascii="Times New Roman" w:hAnsi="Times New Roman"/>
          <w:color w:val="4F81BC"/>
          <w:spacing w:val="2"/>
          <w:sz w:val="28"/>
          <w:szCs w:val="28"/>
        </w:rPr>
        <w:t>interface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 is “OpenSDA Embedded Debug - USB Port” </w:t>
      </w:r>
      <w:r>
        <w:rPr>
          <w:rFonts w:ascii="Times New Roman" w:hAnsi="Times New Roman"/>
          <w:color w:val="000000"/>
          <w:sz w:val="28"/>
          <w:szCs w:val="28"/>
        </w:rPr>
        <w:t xml:space="preserve">and the </w:t>
      </w:r>
      <w:r>
        <w:rPr>
          <w:rFonts w:ascii="Times New Roman" w:hAnsi="Times New Roman"/>
          <w:color w:val="4F81BC"/>
          <w:sz w:val="28"/>
          <w:szCs w:val="28"/>
        </w:rPr>
        <w:t>port</w:t>
      </w:r>
      <w:r>
        <w:rPr>
          <w:rFonts w:ascii="Times New Roman" w:hAnsi="Times New Roman"/>
          <w:color w:val="000000"/>
          <w:sz w:val="28"/>
          <w:szCs w:val="28"/>
        </w:rPr>
        <w:t xml:space="preserve"> is “USB1-OpenSDA”. Select device as KV31F128M10.</w:t>
      </w:r>
    </w:p>
    <w:p w14:paraId="7B53F369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5EAE0512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398853F9">
          <v:shape id="_x0000_s1039" type="#_x0000_t75" style="position:absolute;margin-left:54pt;margin-top:1in;width:7in;height:343.6pt;z-index:-46;mso-position-horizontal-relative:page;mso-position-vertical-relative:page" o:allowincell="f">
            <v:imagedata r:id="rId36" o:title=""/>
            <w10:wrap anchorx="page" anchory="page"/>
          </v:shape>
        </w:pict>
      </w:r>
    </w:p>
    <w:p w14:paraId="55055C2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9AE25F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8F3DCC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E69D33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CDA1BF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670756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53D41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FD607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06B49F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F0074B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F8BA73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B99DA8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861D4D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3048B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61E51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9FDE4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91E578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10AFC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73562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620156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7E2EAD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756FCE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F315E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3F77F0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8D1FC3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AC6032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972DC8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6833B8E" w14:textId="77777777" w:rsidR="00836F97" w:rsidRDefault="003100E4" w:rsidP="008677FB">
      <w:pPr>
        <w:tabs>
          <w:tab w:val="left" w:pos="360"/>
        </w:tabs>
        <w:spacing w:before="40" w:after="0" w:line="322" w:lineRule="exact"/>
      </w:pPr>
      <w:r>
        <w:rPr>
          <w:rFonts w:ascii="Times New Roman" w:hAnsi="Times New Roman"/>
          <w:color w:val="000000"/>
          <w:spacing w:val="-2"/>
          <w:sz w:val="28"/>
          <w:szCs w:val="28"/>
        </w:rPr>
        <w:t>15.</w:t>
      </w:r>
      <w:r>
        <w:rPr>
          <w:rFonts w:ascii="Arial" w:hAnsi="Arial" w:cs="Arial"/>
          <w:color w:val="000000"/>
          <w:spacing w:val="-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2"/>
          <w:sz w:val="28"/>
          <w:szCs w:val="28"/>
        </w:rPr>
        <w:t>Click on “Debug”.  Debug perspective will be displayed.</w:t>
      </w:r>
    </w:p>
    <w:p w14:paraId="43906A83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pict w14:anchorId="3E0A4442">
          <v:polyline id="_x0000_s1038" style="position:absolute;z-index:-45;mso-position-horizontal:absolute;mso-position-horizontal-relative:page;mso-position-vertical:absolute;mso-position-vertical-relative:page" points="231pt,219.75pt,461.25pt,219.75pt,461.25pt,172.5pt,231pt,172.5pt,231pt,219.75pt" coordsize="4605,945" o:allowincell="f" filled="f" strokecolor="red" strokeweight="2pt">
            <v:stroke joinstyle="bevel"/>
            <v:path arrowok="t"/>
            <w10:wrap anchorx="page" anchory="page"/>
          </v:polyline>
        </w:pict>
      </w:r>
      <w:r w:rsidRPr="003100E4">
        <w:rPr>
          <w:noProof/>
        </w:rPr>
        <w:pict w14:anchorId="2AE978C9">
          <v:polyline id="_x0000_s1037" style="position:absolute;z-index:-43;mso-position-horizontal:absolute;mso-position-horizontal-relative:page;mso-position-vertical:absolute;mso-position-vertical-relative:page" points="60.75pt,239.25pt,174.75pt,239.25pt,174.75pt,216.75pt,60.75pt,216.75pt,60.75pt,239.25pt" coordsize="2280,450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1652F8B6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081C1EC9" w14:textId="3E495E19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59CB8492">
          <v:shape id="_x0000_s1036" type="#_x0000_t75" style="position:absolute;margin-left:101pt;margin-top:1in;width:468pt;height:350.9pt;z-index:-25;mso-position-horizontal-relative:page;mso-position-vertical-relative:page" o:allowincell="f">
            <v:imagedata r:id="rId25" o:title=""/>
            <w10:wrap anchorx="page" anchory="page"/>
          </v:shape>
        </w:pict>
      </w:r>
    </w:p>
    <w:p w14:paraId="39D5AF2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5AC61F9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137774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7E6E4BC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FE1DE42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7185B4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C72695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C40116F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40E9BFA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269DB3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20B57EC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838C02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43002E4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0EBA83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BA01E97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08C268F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540901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8E5629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304A56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7449689B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3F3EF18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6CC3AA9E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2975578D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5AC8249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160ED7A1" w14:textId="77777777" w:rsidR="00836F97" w:rsidRDefault="00836F97" w:rsidP="008677FB">
      <w:pPr>
        <w:tabs>
          <w:tab w:val="left" w:pos="360"/>
        </w:tabs>
        <w:spacing w:after="0" w:line="340" w:lineRule="exact"/>
        <w:rPr>
          <w:sz w:val="24"/>
          <w:szCs w:val="24"/>
        </w:rPr>
      </w:pPr>
    </w:p>
    <w:p w14:paraId="5272FC4D" w14:textId="77777777" w:rsidR="00836F97" w:rsidRDefault="003100E4" w:rsidP="008677FB">
      <w:pPr>
        <w:tabs>
          <w:tab w:val="left" w:pos="360"/>
          <w:tab w:val="left" w:pos="2021"/>
        </w:tabs>
        <w:spacing w:before="20" w:after="0" w:line="340" w:lineRule="exact"/>
        <w:ind w:right="1567"/>
        <w:jc w:val="both"/>
      </w:pPr>
      <w:r>
        <w:rPr>
          <w:rFonts w:ascii="Times New Roman" w:hAnsi="Times New Roman"/>
          <w:color w:val="000000"/>
          <w:spacing w:val="2"/>
          <w:sz w:val="28"/>
          <w:szCs w:val="28"/>
        </w:rPr>
        <w:t>16.</w:t>
      </w:r>
      <w:r>
        <w:rPr>
          <w:rFonts w:ascii="Arial" w:hAnsi="Arial" w:cs="Arial"/>
          <w:color w:val="000000"/>
          <w:spacing w:val="2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2"/>
          <w:sz w:val="28"/>
          <w:szCs w:val="28"/>
        </w:rPr>
        <w:t xml:space="preserve">Click on Resume button or press F8 on keyboard. (The board will run the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code).</w:t>
      </w:r>
    </w:p>
    <w:p w14:paraId="2045F462" w14:textId="77777777" w:rsidR="00836F97" w:rsidRDefault="003100E4" w:rsidP="008677FB">
      <w:pPr>
        <w:tabs>
          <w:tab w:val="left" w:pos="360"/>
        </w:tabs>
        <w:spacing w:before="15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You can also run the default demo, by hitting SW2 (LED turns Green).</w:t>
      </w:r>
    </w:p>
    <w:p w14:paraId="36BD2859" w14:textId="1FABC059" w:rsidR="00836F97" w:rsidRDefault="00EB08CD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 w:rsidRPr="003100E4">
        <w:rPr>
          <w:noProof/>
        </w:rPr>
        <w:pict w14:anchorId="6FA9AECD">
          <v:shape id="_x0000_s1035" type="#_x0000_t75" style="position:absolute;margin-left:102pt;margin-top:536.8pt;width:407.7pt;height:142.6pt;z-index:-24;mso-position-horizontal-relative:page;mso-position-vertical-relative:page" o:allowincell="f">
            <v:imagedata r:id="rId37" o:title=""/>
            <w10:wrap anchorx="page" anchory="page"/>
          </v:shape>
        </w:pict>
      </w:r>
    </w:p>
    <w:p w14:paraId="11C1A28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84870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33D190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9F5A9D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0823CF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F6A3DC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D0D7E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BF7A63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6B14C8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AD18CEB" w14:textId="77777777" w:rsidR="00836F97" w:rsidRDefault="003100E4" w:rsidP="008677FB">
      <w:pPr>
        <w:tabs>
          <w:tab w:val="left" w:pos="360"/>
        </w:tabs>
        <w:spacing w:before="318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7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Open </w:t>
      </w:r>
      <w:r>
        <w:rPr>
          <w:rFonts w:ascii="Times New Roman" w:hAnsi="Times New Roman"/>
          <w:color w:val="FF0000"/>
          <w:spacing w:val="-1"/>
          <w:sz w:val="28"/>
          <w:szCs w:val="28"/>
        </w:rPr>
        <w:t xml:space="preserve">FreeMASTER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software that is previously installed.</w:t>
      </w:r>
    </w:p>
    <w:p w14:paraId="1417DDDA" w14:textId="7777777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pict w14:anchorId="5BA3DF8A">
          <v:polyline id="_x0000_s1034" style="position:absolute;z-index:-22;mso-position-horizontal:absolute;mso-position-horizontal-relative:page;mso-position-vertical:absolute;mso-position-vertical-relative:page" points="239.25pt,115.5pt,259.5pt,115.5pt,259.5pt,96.75pt,239.25pt,96.75pt,239.25pt,115.5pt" coordsize="405,375" o:allowincell="f" filled="f" strokecolor="red" strokeweight="2pt">
            <v:stroke joinstyle="bevel"/>
            <v:path arrowok="t"/>
            <w10:wrap anchorx="page" anchory="page"/>
          </v:polyline>
        </w:pict>
      </w:r>
    </w:p>
    <w:p w14:paraId="72A6BCCC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01A5DEB1" w14:textId="471B804E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35CD41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B413B24" w14:textId="06CC1D62" w:rsidR="00836F97" w:rsidRDefault="00EB08CD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 w:rsidRPr="003100E4">
        <w:rPr>
          <w:noProof/>
        </w:rPr>
        <w:pict w14:anchorId="4146FDAA">
          <v:shape id="_x0000_s1032" type="#_x0000_t75" style="position:absolute;margin-left:92.5pt;margin-top:65pt;width:427.3pt;height:259.1pt;z-index:-29;mso-position-horizontal-relative:page;mso-position-vertical-relative:page" o:allowincell="f">
            <v:imagedata r:id="rId38" o:title=""/>
            <w10:wrap anchorx="page" anchory="page"/>
          </v:shape>
        </w:pict>
      </w:r>
    </w:p>
    <w:p w14:paraId="0086AFA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A0CFF1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FA21CD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93A795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34CFE4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BC2D7B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D926C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B1375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6A60F4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BA3FEF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D7A099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DCF1CC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D8F00B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1B35D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8ED25E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CD44D4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7A6BE9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67A50D" w14:textId="77777777" w:rsidR="00836F97" w:rsidRDefault="003100E4" w:rsidP="008677FB">
      <w:pPr>
        <w:tabs>
          <w:tab w:val="left" w:pos="360"/>
        </w:tabs>
        <w:spacing w:before="270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8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 Select Tools &gt; Connection Wizard &gt; Next.</w:t>
      </w:r>
    </w:p>
    <w:p w14:paraId="1533B27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B52A21F" w14:textId="77777777" w:rsidR="00836F97" w:rsidRDefault="003100E4" w:rsidP="008677FB">
      <w:pPr>
        <w:tabs>
          <w:tab w:val="left" w:pos="360"/>
        </w:tabs>
        <w:spacing w:before="96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19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Select “use direct connection to onboard USB port”.</w:t>
      </w:r>
    </w:p>
    <w:p w14:paraId="2C227B1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1DA117A" w14:textId="66FF3743" w:rsidR="00836F97" w:rsidRDefault="00EB08CD" w:rsidP="008677FB">
      <w:pPr>
        <w:tabs>
          <w:tab w:val="left" w:pos="360"/>
        </w:tabs>
        <w:spacing w:before="96" w:after="0" w:line="322" w:lineRule="exact"/>
      </w:pPr>
      <w:r w:rsidRPr="003100E4">
        <w:rPr>
          <w:noProof/>
        </w:rPr>
        <w:pict w14:anchorId="38C38EB8">
          <v:shape id="_x0000_s1033" type="#_x0000_t75" style="position:absolute;margin-left:127.1pt;margin-top:505.8pt;width:287.9pt;height:184.8pt;z-index:-30;mso-position-horizontal-relative:page;mso-position-vertical-relative:page" o:allowincell="f">
            <v:imagedata r:id="rId39" o:title=""/>
            <w10:wrap anchorx="page" anchory="page"/>
          </v:shape>
        </w:pict>
      </w:r>
      <w:r>
        <w:rPr>
          <w:rFonts w:ascii="Times New Roman" w:hAnsi="Times New Roman"/>
          <w:color w:val="000000"/>
          <w:sz w:val="28"/>
          <w:szCs w:val="28"/>
        </w:rPr>
        <w:t xml:space="preserve">20. </w:t>
      </w:r>
      <w:r w:rsidR="003100E4">
        <w:rPr>
          <w:rFonts w:ascii="Times New Roman" w:hAnsi="Times New Roman"/>
          <w:color w:val="000000"/>
          <w:sz w:val="28"/>
          <w:szCs w:val="28"/>
        </w:rPr>
        <w:t xml:space="preserve">Select open SDA COM port and 115200 baud </w:t>
      </w:r>
      <w:proofErr w:type="gramStart"/>
      <w:r w:rsidR="003100E4">
        <w:rPr>
          <w:rFonts w:ascii="Times New Roman" w:hAnsi="Times New Roman"/>
          <w:color w:val="000000"/>
          <w:sz w:val="28"/>
          <w:szCs w:val="28"/>
        </w:rPr>
        <w:t>rate</w:t>
      </w:r>
      <w:proofErr w:type="gramEnd"/>
      <w:r w:rsidR="003100E4">
        <w:rPr>
          <w:rFonts w:ascii="Times New Roman" w:hAnsi="Times New Roman"/>
          <w:color w:val="000000"/>
          <w:sz w:val="28"/>
          <w:szCs w:val="28"/>
        </w:rPr>
        <w:t xml:space="preserve"> &gt; Next &gt; Finish.</w:t>
      </w:r>
    </w:p>
    <w:p w14:paraId="65DD5E85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787FEF0D" w14:textId="222C2A47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5F02C4A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83F091F" w14:textId="7030ABF9" w:rsidR="00836F97" w:rsidRDefault="00EB08CD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 w:rsidRPr="003100E4">
        <w:rPr>
          <w:noProof/>
        </w:rPr>
        <w:pict w14:anchorId="5B7E2DE9">
          <v:shape id="_x0000_s1031" type="#_x0000_t75" style="position:absolute;margin-left:131.8pt;margin-top:1in;width:284.4pt;height:178.8pt;z-index:-44;mso-position-horizontal-relative:page;mso-position-vertical-relative:page" o:allowincell="f">
            <v:imagedata r:id="rId40" o:title=""/>
            <w10:wrap anchorx="page" anchory="page"/>
          </v:shape>
        </w:pict>
      </w:r>
    </w:p>
    <w:p w14:paraId="754DA48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EAEC19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1449365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ED75A9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6BC197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929E1AA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6C3252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7742BD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EC1E00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EBCEE2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108EDB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E944B0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0EA183" w14:textId="135E9C92" w:rsidR="00836F97" w:rsidRDefault="00EB08CD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 w:rsidRPr="003100E4">
        <w:rPr>
          <w:noProof/>
        </w:rPr>
        <w:pict w14:anchorId="12B4249B">
          <v:shape id="_x0000_s1030" type="#_x0000_t75" style="position:absolute;margin-left:136.3pt;margin-top:288.15pt;width:248.3pt;height:94pt;z-index:-42;mso-position-horizontal-relative:page;mso-position-vertical-relative:page" o:allowincell="f">
            <v:imagedata r:id="rId41" o:title=""/>
            <w10:wrap anchorx="page" anchory="page"/>
          </v:shape>
        </w:pict>
      </w:r>
    </w:p>
    <w:p w14:paraId="3E56D5F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45B212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7128B8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D7FE87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F0664C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35481F4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C0A43C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30D831B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0F736E1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7013EF0" w14:textId="77777777" w:rsidR="00836F97" w:rsidRDefault="003100E4" w:rsidP="008677FB">
      <w:pPr>
        <w:tabs>
          <w:tab w:val="left" w:pos="360"/>
        </w:tabs>
        <w:spacing w:before="166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20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Click on file &gt; open project &gt; navigate to</w:t>
      </w:r>
    </w:p>
    <w:p w14:paraId="65D857EC" w14:textId="77777777" w:rsidR="00836F97" w:rsidRDefault="003100E4" w:rsidP="008677FB">
      <w:pPr>
        <w:tabs>
          <w:tab w:val="left" w:pos="360"/>
        </w:tabs>
        <w:spacing w:before="14" w:after="0" w:line="400" w:lineRule="exact"/>
        <w:ind w:right="3900"/>
        <w:jc w:val="both"/>
      </w:pPr>
      <w:r>
        <w:rPr>
          <w:rFonts w:ascii="Times New Roman" w:hAnsi="Times New Roman"/>
          <w:color w:val="000000"/>
          <w:sz w:val="28"/>
          <w:szCs w:val="28"/>
        </w:rPr>
        <w:t>C:\NXP\MCRSP_PMSM_V1.2.0\freemaster -&gt; open “</w:t>
      </w:r>
      <w:proofErr w:type="spellStart"/>
      <w:r>
        <w:rPr>
          <w:rFonts w:ascii="Times New Roman" w:hAnsi="Times New Roman"/>
          <w:color w:val="000000"/>
          <w:sz w:val="28"/>
          <w:szCs w:val="28"/>
        </w:rPr>
        <w:t>pmsm_ref_sol</w:t>
      </w:r>
      <w:proofErr w:type="spellEnd"/>
      <w:r>
        <w:rPr>
          <w:rFonts w:ascii="Times New Roman" w:hAnsi="Times New Roman"/>
          <w:color w:val="000000"/>
          <w:sz w:val="28"/>
          <w:szCs w:val="28"/>
        </w:rPr>
        <w:t>”.</w:t>
      </w:r>
    </w:p>
    <w:p w14:paraId="37B1F7AA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4177030F" w14:textId="3830C3AF" w:rsidR="00836F97" w:rsidRDefault="00836F97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</w:p>
    <w:p w14:paraId="0DBD292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CE144D8" w14:textId="41CFDFEC" w:rsidR="00836F97" w:rsidRDefault="00EB08CD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  <w:r w:rsidRPr="003100E4">
        <w:rPr>
          <w:noProof/>
        </w:rPr>
        <w:pict w14:anchorId="23ED036F">
          <v:shape id="_x0000_s1029" type="#_x0000_t75" style="position:absolute;margin-left:1in;margin-top:78.05pt;width:467.8pt;height:292.5pt;z-index:-52;mso-position-horizontal-relative:page;mso-position-vertical-relative:page" o:allowincell="f">
            <v:imagedata r:id="rId42" o:title=""/>
            <w10:wrap anchorx="page" anchory="page"/>
          </v:shape>
        </w:pict>
      </w:r>
    </w:p>
    <w:p w14:paraId="591ACD5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744539C8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EC6950F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3512D67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C4790C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08ACDC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8054C2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E47F7A6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9F45B1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E568B1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923E5F9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213A66C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885107E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03D6A0D2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BE4531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1552333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A34470D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62968A4C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444477E0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11B7A64B" w14:textId="77777777" w:rsidR="00836F97" w:rsidRDefault="00836F97" w:rsidP="008677FB">
      <w:pPr>
        <w:tabs>
          <w:tab w:val="left" w:pos="360"/>
        </w:tabs>
        <w:spacing w:after="0" w:line="322" w:lineRule="exact"/>
        <w:rPr>
          <w:sz w:val="24"/>
          <w:szCs w:val="24"/>
        </w:rPr>
      </w:pPr>
    </w:p>
    <w:p w14:paraId="5B397CD4" w14:textId="7A08F6C1" w:rsidR="00836F97" w:rsidRDefault="00EB08CD" w:rsidP="008677FB">
      <w:pPr>
        <w:tabs>
          <w:tab w:val="left" w:pos="360"/>
        </w:tabs>
        <w:spacing w:before="82" w:after="0" w:line="322" w:lineRule="exact"/>
      </w:pPr>
      <w:r w:rsidRPr="003100E4">
        <w:rPr>
          <w:noProof/>
        </w:rPr>
        <w:pict w14:anchorId="56A98AD8">
          <v:shape id="_x0000_s1028" type="#_x0000_t75" style="position:absolute;margin-left:68.25pt;margin-top:441.75pt;width:7in;height:278.5pt;z-index:-32;mso-position-horizontal-relative:page;mso-position-vertical-relative:page" o:allowincell="f">
            <v:imagedata r:id="rId43" o:title=""/>
            <w10:wrap anchorx="page" anchory="page"/>
          </v:shape>
        </w:pic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>21.</w: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 In the Project Tree, select PMSM FOC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Sensor less</w:t>
      </w:r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 xml:space="preserve"> -&gt; App </w:t>
      </w:r>
      <w:proofErr w:type="gramStart"/>
      <w:r w:rsidR="003100E4">
        <w:rPr>
          <w:rFonts w:ascii="Times New Roman" w:hAnsi="Times New Roman"/>
          <w:color w:val="000000"/>
          <w:spacing w:val="-1"/>
          <w:sz w:val="28"/>
          <w:szCs w:val="28"/>
        </w:rPr>
        <w:t>Control</w:t>
      </w:r>
      <w:proofErr w:type="gramEnd"/>
    </w:p>
    <w:p w14:paraId="4776B3C5" w14:textId="77777777" w:rsidR="00836F97" w:rsidRDefault="00836F97" w:rsidP="008677FB">
      <w:pPr>
        <w:tabs>
          <w:tab w:val="left" w:pos="360"/>
        </w:tabs>
        <w:spacing w:after="0" w:line="240" w:lineRule="exact"/>
        <w:rPr>
          <w:sz w:val="12"/>
          <w:szCs w:val="12"/>
        </w:rPr>
        <w:sectPr w:rsidR="00836F97" w:rsidSect="008677FB">
          <w:pgSz w:w="12240" w:h="15840"/>
          <w:pgMar w:top="720" w:right="720" w:bottom="720" w:left="720" w:header="0" w:footer="0" w:gutter="0"/>
          <w:cols w:space="720"/>
        </w:sectPr>
      </w:pPr>
    </w:p>
    <w:p w14:paraId="2FDB75D8" w14:textId="7952D6D7" w:rsidR="00836F97" w:rsidRDefault="003100E4" w:rsidP="008677FB">
      <w:pPr>
        <w:tabs>
          <w:tab w:val="left" w:pos="360"/>
        </w:tabs>
        <w:spacing w:after="0" w:line="240" w:lineRule="exact"/>
        <w:rPr>
          <w:rFonts w:ascii="Times New Roman" w:hAnsi="Times New Roman"/>
          <w:sz w:val="24"/>
        </w:rPr>
      </w:pPr>
      <w:r w:rsidRPr="003100E4">
        <w:rPr>
          <w:noProof/>
        </w:rPr>
        <w:lastRenderedPageBreak/>
        <w:pict w14:anchorId="41407249">
          <v:shape id="_x0000_s1027" type="#_x0000_t75" style="position:absolute;margin-left:101pt;margin-top:470.1pt;width:370.4pt;height:210.4pt;z-index:-31;mso-position-horizontal-relative:page;mso-position-vertical-relative:page" o:allowincell="f">
            <v:imagedata r:id="rId44" o:title=""/>
            <w10:wrap anchorx="page" anchory="page"/>
          </v:shape>
        </w:pict>
      </w:r>
    </w:p>
    <w:p w14:paraId="11449AD1" w14:textId="77777777" w:rsidR="00836F97" w:rsidRDefault="00836F97" w:rsidP="008677FB">
      <w:pPr>
        <w:tabs>
          <w:tab w:val="left" w:pos="360"/>
        </w:tabs>
        <w:spacing w:after="0" w:line="350" w:lineRule="exact"/>
        <w:rPr>
          <w:sz w:val="24"/>
          <w:szCs w:val="24"/>
        </w:rPr>
      </w:pPr>
    </w:p>
    <w:p w14:paraId="697660D6" w14:textId="77777777" w:rsidR="00836F97" w:rsidRDefault="003100E4" w:rsidP="008677FB">
      <w:pPr>
        <w:tabs>
          <w:tab w:val="left" w:pos="360"/>
          <w:tab w:val="left" w:pos="2021"/>
          <w:tab w:val="left" w:pos="2021"/>
        </w:tabs>
        <w:spacing w:before="11" w:after="0" w:line="350" w:lineRule="exact"/>
        <w:ind w:right="2509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22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 xml:space="preserve">The motor can be set in a run state by clicking on RUN and setting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 xml:space="preserve">required speed. Make sure that the Bus Voltage is 24 V. Select </w:t>
      </w:r>
      <w:r>
        <w:br/>
      </w:r>
      <w:r>
        <w:rPr>
          <w:rFonts w:ascii="Times New Roman" w:hAnsi="Times New Roman"/>
          <w:color w:val="000000"/>
          <w:sz w:val="28"/>
          <w:szCs w:val="28"/>
        </w:rPr>
        <w:tab/>
      </w:r>
      <w:r>
        <w:rPr>
          <w:rFonts w:ascii="Times New Roman" w:hAnsi="Times New Roman"/>
          <w:color w:val="000000"/>
          <w:sz w:val="28"/>
          <w:szCs w:val="28"/>
        </w:rPr>
        <w:t>“Speed” in the project tree on the left to plot the speed.</w:t>
      </w:r>
    </w:p>
    <w:p w14:paraId="364A4A33" w14:textId="77777777" w:rsidR="00836F97" w:rsidRDefault="003100E4" w:rsidP="008677FB">
      <w:pPr>
        <w:tabs>
          <w:tab w:val="left" w:pos="360"/>
        </w:tabs>
        <w:spacing w:before="124" w:after="0" w:line="322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23.</w:t>
      </w:r>
      <w:r>
        <w:rPr>
          <w:rFonts w:ascii="Arial" w:hAnsi="Arial" w:cs="Arial"/>
          <w:color w:val="000000"/>
          <w:spacing w:val="-1"/>
          <w:sz w:val="28"/>
          <w:szCs w:val="28"/>
        </w:rPr>
        <w:t xml:space="preserve"> </w:t>
      </w:r>
      <w:r>
        <w:rPr>
          <w:rFonts w:ascii="Times New Roman" w:hAnsi="Times New Roman"/>
          <w:color w:val="000000"/>
          <w:spacing w:val="-1"/>
          <w:sz w:val="28"/>
          <w:szCs w:val="28"/>
        </w:rPr>
        <w:t>Observe the speed, phase current plots for the target speed and</w:t>
      </w:r>
    </w:p>
    <w:p w14:paraId="6D0ABFAB" w14:textId="634E3D60" w:rsidR="00836F97" w:rsidRDefault="003100E4" w:rsidP="00EB08CD">
      <w:pPr>
        <w:tabs>
          <w:tab w:val="left" w:pos="360"/>
        </w:tabs>
        <w:spacing w:after="0" w:line="240" w:lineRule="exact"/>
      </w:pPr>
      <w:r>
        <w:rPr>
          <w:rFonts w:ascii="Times New Roman" w:hAnsi="Times New Roman"/>
          <w:color w:val="000000"/>
          <w:spacing w:val="-1"/>
          <w:sz w:val="28"/>
          <w:szCs w:val="28"/>
        </w:rPr>
        <w:t>record them as shown below</w:t>
      </w:r>
      <w:r>
        <w:rPr>
          <w:rFonts w:cs="Calibri"/>
          <w:color w:val="000000"/>
          <w:spacing w:val="-1"/>
          <w:sz w:val="24"/>
          <w:szCs w:val="24"/>
        </w:rPr>
        <w:t>.</w:t>
      </w:r>
    </w:p>
    <w:p w14:paraId="5067F370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EF2F451" w14:textId="4B957440" w:rsidR="00836F97" w:rsidRDefault="00EB08CD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  <w:r w:rsidRPr="003100E4">
        <w:rPr>
          <w:noProof/>
        </w:rPr>
        <w:pict w14:anchorId="606D30FC">
          <v:shape id="_x0000_s1026" type="#_x0000_t75" style="position:absolute;margin-left:36pt;margin-top:181.75pt;width:7in;height:233.2pt;z-index:-51;mso-position-horizontal-relative:page;mso-position-vertical-relative:page" o:allowincell="f">
            <v:imagedata r:id="rId45" o:title=""/>
            <w10:wrap anchorx="page" anchory="page"/>
          </v:shape>
        </w:pict>
      </w:r>
    </w:p>
    <w:p w14:paraId="09939F18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F4B231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08F6070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7736C0D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204ED84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5218A82C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6F87F99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5643BB5D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7F77D41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3119456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4747072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20AB103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2F3593A3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356D9BFF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49065FED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49ADC38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13FF1103" w14:textId="77777777" w:rsidR="00836F97" w:rsidRDefault="00836F97" w:rsidP="008677FB">
      <w:pPr>
        <w:tabs>
          <w:tab w:val="left" w:pos="360"/>
        </w:tabs>
        <w:spacing w:after="0" w:line="368" w:lineRule="exact"/>
        <w:rPr>
          <w:sz w:val="24"/>
          <w:szCs w:val="24"/>
        </w:rPr>
      </w:pPr>
    </w:p>
    <w:p w14:paraId="021EC35A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317C2FB0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654DBD60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755B778A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69AA6770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7ABDCF14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42B9CAB9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40245B9D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74D307E4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395A2F12" w14:textId="77777777" w:rsidR="00EB08CD" w:rsidRDefault="00EB08CD" w:rsidP="008677FB">
      <w:pPr>
        <w:tabs>
          <w:tab w:val="left" w:pos="360"/>
        </w:tabs>
        <w:spacing w:before="28" w:after="0" w:line="368" w:lineRule="exact"/>
        <w:rPr>
          <w:rFonts w:ascii="Times New Roman" w:hAnsi="Times New Roman"/>
          <w:color w:val="FF0000"/>
          <w:sz w:val="32"/>
          <w:szCs w:val="32"/>
        </w:rPr>
      </w:pPr>
    </w:p>
    <w:p w14:paraId="3B3C4A33" w14:textId="5802924B" w:rsidR="00836F97" w:rsidRDefault="00EB08CD" w:rsidP="008677FB">
      <w:pPr>
        <w:tabs>
          <w:tab w:val="left" w:pos="360"/>
        </w:tabs>
        <w:spacing w:before="28" w:after="0" w:line="368" w:lineRule="exact"/>
      </w:pPr>
      <w:r>
        <w:rPr>
          <w:rFonts w:ascii="Times New Roman" w:hAnsi="Times New Roman"/>
          <w:color w:val="FF0000"/>
          <w:sz w:val="32"/>
          <w:szCs w:val="32"/>
        </w:rPr>
        <w:br w:type="page"/>
      </w:r>
      <w:r w:rsidR="003100E4">
        <w:rPr>
          <w:rFonts w:ascii="Times New Roman" w:hAnsi="Times New Roman"/>
          <w:color w:val="FF0000"/>
          <w:sz w:val="32"/>
          <w:szCs w:val="32"/>
        </w:rPr>
        <w:lastRenderedPageBreak/>
        <w:t xml:space="preserve">Please </w:t>
      </w:r>
      <w:r>
        <w:rPr>
          <w:rFonts w:ascii="Times New Roman" w:hAnsi="Times New Roman"/>
          <w:color w:val="FF0000"/>
          <w:sz w:val="32"/>
          <w:szCs w:val="32"/>
        </w:rPr>
        <w:t>review.</w:t>
      </w:r>
    </w:p>
    <w:p w14:paraId="12F76384" w14:textId="77777777" w:rsidR="00836F97" w:rsidRDefault="00836F97" w:rsidP="008677FB">
      <w:pPr>
        <w:tabs>
          <w:tab w:val="left" w:pos="360"/>
        </w:tabs>
        <w:spacing w:after="0" w:line="384" w:lineRule="exact"/>
        <w:rPr>
          <w:sz w:val="24"/>
          <w:szCs w:val="24"/>
        </w:rPr>
      </w:pPr>
    </w:p>
    <w:p w14:paraId="37B18264" w14:textId="77777777" w:rsidR="00836F97" w:rsidRDefault="003100E4" w:rsidP="008677FB">
      <w:pPr>
        <w:tabs>
          <w:tab w:val="left" w:pos="360"/>
        </w:tabs>
        <w:spacing w:before="15" w:after="0" w:line="384" w:lineRule="exact"/>
      </w:pPr>
      <w:r>
        <w:rPr>
          <w:rFonts w:ascii="Times New Roman" w:hAnsi="Times New Roman"/>
          <w:color w:val="FF0000"/>
          <w:sz w:val="32"/>
          <w:szCs w:val="32"/>
        </w:rPr>
        <w:t>"Lab 2_Appendix_Motor_Control_Application_Tuning_Tool"</w:t>
      </w:r>
    </w:p>
    <w:p w14:paraId="2FE3FC16" w14:textId="37C3F801" w:rsidR="00836F97" w:rsidRDefault="003100E4" w:rsidP="008677FB">
      <w:pPr>
        <w:tabs>
          <w:tab w:val="left" w:pos="360"/>
        </w:tabs>
        <w:spacing w:before="49" w:after="0" w:line="780" w:lineRule="exact"/>
        <w:ind w:right="1129"/>
        <w:jc w:val="both"/>
      </w:pPr>
      <w:r>
        <w:rPr>
          <w:rFonts w:ascii="Times New Roman" w:hAnsi="Times New Roman"/>
          <w:color w:val="FF0000"/>
          <w:sz w:val="32"/>
          <w:szCs w:val="32"/>
        </w:rPr>
        <w:t xml:space="preserve">at the course website for more information about </w:t>
      </w:r>
      <w:r w:rsidR="00EB08CD">
        <w:rPr>
          <w:rFonts w:ascii="Times New Roman" w:hAnsi="Times New Roman"/>
          <w:color w:val="FF0000"/>
          <w:sz w:val="32"/>
          <w:szCs w:val="32"/>
        </w:rPr>
        <w:t>the MCAT</w:t>
      </w:r>
      <w:r>
        <w:rPr>
          <w:rFonts w:ascii="Times New Roman" w:hAnsi="Times New Roman"/>
          <w:color w:val="FF0000"/>
          <w:sz w:val="32"/>
          <w:szCs w:val="32"/>
        </w:rPr>
        <w:t xml:space="preserve"> tool tabs. PMSM will be discussed later in the course.</w:t>
      </w:r>
    </w:p>
    <w:sectPr w:rsidR="00836F97" w:rsidSect="008677FB">
      <w:pgSz w:w="12240" w:h="15840"/>
      <w:pgMar w:top="720" w:right="720" w:bottom="720" w:left="720" w:header="0" w:footer="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Bold">
    <w:panose1 w:val="00000000000000000000"/>
    <w:charset w:val="00"/>
    <w:family w:val="roman"/>
    <w:notTrueType/>
    <w:pitch w:val="default"/>
  </w:font>
  <w:font w:name="Times New Roman 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Italic">
    <w:panose1 w:val="00000000000000000000"/>
    <w:charset w:val="00"/>
    <w:family w:val="roman"/>
    <w:notTrueType/>
    <w:pitch w:val="default"/>
  </w:font>
  <w:font w:name="Arial Italic">
    <w:panose1 w:val="00000000000000000000"/>
    <w:charset w:val="00"/>
    <w:family w:val="roman"/>
    <w:notTrueType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1E3F7B"/>
    <w:multiLevelType w:val="hybridMultilevel"/>
    <w:tmpl w:val="DCAC6122"/>
    <w:lvl w:ilvl="0" w:tplc="A9F82A60">
      <w:start w:val="1"/>
      <w:numFmt w:val="decimal"/>
      <w:lvlText w:val="%1."/>
      <w:lvlJc w:val="left"/>
      <w:pPr>
        <w:ind w:left="2020" w:hanging="360"/>
      </w:pPr>
      <w:rPr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2740" w:hanging="360"/>
      </w:pPr>
    </w:lvl>
    <w:lvl w:ilvl="2" w:tplc="0409001B" w:tentative="1">
      <w:start w:val="1"/>
      <w:numFmt w:val="lowerRoman"/>
      <w:lvlText w:val="%3."/>
      <w:lvlJc w:val="right"/>
      <w:pPr>
        <w:ind w:left="3460" w:hanging="180"/>
      </w:pPr>
    </w:lvl>
    <w:lvl w:ilvl="3" w:tplc="0409000F" w:tentative="1">
      <w:start w:val="1"/>
      <w:numFmt w:val="decimal"/>
      <w:lvlText w:val="%4."/>
      <w:lvlJc w:val="left"/>
      <w:pPr>
        <w:ind w:left="4180" w:hanging="360"/>
      </w:pPr>
    </w:lvl>
    <w:lvl w:ilvl="4" w:tplc="04090019" w:tentative="1">
      <w:start w:val="1"/>
      <w:numFmt w:val="lowerLetter"/>
      <w:lvlText w:val="%5."/>
      <w:lvlJc w:val="left"/>
      <w:pPr>
        <w:ind w:left="4900" w:hanging="360"/>
      </w:pPr>
    </w:lvl>
    <w:lvl w:ilvl="5" w:tplc="0409001B" w:tentative="1">
      <w:start w:val="1"/>
      <w:numFmt w:val="lowerRoman"/>
      <w:lvlText w:val="%6."/>
      <w:lvlJc w:val="right"/>
      <w:pPr>
        <w:ind w:left="5620" w:hanging="180"/>
      </w:pPr>
    </w:lvl>
    <w:lvl w:ilvl="6" w:tplc="0409000F" w:tentative="1">
      <w:start w:val="1"/>
      <w:numFmt w:val="decimal"/>
      <w:lvlText w:val="%7."/>
      <w:lvlJc w:val="left"/>
      <w:pPr>
        <w:ind w:left="6340" w:hanging="360"/>
      </w:pPr>
    </w:lvl>
    <w:lvl w:ilvl="7" w:tplc="04090019" w:tentative="1">
      <w:start w:val="1"/>
      <w:numFmt w:val="lowerLetter"/>
      <w:lvlText w:val="%8."/>
      <w:lvlJc w:val="left"/>
      <w:pPr>
        <w:ind w:left="7060" w:hanging="360"/>
      </w:pPr>
    </w:lvl>
    <w:lvl w:ilvl="8" w:tplc="0409001B" w:tentative="1">
      <w:start w:val="1"/>
      <w:numFmt w:val="lowerRoman"/>
      <w:lvlText w:val="%9."/>
      <w:lvlJc w:val="right"/>
      <w:pPr>
        <w:ind w:left="77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oNotTrackMoves/>
  <w:defaultTabStop w:val="8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doNotLeaveBackslashAlone/>
    <w:ulTrailSpace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xNrA0NTKyNDQ3MjdR0lEKTi0uzszPAykwrAUAgl8BzCwAAAA="/>
  </w:docVars>
  <w:rsids>
    <w:rsidRoot w:val="008202E3"/>
    <w:rsid w:val="000A12F0"/>
    <w:rsid w:val="001E6399"/>
    <w:rsid w:val="002255FF"/>
    <w:rsid w:val="00276CB3"/>
    <w:rsid w:val="003100E4"/>
    <w:rsid w:val="004038BF"/>
    <w:rsid w:val="008202E3"/>
    <w:rsid w:val="00836F97"/>
    <w:rsid w:val="008677FB"/>
    <w:rsid w:val="00B03299"/>
    <w:rsid w:val="00BA6C3C"/>
    <w:rsid w:val="00C27595"/>
    <w:rsid w:val="00EB0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92"/>
    <o:shapelayout v:ext="edit">
      <o:idmap v:ext="edit" data="1"/>
    </o:shapelayout>
  </w:shapeDefaults>
  <w:decimalSymbol w:val="."/>
  <w:listSeparator w:val=","/>
  <w14:docId w14:val="257DF808"/>
  <w15:docId w15:val="{AF55AAB9-7B89-4CA5-A6E8-B65BB110E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val="en-CA"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27595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www.freescale.com/freemaster" TargetMode="External"/><Relationship Id="rId18" Type="http://schemas.openxmlformats.org/officeDocument/2006/relationships/image" Target="media/image12.jpeg"/><Relationship Id="rId26" Type="http://schemas.openxmlformats.org/officeDocument/2006/relationships/image" Target="media/image20.png"/><Relationship Id="rId39" Type="http://schemas.openxmlformats.org/officeDocument/2006/relationships/image" Target="media/image33.jpeg"/><Relationship Id="rId21" Type="http://schemas.openxmlformats.org/officeDocument/2006/relationships/image" Target="media/image15.jpeg"/><Relationship Id="rId34" Type="http://schemas.openxmlformats.org/officeDocument/2006/relationships/image" Target="media/image28.jpeg"/><Relationship Id="rId42" Type="http://schemas.openxmlformats.org/officeDocument/2006/relationships/image" Target="media/image36.jpeg"/><Relationship Id="rId47" Type="http://schemas.openxmlformats.org/officeDocument/2006/relationships/theme" Target="theme/theme1.xml"/><Relationship Id="rId7" Type="http://schemas.openxmlformats.org/officeDocument/2006/relationships/image" Target="media/image3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9" Type="http://schemas.openxmlformats.org/officeDocument/2006/relationships/image" Target="media/image23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18.jpeg"/><Relationship Id="rId32" Type="http://schemas.openxmlformats.org/officeDocument/2006/relationships/image" Target="media/image26.jpeg"/><Relationship Id="rId37" Type="http://schemas.openxmlformats.org/officeDocument/2006/relationships/image" Target="media/image31.jpeg"/><Relationship Id="rId40" Type="http://schemas.openxmlformats.org/officeDocument/2006/relationships/image" Target="media/image34.jpeg"/><Relationship Id="rId45" Type="http://schemas.openxmlformats.org/officeDocument/2006/relationships/image" Target="media/image39.jpeg"/><Relationship Id="rId5" Type="http://schemas.openxmlformats.org/officeDocument/2006/relationships/image" Target="media/image1.jpeg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28" Type="http://schemas.openxmlformats.org/officeDocument/2006/relationships/image" Target="media/image22.jpeg"/><Relationship Id="rId36" Type="http://schemas.openxmlformats.org/officeDocument/2006/relationships/image" Target="media/image30.jpeg"/><Relationship Id="rId10" Type="http://schemas.openxmlformats.org/officeDocument/2006/relationships/image" Target="media/image6.jpeg"/><Relationship Id="rId19" Type="http://schemas.openxmlformats.org/officeDocument/2006/relationships/image" Target="media/image13.jpeg"/><Relationship Id="rId31" Type="http://schemas.openxmlformats.org/officeDocument/2006/relationships/image" Target="media/image25.jpeg"/><Relationship Id="rId44" Type="http://schemas.openxmlformats.org/officeDocument/2006/relationships/image" Target="media/image38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image" Target="media/image21.png"/><Relationship Id="rId30" Type="http://schemas.openxmlformats.org/officeDocument/2006/relationships/image" Target="media/image24.jpeg"/><Relationship Id="rId35" Type="http://schemas.openxmlformats.org/officeDocument/2006/relationships/image" Target="media/image29.jpeg"/><Relationship Id="rId43" Type="http://schemas.openxmlformats.org/officeDocument/2006/relationships/image" Target="media/image37.jpeg"/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12" Type="http://schemas.openxmlformats.org/officeDocument/2006/relationships/hyperlink" Target="http://www.freescale.com/kds" TargetMode="External"/><Relationship Id="rId17" Type="http://schemas.openxmlformats.org/officeDocument/2006/relationships/image" Target="media/image11.jpeg"/><Relationship Id="rId25" Type="http://schemas.openxmlformats.org/officeDocument/2006/relationships/image" Target="media/image19.jpeg"/><Relationship Id="rId33" Type="http://schemas.openxmlformats.org/officeDocument/2006/relationships/image" Target="media/image27.png"/><Relationship Id="rId38" Type="http://schemas.openxmlformats.org/officeDocument/2006/relationships/image" Target="media/image32.jpeg"/><Relationship Id="rId46" Type="http://schemas.openxmlformats.org/officeDocument/2006/relationships/fontTable" Target="fontTable.xml"/><Relationship Id="rId20" Type="http://schemas.openxmlformats.org/officeDocument/2006/relationships/image" Target="media/image14.jpeg"/><Relationship Id="rId41" Type="http://schemas.openxmlformats.org/officeDocument/2006/relationships/image" Target="media/image3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1940</Words>
  <Characters>11062</Characters>
  <Application>Microsoft Office Word</Application>
  <DocSecurity>0</DocSecurity>
  <Lines>92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rjun na</cp:lastModifiedBy>
  <cp:revision>5</cp:revision>
  <cp:lastPrinted>2021-01-30T00:42:00Z</cp:lastPrinted>
  <dcterms:created xsi:type="dcterms:W3CDTF">2011-06-08T20:36:00Z</dcterms:created>
  <dcterms:modified xsi:type="dcterms:W3CDTF">2021-01-30T00:59:00Z</dcterms:modified>
</cp:coreProperties>
</file>